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B1A62" w14:textId="79800A22" w:rsidR="00DC61BF" w:rsidRPr="00CA357A" w:rsidRDefault="00AD4613" w:rsidP="00B339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D4613">
        <w:rPr>
          <w:rFonts w:ascii="Times New Roman" w:eastAsia="Times New Roman" w:hAnsi="Times New Roman" w:cs="Times New Roman" w:hint="eastAsia"/>
          <w:sz w:val="24"/>
          <w:szCs w:val="24"/>
        </w:rPr>
        <w:t>(T25)</w:t>
      </w:r>
      <w:r w:rsidRPr="00AD4613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AD4613">
        <w:rPr>
          <w:rFonts w:ascii="Times New Roman" w:eastAsia="Times New Roman" w:hAnsi="Times New Roman" w:cs="Times New Roman" w:hint="eastAsia"/>
          <w:sz w:val="24"/>
          <w:szCs w:val="24"/>
        </w:rPr>
        <w:t>LinqToXml</w:t>
      </w:r>
      <w:r w:rsidRPr="00AD4613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AD4613">
        <w:rPr>
          <w:rFonts w:ascii="Times New Roman" w:eastAsia="Times New Roman" w:hAnsi="Times New Roman" w:cs="Times New Roman" w:hint="eastAsia"/>
          <w:sz w:val="24"/>
          <w:szCs w:val="24"/>
        </w:rPr>
        <w:t>Validation</w:t>
      </w:r>
      <w:r w:rsidRPr="00AD4613">
        <w:rPr>
          <w:rFonts w:ascii="新細明體" w:eastAsia="新細明體" w:hAnsi="新細明體" w:cs="新細明體" w:hint="eastAsia"/>
          <w:sz w:val="24"/>
          <w:szCs w:val="24"/>
        </w:rPr>
        <w:t>，用</w:t>
      </w:r>
      <w:r w:rsidRPr="00AD4613">
        <w:rPr>
          <w:rFonts w:ascii="Times New Roman" w:eastAsia="Times New Roman" w:hAnsi="Times New Roman" w:cs="Times New Roman" w:hint="eastAsia"/>
          <w:sz w:val="24"/>
          <w:szCs w:val="24"/>
        </w:rPr>
        <w:t>Xsd</w:t>
      </w:r>
      <w:r w:rsidRPr="00AD4613">
        <w:rPr>
          <w:rFonts w:ascii="新細明體" w:eastAsia="新細明體" w:hAnsi="新細明體" w:cs="新細明體" w:hint="eastAsia"/>
          <w:sz w:val="24"/>
          <w:szCs w:val="24"/>
        </w:rPr>
        <w:t>來驗證</w:t>
      </w:r>
      <w:r w:rsidRPr="00AD4613">
        <w:rPr>
          <w:rFonts w:ascii="Times New Roman" w:eastAsia="Times New Roman" w:hAnsi="Times New Roman" w:cs="Times New Roman" w:hint="eastAsia"/>
          <w:sz w:val="24"/>
          <w:szCs w:val="24"/>
        </w:rPr>
        <w:t>XmlFormat</w:t>
      </w:r>
      <w:r w:rsidR="00DC61BF">
        <w:rPr>
          <w:rFonts w:ascii="新細明體" w:eastAsia="新細明體" w:hAnsi="新細明體" w:cs="新細明體"/>
          <w:sz w:val="24"/>
          <w:szCs w:val="24"/>
        </w:rPr>
        <w:br/>
      </w:r>
      <w:r w:rsidR="00DC61BF" w:rsidRPr="00BF1C8A">
        <w:rPr>
          <w:rFonts w:ascii="Times New Roman" w:eastAsia="Times New Roman" w:hAnsi="Times New Roman" w:cs="Times New Roman"/>
          <w:sz w:val="24"/>
          <w:szCs w:val="24"/>
        </w:rPr>
        <w:t>CourseGUID: 5ba9a6fe-7475-4b0c-8b99-bbcf7f5e2e1c</w:t>
      </w:r>
      <w:r w:rsidR="00DC61BF">
        <w:rPr>
          <w:rFonts w:ascii="Times New Roman" w:eastAsia="Times New Roman" w:hAnsi="Times New Roman" w:cs="Times New Roman"/>
          <w:sz w:val="24"/>
          <w:szCs w:val="24"/>
        </w:rPr>
        <w:br/>
      </w:r>
      <w:r w:rsidR="00DC61BF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DC61BF">
        <w:rPr>
          <w:rFonts w:ascii="Times New Roman" w:eastAsia="Times New Roman" w:hAnsi="Times New Roman" w:cs="Times New Roman"/>
          <w:sz w:val="24"/>
          <w:szCs w:val="24"/>
        </w:rPr>
        <w:br/>
      </w:r>
      <w:r w:rsidRPr="00AD4613">
        <w:rPr>
          <w:rFonts w:ascii="Times New Roman" w:eastAsia="Times New Roman" w:hAnsi="Times New Roman" w:cs="Times New Roman" w:hint="eastAsia"/>
          <w:sz w:val="24"/>
          <w:szCs w:val="24"/>
        </w:rPr>
        <w:t>(T25)</w:t>
      </w:r>
      <w:r w:rsidRPr="00AD4613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AD4613">
        <w:rPr>
          <w:rFonts w:ascii="Times New Roman" w:eastAsia="Times New Roman" w:hAnsi="Times New Roman" w:cs="Times New Roman" w:hint="eastAsia"/>
          <w:sz w:val="24"/>
          <w:szCs w:val="24"/>
        </w:rPr>
        <w:t>LinqToXml</w:t>
      </w:r>
      <w:r w:rsidRPr="00AD4613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AD4613">
        <w:rPr>
          <w:rFonts w:ascii="Times New Roman" w:eastAsia="Times New Roman" w:hAnsi="Times New Roman" w:cs="Times New Roman" w:hint="eastAsia"/>
          <w:sz w:val="24"/>
          <w:szCs w:val="24"/>
        </w:rPr>
        <w:t>Validation</w:t>
      </w:r>
      <w:r w:rsidRPr="00AD4613">
        <w:rPr>
          <w:rFonts w:ascii="新細明體" w:eastAsia="新細明體" w:hAnsi="新細明體" w:cs="新細明體" w:hint="eastAsia"/>
          <w:sz w:val="24"/>
          <w:szCs w:val="24"/>
        </w:rPr>
        <w:t>，用</w:t>
      </w:r>
      <w:r w:rsidRPr="00AD4613">
        <w:rPr>
          <w:rFonts w:ascii="Times New Roman" w:eastAsia="Times New Roman" w:hAnsi="Times New Roman" w:cs="Times New Roman" w:hint="eastAsia"/>
          <w:sz w:val="24"/>
          <w:szCs w:val="24"/>
        </w:rPr>
        <w:t>Xsd</w:t>
      </w:r>
      <w:r w:rsidRPr="00AD4613">
        <w:rPr>
          <w:rFonts w:ascii="新細明體" w:eastAsia="新細明體" w:hAnsi="新細明體" w:cs="新細明體" w:hint="eastAsia"/>
          <w:sz w:val="24"/>
          <w:szCs w:val="24"/>
        </w:rPr>
        <w:t>來驗證</w:t>
      </w:r>
      <w:r w:rsidRPr="00AD4613">
        <w:rPr>
          <w:rFonts w:ascii="Times New Roman" w:eastAsia="Times New Roman" w:hAnsi="Times New Roman" w:cs="Times New Roman" w:hint="eastAsia"/>
          <w:sz w:val="24"/>
          <w:szCs w:val="24"/>
        </w:rPr>
        <w:t>XmlFormat</w:t>
      </w:r>
      <w:r w:rsidR="00DC61BF">
        <w:rPr>
          <w:rFonts w:ascii="新細明體" w:eastAsia="新細明體" w:hAnsi="新細明體" w:cs="新細明體"/>
          <w:sz w:val="24"/>
          <w:szCs w:val="24"/>
        </w:rPr>
        <w:br/>
      </w:r>
      <w:r w:rsidR="00DC61BF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DC61BF">
        <w:rPr>
          <w:rFonts w:ascii="Times New Roman" w:eastAsia="Times New Roman" w:hAnsi="Times New Roman" w:cs="Times New Roman"/>
          <w:sz w:val="24"/>
          <w:szCs w:val="24"/>
        </w:rPr>
        <w:br/>
      </w:r>
      <w:r w:rsidR="00DC61BF" w:rsidRPr="00CA357A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3C800A5A" w14:textId="77777777" w:rsidR="00DC61BF" w:rsidRPr="00CA357A" w:rsidRDefault="00DC61BF" w:rsidP="00B339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357A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719F5FD" w14:textId="77777777" w:rsidR="00DC61BF" w:rsidRPr="00CA357A" w:rsidRDefault="00DC61BF" w:rsidP="00B339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357A">
        <w:rPr>
          <w:rFonts w:ascii="Times New Roman" w:eastAsia="Times New Roman" w:hAnsi="Times New Roman" w:cs="Times New Roman"/>
          <w:sz w:val="24"/>
          <w:szCs w:val="24"/>
        </w:rPr>
        <w:t>1. XML Schema Definition Language (XSD)</w:t>
      </w:r>
    </w:p>
    <w:p w14:paraId="59FEB5D6" w14:textId="77777777" w:rsidR="00DC61BF" w:rsidRPr="00CA357A" w:rsidRDefault="00DC61BF" w:rsidP="00B339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357A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B92C529" w14:textId="77777777" w:rsidR="00DC61BF" w:rsidRPr="00CA357A" w:rsidRDefault="00DC61BF" w:rsidP="00B339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357A">
        <w:rPr>
          <w:rFonts w:ascii="Times New Roman" w:eastAsia="Times New Roman" w:hAnsi="Times New Roman" w:cs="Times New Roman"/>
          <w:sz w:val="24"/>
          <w:szCs w:val="24"/>
        </w:rPr>
        <w:t>2. Console App</w:t>
      </w:r>
    </w:p>
    <w:p w14:paraId="68A27761" w14:textId="77777777" w:rsidR="00DC61BF" w:rsidRPr="00CA357A" w:rsidRDefault="00DC61BF" w:rsidP="00B339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357A">
        <w:rPr>
          <w:rFonts w:ascii="Times New Roman" w:eastAsia="Times New Roman" w:hAnsi="Times New Roman" w:cs="Times New Roman"/>
          <w:sz w:val="24"/>
          <w:szCs w:val="24"/>
        </w:rPr>
        <w:t>2.1. Gamers XSD</w:t>
      </w:r>
    </w:p>
    <w:p w14:paraId="3BCABB00" w14:textId="77777777" w:rsidR="00DC61BF" w:rsidRPr="00CA357A" w:rsidRDefault="00DC61BF" w:rsidP="00B339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357A">
        <w:rPr>
          <w:rFonts w:ascii="Times New Roman" w:eastAsia="Times New Roman" w:hAnsi="Times New Roman" w:cs="Times New Roman"/>
          <w:sz w:val="24"/>
          <w:szCs w:val="24"/>
        </w:rPr>
        <w:t>2.2. Gamers XML</w:t>
      </w:r>
    </w:p>
    <w:p w14:paraId="6B74C504" w14:textId="77777777" w:rsidR="00DC61BF" w:rsidRPr="00CA357A" w:rsidRDefault="00DC61BF" w:rsidP="00B339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357A">
        <w:rPr>
          <w:rFonts w:ascii="Times New Roman" w:eastAsia="Times New Roman" w:hAnsi="Times New Roman" w:cs="Times New Roman"/>
          <w:sz w:val="24"/>
          <w:szCs w:val="24"/>
        </w:rPr>
        <w:t>2.2.1. Gamers.xml</w:t>
      </w:r>
    </w:p>
    <w:p w14:paraId="79B7185F" w14:textId="77777777" w:rsidR="00DC61BF" w:rsidRPr="00CA357A" w:rsidRDefault="00DC61BF" w:rsidP="00B339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357A">
        <w:rPr>
          <w:rFonts w:ascii="Times New Roman" w:eastAsia="Times New Roman" w:hAnsi="Times New Roman" w:cs="Times New Roman"/>
          <w:sz w:val="24"/>
          <w:szCs w:val="24"/>
        </w:rPr>
        <w:t>2.2.2. Gamers2.xml</w:t>
      </w:r>
    </w:p>
    <w:p w14:paraId="002EE056" w14:textId="77777777" w:rsidR="00DC61BF" w:rsidRPr="00CA357A" w:rsidRDefault="00DC61BF" w:rsidP="00B339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357A">
        <w:rPr>
          <w:rFonts w:ascii="Times New Roman" w:eastAsia="Times New Roman" w:hAnsi="Times New Roman" w:cs="Times New Roman"/>
          <w:sz w:val="24"/>
          <w:szCs w:val="24"/>
        </w:rPr>
        <w:t>2.2.3. Gamers3.xml</w:t>
      </w:r>
    </w:p>
    <w:p w14:paraId="21610568" w14:textId="77777777" w:rsidR="00DC61BF" w:rsidRPr="00CA357A" w:rsidRDefault="00DC61BF" w:rsidP="00B339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357A">
        <w:rPr>
          <w:rFonts w:ascii="Times New Roman" w:eastAsia="Times New Roman" w:hAnsi="Times New Roman" w:cs="Times New Roman"/>
          <w:sz w:val="24"/>
          <w:szCs w:val="24"/>
        </w:rPr>
        <w:t>2.2.4. Gamers4.xml</w:t>
      </w:r>
    </w:p>
    <w:p w14:paraId="2219292C" w14:textId="77777777" w:rsidR="00DC61BF" w:rsidRPr="00CA357A" w:rsidRDefault="00DC61BF" w:rsidP="00B339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357A">
        <w:rPr>
          <w:rFonts w:ascii="Times New Roman" w:eastAsia="Times New Roman" w:hAnsi="Times New Roman" w:cs="Times New Roman"/>
          <w:sz w:val="24"/>
          <w:szCs w:val="24"/>
        </w:rPr>
        <w:t>2.3. BookStore XSD</w:t>
      </w:r>
    </w:p>
    <w:p w14:paraId="3A4D3C4D" w14:textId="77777777" w:rsidR="00DC61BF" w:rsidRPr="00CA357A" w:rsidRDefault="00DC61BF" w:rsidP="00B339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357A">
        <w:rPr>
          <w:rFonts w:ascii="Times New Roman" w:eastAsia="Times New Roman" w:hAnsi="Times New Roman" w:cs="Times New Roman"/>
          <w:sz w:val="24"/>
          <w:szCs w:val="24"/>
        </w:rPr>
        <w:t>2.4. BookStore XML</w:t>
      </w:r>
    </w:p>
    <w:p w14:paraId="400F1C1B" w14:textId="77777777" w:rsidR="00DC61BF" w:rsidRPr="00CA357A" w:rsidRDefault="00DC61BF" w:rsidP="00B339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357A">
        <w:rPr>
          <w:rFonts w:ascii="Times New Roman" w:eastAsia="Times New Roman" w:hAnsi="Times New Roman" w:cs="Times New Roman"/>
          <w:sz w:val="24"/>
          <w:szCs w:val="24"/>
        </w:rPr>
        <w:t>2.4.1. Bookstore.xml</w:t>
      </w:r>
    </w:p>
    <w:p w14:paraId="1EB61240" w14:textId="77777777" w:rsidR="00DC61BF" w:rsidRPr="00CA357A" w:rsidRDefault="00DC61BF" w:rsidP="00B339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357A">
        <w:rPr>
          <w:rFonts w:ascii="Times New Roman" w:eastAsia="Times New Roman" w:hAnsi="Times New Roman" w:cs="Times New Roman"/>
          <w:sz w:val="24"/>
          <w:szCs w:val="24"/>
        </w:rPr>
        <w:t>2.4.2. Bookstore2.xml</w:t>
      </w:r>
    </w:p>
    <w:p w14:paraId="49E6DDF1" w14:textId="77777777" w:rsidR="00DC61BF" w:rsidRPr="00CA357A" w:rsidRDefault="00DC61BF" w:rsidP="00B339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357A">
        <w:rPr>
          <w:rFonts w:ascii="Times New Roman" w:eastAsia="Times New Roman" w:hAnsi="Times New Roman" w:cs="Times New Roman"/>
          <w:sz w:val="24"/>
          <w:szCs w:val="24"/>
        </w:rPr>
        <w:t>2.4.3. Bookstore3.xml</w:t>
      </w:r>
    </w:p>
    <w:p w14:paraId="38DD4556" w14:textId="77777777" w:rsidR="00DC61BF" w:rsidRPr="00CA357A" w:rsidRDefault="00DC61BF" w:rsidP="00B339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357A">
        <w:rPr>
          <w:rFonts w:ascii="Times New Roman" w:eastAsia="Times New Roman" w:hAnsi="Times New Roman" w:cs="Times New Roman"/>
          <w:sz w:val="24"/>
          <w:szCs w:val="24"/>
        </w:rPr>
        <w:t>2.4.4. Bookstore4.xml</w:t>
      </w:r>
    </w:p>
    <w:p w14:paraId="1BB9C578" w14:textId="77777777" w:rsidR="00DC61BF" w:rsidRPr="00CA357A" w:rsidRDefault="00DC61BF" w:rsidP="00B339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357A">
        <w:rPr>
          <w:rFonts w:ascii="Times New Roman" w:eastAsia="Times New Roman" w:hAnsi="Times New Roman" w:cs="Times New Roman"/>
          <w:sz w:val="24"/>
          <w:szCs w:val="24"/>
        </w:rPr>
        <w:t>2.4.5. Bookstore5.xml</w:t>
      </w:r>
    </w:p>
    <w:p w14:paraId="40D93C2C" w14:textId="77777777" w:rsidR="00DC61BF" w:rsidRPr="00CA357A" w:rsidRDefault="00DC61BF" w:rsidP="00B3391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357A">
        <w:rPr>
          <w:rFonts w:ascii="Times New Roman" w:eastAsia="Times New Roman" w:hAnsi="Times New Roman" w:cs="Times New Roman"/>
          <w:sz w:val="24"/>
          <w:szCs w:val="24"/>
        </w:rPr>
        <w:t>2.4.6. Bookstore6.xml</w:t>
      </w:r>
    </w:p>
    <w:p w14:paraId="3D1D9142" w14:textId="341A4FDA" w:rsidR="0019390F" w:rsidRDefault="00DC61BF" w:rsidP="00B3391F">
      <w:pPr>
        <w:spacing w:after="0" w:line="240" w:lineRule="auto"/>
      </w:pPr>
      <w:r w:rsidRPr="00CA357A">
        <w:rPr>
          <w:rFonts w:ascii="Times New Roman" w:eastAsia="Times New Roman" w:hAnsi="Times New Roman" w:cs="Times New Roman"/>
          <w:sz w:val="24"/>
          <w:szCs w:val="24"/>
        </w:rPr>
        <w:t>2.5. Program.c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</w:p>
    <w:p w14:paraId="325A6E6A" w14:textId="77777777" w:rsidR="0019390F" w:rsidRDefault="0019390F" w:rsidP="00B3391F">
      <w:pPr>
        <w:spacing w:after="0"/>
      </w:pPr>
    </w:p>
    <w:p w14:paraId="524A9F64" w14:textId="77777777" w:rsidR="0019390F" w:rsidRDefault="0019390F" w:rsidP="00B3391F">
      <w:pPr>
        <w:spacing w:after="0"/>
      </w:pPr>
      <w:r>
        <w:rPr>
          <w:sz w:val="48"/>
          <w:szCs w:val="48"/>
        </w:rPr>
        <w:t>0. Summary</w:t>
      </w:r>
    </w:p>
    <w:p w14:paraId="13D192BA" w14:textId="77777777" w:rsidR="0019390F" w:rsidRDefault="0019390F" w:rsidP="00B3391F">
      <w:pPr>
        <w:spacing w:after="0"/>
      </w:pPr>
    </w:p>
    <w:p w14:paraId="69F6A36A" w14:textId="77777777" w:rsidR="0019390F" w:rsidRDefault="0019390F" w:rsidP="00B3391F">
      <w:pPr>
        <w:spacing w:after="0"/>
      </w:pPr>
    </w:p>
    <w:p w14:paraId="35E7FC0A" w14:textId="77777777" w:rsidR="0019390F" w:rsidRDefault="0019390F" w:rsidP="00B3391F">
      <w:pPr>
        <w:spacing w:after="0"/>
      </w:pPr>
      <w:r>
        <w:rPr>
          <w:sz w:val="27"/>
          <w:szCs w:val="27"/>
        </w:rPr>
        <w:t>* XML and Reflection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1FBCE001" w14:textId="77777777" w:rsidR="0019390F" w:rsidRDefault="0019390F" w:rsidP="00B3391F">
      <w:pPr>
        <w:spacing w:after="0"/>
      </w:pPr>
      <w:r>
        <w:rPr>
          <w:sz w:val="27"/>
          <w:szCs w:val="27"/>
        </w:rPr>
        <w:t xml:space="preserve">    * </w:t>
      </w:r>
      <w:r>
        <w:rPr>
          <w:sz w:val="27"/>
          <w:szCs w:val="27"/>
        </w:rPr>
        <w:t>通常軟體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會把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使用者的設定，儲存在</w:t>
      </w:r>
      <w:r>
        <w:rPr>
          <w:sz w:val="27"/>
          <w:szCs w:val="27"/>
        </w:rPr>
        <w:t>XML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2BEA4E12" w14:textId="77777777" w:rsidR="0019390F" w:rsidRDefault="0019390F" w:rsidP="00B3391F">
      <w:pPr>
        <w:spacing w:after="0"/>
      </w:pPr>
      <w:r>
        <w:rPr>
          <w:sz w:val="27"/>
          <w:szCs w:val="27"/>
        </w:rPr>
        <w:t>XML</w:t>
      </w:r>
      <w:r>
        <w:rPr>
          <w:sz w:val="27"/>
          <w:szCs w:val="27"/>
        </w:rPr>
        <w:t>通常會包括要讀取的</w:t>
      </w:r>
      <w:r>
        <w:rPr>
          <w:sz w:val="27"/>
          <w:szCs w:val="27"/>
        </w:rPr>
        <w:t>DLL</w:t>
      </w:r>
      <w:r>
        <w:rPr>
          <w:sz w:val="27"/>
          <w:szCs w:val="27"/>
        </w:rPr>
        <w:t>名稱，要使用的</w:t>
      </w:r>
      <w:r>
        <w:rPr>
          <w:sz w:val="27"/>
          <w:szCs w:val="27"/>
        </w:rPr>
        <w:t>class</w:t>
      </w:r>
      <w:r>
        <w:rPr>
          <w:sz w:val="27"/>
          <w:szCs w:val="27"/>
        </w:rPr>
        <w:t>名稱，要使用的</w:t>
      </w:r>
      <w:r>
        <w:rPr>
          <w:sz w:val="27"/>
          <w:szCs w:val="27"/>
        </w:rPr>
        <w:t>property</w:t>
      </w:r>
      <w:r>
        <w:rPr>
          <w:sz w:val="27"/>
          <w:szCs w:val="27"/>
        </w:rPr>
        <w:t>名稱</w:t>
      </w:r>
      <w:r>
        <w:rPr>
          <w:sz w:val="27"/>
          <w:szCs w:val="27"/>
        </w:rPr>
        <w:t>...etc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56C1DBDC" w14:textId="77777777" w:rsidR="0019390F" w:rsidRDefault="0019390F" w:rsidP="00B3391F">
      <w:pPr>
        <w:spacing w:after="0"/>
      </w:pPr>
      <w:r>
        <w:rPr>
          <w:sz w:val="27"/>
          <w:szCs w:val="27"/>
        </w:rPr>
        <w:t>然後軟體讀取</w:t>
      </w:r>
      <w:r>
        <w:rPr>
          <w:sz w:val="27"/>
          <w:szCs w:val="27"/>
        </w:rPr>
        <w:t>XML</w:t>
      </w:r>
      <w:r>
        <w:rPr>
          <w:sz w:val="27"/>
          <w:szCs w:val="27"/>
        </w:rPr>
        <w:t>裡面的設定，使用</w:t>
      </w:r>
      <w:r>
        <w:rPr>
          <w:sz w:val="27"/>
          <w:szCs w:val="27"/>
        </w:rPr>
        <w:t xml:space="preserve">Reflection </w:t>
      </w:r>
      <w:r>
        <w:rPr>
          <w:sz w:val="27"/>
          <w:szCs w:val="27"/>
        </w:rPr>
        <w:t>將</w:t>
      </w:r>
      <w:r>
        <w:rPr>
          <w:sz w:val="27"/>
          <w:szCs w:val="27"/>
        </w:rPr>
        <w:t xml:space="preserve"> XML</w:t>
      </w:r>
      <w:r>
        <w:rPr>
          <w:sz w:val="27"/>
          <w:szCs w:val="27"/>
        </w:rPr>
        <w:t>裡面的字串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661C6029" w14:textId="77777777" w:rsidR="0019390F" w:rsidRDefault="0019390F" w:rsidP="00B3391F">
      <w:pPr>
        <w:spacing w:after="0"/>
      </w:pPr>
      <w:r>
        <w:rPr>
          <w:sz w:val="27"/>
          <w:szCs w:val="27"/>
        </w:rPr>
        <w:t>動態讀取</w:t>
      </w:r>
      <w:r>
        <w:rPr>
          <w:sz w:val="27"/>
          <w:szCs w:val="27"/>
        </w:rPr>
        <w:t>DLL</w:t>
      </w:r>
      <w:r>
        <w:rPr>
          <w:sz w:val="27"/>
          <w:szCs w:val="27"/>
        </w:rPr>
        <w:t>並且動態去執行一些</w:t>
      </w:r>
      <w:r>
        <w:rPr>
          <w:sz w:val="27"/>
          <w:szCs w:val="27"/>
        </w:rPr>
        <w:t>method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69A1EB8B" w14:textId="77777777" w:rsidR="0019390F" w:rsidRDefault="0019390F" w:rsidP="00B3391F">
      <w:pPr>
        <w:spacing w:after="0"/>
      </w:pPr>
      <w:r>
        <w:rPr>
          <w:sz w:val="27"/>
          <w:szCs w:val="27"/>
        </w:rPr>
        <w:t xml:space="preserve">    * </w:t>
      </w:r>
      <w:r>
        <w:rPr>
          <w:sz w:val="27"/>
          <w:szCs w:val="27"/>
        </w:rPr>
        <w:t>要做到這點，首先你必須要對</w:t>
      </w:r>
      <w:r>
        <w:rPr>
          <w:sz w:val="27"/>
          <w:szCs w:val="27"/>
        </w:rPr>
        <w:t xml:space="preserve"> Linq to XML</w:t>
      </w:r>
      <w:r>
        <w:rPr>
          <w:sz w:val="27"/>
          <w:szCs w:val="27"/>
        </w:rPr>
        <w:t>非常的了解，</w:t>
      </w:r>
      <w:r>
        <w:rPr>
          <w:sz w:val="27"/>
          <w:szCs w:val="27"/>
        </w:rPr>
        <w:t>T023_LinqToXml_LinqQueryLet_CreateXml_QueryXml_XmlAdd_XmlUpdate_XmlRemove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03D62DDC" w14:textId="77777777" w:rsidR="0019390F" w:rsidRDefault="0019390F" w:rsidP="00B3391F">
      <w:pPr>
        <w:spacing w:after="0"/>
      </w:pPr>
      <w:r>
        <w:rPr>
          <w:sz w:val="27"/>
          <w:szCs w:val="27"/>
        </w:rPr>
        <w:t>這個</w:t>
      </w:r>
      <w:r>
        <w:rPr>
          <w:sz w:val="27"/>
          <w:szCs w:val="27"/>
        </w:rPr>
        <w:t xml:space="preserve">tutorial </w:t>
      </w:r>
      <w:r>
        <w:rPr>
          <w:sz w:val="27"/>
          <w:szCs w:val="27"/>
        </w:rPr>
        <w:t>是討論</w:t>
      </w:r>
      <w:r>
        <w:rPr>
          <w:sz w:val="27"/>
          <w:szCs w:val="27"/>
        </w:rPr>
        <w:t>  </w:t>
      </w:r>
      <w:r>
        <w:rPr>
          <w:sz w:val="27"/>
          <w:szCs w:val="27"/>
        </w:rPr>
        <w:t>要如何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使用</w:t>
      </w:r>
      <w:r>
        <w:rPr>
          <w:sz w:val="27"/>
          <w:szCs w:val="27"/>
        </w:rPr>
        <w:t>C#</w:t>
      </w:r>
      <w:r>
        <w:rPr>
          <w:sz w:val="27"/>
          <w:szCs w:val="27"/>
        </w:rPr>
        <w:t>產生</w:t>
      </w:r>
      <w:r>
        <w:rPr>
          <w:sz w:val="27"/>
          <w:szCs w:val="27"/>
        </w:rPr>
        <w:t>XML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4AA9F5C9" w14:textId="77777777" w:rsidR="0019390F" w:rsidRDefault="0019390F" w:rsidP="00B3391F">
      <w:pPr>
        <w:spacing w:after="0"/>
      </w:pPr>
      <w:r>
        <w:rPr>
          <w:sz w:val="27"/>
          <w:szCs w:val="27"/>
        </w:rPr>
        <w:t>並且要如何使用</w:t>
      </w:r>
      <w:r>
        <w:rPr>
          <w:sz w:val="27"/>
          <w:szCs w:val="27"/>
        </w:rPr>
        <w:t>linq</w:t>
      </w:r>
      <w:r>
        <w:rPr>
          <w:sz w:val="27"/>
          <w:szCs w:val="27"/>
        </w:rPr>
        <w:t>語法</w:t>
      </w:r>
      <w:r>
        <w:rPr>
          <w:sz w:val="27"/>
          <w:szCs w:val="27"/>
        </w:rPr>
        <w:t xml:space="preserve">query XML </w:t>
      </w:r>
      <w:r>
        <w:rPr>
          <w:sz w:val="27"/>
          <w:szCs w:val="27"/>
        </w:rPr>
        <w:t>或是</w:t>
      </w:r>
      <w:r>
        <w:rPr>
          <w:sz w:val="27"/>
          <w:szCs w:val="27"/>
        </w:rPr>
        <w:t xml:space="preserve"> update/delete/insert xml element</w:t>
      </w:r>
    </w:p>
    <w:p w14:paraId="754707F1" w14:textId="77777777" w:rsidR="0019390F" w:rsidRDefault="0019390F" w:rsidP="00B3391F">
      <w:pPr>
        <w:spacing w:after="0"/>
      </w:pPr>
      <w:r>
        <w:rPr>
          <w:sz w:val="27"/>
          <w:szCs w:val="27"/>
        </w:rPr>
        <w:t>    * T024_XmlToXml_XmlToHtml_XmlToCsv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4108A648" w14:textId="77777777" w:rsidR="0019390F" w:rsidRDefault="0019390F" w:rsidP="00B3391F">
      <w:pPr>
        <w:spacing w:after="0"/>
      </w:pPr>
      <w:r>
        <w:rPr>
          <w:sz w:val="27"/>
          <w:szCs w:val="27"/>
        </w:rPr>
        <w:t>這個</w:t>
      </w:r>
      <w:r>
        <w:rPr>
          <w:sz w:val="27"/>
          <w:szCs w:val="27"/>
        </w:rPr>
        <w:t>tutorial</w:t>
      </w:r>
      <w:r>
        <w:rPr>
          <w:sz w:val="27"/>
          <w:szCs w:val="27"/>
        </w:rPr>
        <w:t>更絕了，假設某客戶給你一個</w:t>
      </w:r>
      <w:r>
        <w:rPr>
          <w:sz w:val="27"/>
          <w:szCs w:val="27"/>
        </w:rPr>
        <w:t>XML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03DFEA35" w14:textId="77777777" w:rsidR="0019390F" w:rsidRDefault="0019390F" w:rsidP="00B3391F">
      <w:pPr>
        <w:spacing w:after="0"/>
      </w:pPr>
      <w:r>
        <w:rPr>
          <w:sz w:val="27"/>
          <w:szCs w:val="27"/>
        </w:rPr>
        <w:t>你要如何轉成你公司使用的格式呢</w:t>
      </w:r>
      <w:r>
        <w:rPr>
          <w:sz w:val="27"/>
          <w:szCs w:val="27"/>
        </w:rPr>
        <w:t>?</w:t>
      </w:r>
      <w:r>
        <w:rPr>
          <w:sz w:val="27"/>
          <w:szCs w:val="27"/>
        </w:rPr>
        <w:t>該</w:t>
      </w:r>
      <w:r>
        <w:rPr>
          <w:sz w:val="27"/>
          <w:szCs w:val="27"/>
        </w:rPr>
        <w:t xml:space="preserve">tutorial </w:t>
      </w:r>
      <w:r>
        <w:rPr>
          <w:sz w:val="27"/>
          <w:szCs w:val="27"/>
        </w:rPr>
        <w:t>討論了如何用</w:t>
      </w:r>
      <w:r>
        <w:rPr>
          <w:sz w:val="27"/>
          <w:szCs w:val="27"/>
        </w:rPr>
        <w:t>C#</w:t>
      </w:r>
      <w:r>
        <w:rPr>
          <w:sz w:val="27"/>
          <w:szCs w:val="27"/>
        </w:rPr>
        <w:t>的</w:t>
      </w:r>
      <w:r>
        <w:rPr>
          <w:sz w:val="27"/>
          <w:szCs w:val="27"/>
        </w:rPr>
        <w:t>linq to xml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4028A2C2" w14:textId="77777777" w:rsidR="0019390F" w:rsidRDefault="0019390F" w:rsidP="00B3391F">
      <w:pPr>
        <w:spacing w:after="0"/>
      </w:pPr>
      <w:r>
        <w:rPr>
          <w:sz w:val="27"/>
          <w:szCs w:val="27"/>
        </w:rPr>
        <w:t>把</w:t>
      </w:r>
      <w:r>
        <w:rPr>
          <w:sz w:val="27"/>
          <w:szCs w:val="27"/>
        </w:rPr>
        <w:t>XML</w:t>
      </w:r>
      <w:r>
        <w:rPr>
          <w:sz w:val="27"/>
          <w:szCs w:val="27"/>
        </w:rPr>
        <w:t>轉成</w:t>
      </w:r>
      <w:r>
        <w:rPr>
          <w:sz w:val="27"/>
          <w:szCs w:val="27"/>
        </w:rPr>
        <w:t>CSV</w:t>
      </w:r>
      <w:r>
        <w:rPr>
          <w:sz w:val="27"/>
          <w:szCs w:val="27"/>
        </w:rPr>
        <w:t>，或是轉成</w:t>
      </w:r>
      <w:r>
        <w:rPr>
          <w:sz w:val="27"/>
          <w:szCs w:val="27"/>
        </w:rPr>
        <w:t xml:space="preserve">HTML </w:t>
      </w:r>
      <w:r>
        <w:rPr>
          <w:sz w:val="27"/>
          <w:szCs w:val="27"/>
        </w:rPr>
        <w:t>或是轉成另一個格式的</w:t>
      </w:r>
      <w:r>
        <w:rPr>
          <w:sz w:val="27"/>
          <w:szCs w:val="27"/>
        </w:rPr>
        <w:t>XML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71F8CC75" w14:textId="77777777" w:rsidR="0019390F" w:rsidRDefault="0019390F" w:rsidP="00B3391F">
      <w:pPr>
        <w:spacing w:after="0"/>
      </w:pPr>
      <w:r>
        <w:rPr>
          <w:sz w:val="27"/>
          <w:szCs w:val="27"/>
        </w:rPr>
        <w:t>    * T025_XMLValidation_XSD</w:t>
      </w:r>
      <w:r>
        <w:rPr>
          <w:sz w:val="27"/>
          <w:szCs w:val="27"/>
        </w:rPr>
        <w:t>，這個</w:t>
      </w:r>
      <w:r>
        <w:rPr>
          <w:sz w:val="27"/>
          <w:szCs w:val="27"/>
        </w:rPr>
        <w:t>tutorial</w:t>
      </w:r>
      <w:r>
        <w:rPr>
          <w:sz w:val="27"/>
          <w:szCs w:val="27"/>
        </w:rPr>
        <w:t>也很猛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70C8987E" w14:textId="77777777" w:rsidR="0019390F" w:rsidRDefault="0019390F" w:rsidP="00B3391F">
      <w:pPr>
        <w:spacing w:after="0"/>
      </w:pPr>
      <w:r>
        <w:rPr>
          <w:sz w:val="27"/>
          <w:szCs w:val="27"/>
        </w:rPr>
        <w:t>假設你客戶要求你給他</w:t>
      </w:r>
      <w:r>
        <w:rPr>
          <w:sz w:val="27"/>
          <w:szCs w:val="27"/>
        </w:rPr>
        <w:t>XML</w:t>
      </w:r>
      <w:r>
        <w:rPr>
          <w:sz w:val="27"/>
          <w:szCs w:val="27"/>
        </w:rPr>
        <w:t>，在上一個</w:t>
      </w:r>
      <w:r>
        <w:rPr>
          <w:sz w:val="27"/>
          <w:szCs w:val="27"/>
        </w:rPr>
        <w:t xml:space="preserve">tutoral </w:t>
      </w:r>
      <w:r>
        <w:rPr>
          <w:sz w:val="27"/>
          <w:szCs w:val="27"/>
        </w:rPr>
        <w:t>你已經學會如何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把</w:t>
      </w:r>
      <w:r>
        <w:rPr>
          <w:sz w:val="27"/>
          <w:szCs w:val="27"/>
        </w:rPr>
        <w:t xml:space="preserve">XML </w:t>
      </w:r>
      <w:r>
        <w:rPr>
          <w:sz w:val="27"/>
          <w:szCs w:val="27"/>
        </w:rPr>
        <w:t>轉換成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另一個格式的</w:t>
      </w:r>
      <w:r>
        <w:rPr>
          <w:sz w:val="27"/>
          <w:szCs w:val="27"/>
        </w:rPr>
        <w:t>XML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5A8EFA81" w14:textId="77777777" w:rsidR="0019390F" w:rsidRDefault="0019390F" w:rsidP="00B3391F">
      <w:pPr>
        <w:spacing w:after="0"/>
      </w:pPr>
      <w:r>
        <w:rPr>
          <w:sz w:val="27"/>
          <w:szCs w:val="27"/>
        </w:rPr>
        <w:lastRenderedPageBreak/>
        <w:t>但是你之後想要寫</w:t>
      </w:r>
      <w:r>
        <w:rPr>
          <w:sz w:val="27"/>
          <w:szCs w:val="27"/>
        </w:rPr>
        <w:t>test code</w:t>
      </w:r>
      <w:r>
        <w:rPr>
          <w:sz w:val="27"/>
          <w:szCs w:val="27"/>
        </w:rPr>
        <w:t>，所以你要驗證你的</w:t>
      </w:r>
      <w:r>
        <w:rPr>
          <w:sz w:val="27"/>
          <w:szCs w:val="27"/>
        </w:rPr>
        <w:t>XML</w:t>
      </w:r>
      <w:r>
        <w:rPr>
          <w:sz w:val="27"/>
          <w:szCs w:val="27"/>
        </w:rPr>
        <w:t>的格式有沒有符合客戶要求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3A2D13E2" w14:textId="77777777" w:rsidR="0019390F" w:rsidRDefault="0019390F" w:rsidP="00B3391F">
      <w:pPr>
        <w:spacing w:after="0"/>
      </w:pPr>
      <w:r>
        <w:rPr>
          <w:sz w:val="27"/>
          <w:szCs w:val="27"/>
        </w:rPr>
        <w:t>於是你需要客製化</w:t>
      </w:r>
      <w:r>
        <w:rPr>
          <w:sz w:val="27"/>
          <w:szCs w:val="27"/>
        </w:rPr>
        <w:t>XSD</w:t>
      </w:r>
      <w:r>
        <w:rPr>
          <w:sz w:val="27"/>
          <w:szCs w:val="27"/>
        </w:rPr>
        <w:t>來規定</w:t>
      </w:r>
      <w:r>
        <w:rPr>
          <w:sz w:val="27"/>
          <w:szCs w:val="27"/>
        </w:rPr>
        <w:t>XML</w:t>
      </w:r>
      <w:r>
        <w:rPr>
          <w:sz w:val="27"/>
          <w:szCs w:val="27"/>
        </w:rPr>
        <w:t>的格式。</w:t>
      </w:r>
      <w:r>
        <w:rPr>
          <w:sz w:val="27"/>
          <w:szCs w:val="27"/>
        </w:rPr>
        <w:t>XSD</w:t>
      </w:r>
      <w:r>
        <w:rPr>
          <w:sz w:val="27"/>
          <w:szCs w:val="27"/>
        </w:rPr>
        <w:t>上面就是一堆</w:t>
      </w:r>
      <w:r>
        <w:rPr>
          <w:sz w:val="27"/>
          <w:szCs w:val="27"/>
        </w:rPr>
        <w:t xml:space="preserve"> XML</w:t>
      </w:r>
      <w:r>
        <w:rPr>
          <w:sz w:val="27"/>
          <w:szCs w:val="27"/>
        </w:rPr>
        <w:t>格式定義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6E60A9F4" w14:textId="77777777" w:rsidR="0019390F" w:rsidRDefault="0019390F" w:rsidP="00B3391F">
      <w:pPr>
        <w:spacing w:after="0"/>
      </w:pPr>
      <w:r>
        <w:rPr>
          <w:sz w:val="27"/>
          <w:szCs w:val="27"/>
        </w:rPr>
        <w:t>只要</w:t>
      </w:r>
      <w:r>
        <w:rPr>
          <w:sz w:val="27"/>
          <w:szCs w:val="27"/>
        </w:rPr>
        <w:t>XML</w:t>
      </w:r>
      <w:r>
        <w:rPr>
          <w:sz w:val="27"/>
          <w:szCs w:val="27"/>
        </w:rPr>
        <w:t>有符合該定義，</w:t>
      </w:r>
      <w:r>
        <w:rPr>
          <w:sz w:val="27"/>
          <w:szCs w:val="27"/>
        </w:rPr>
        <w:t>validation</w:t>
      </w:r>
      <w:r>
        <w:rPr>
          <w:sz w:val="27"/>
          <w:szCs w:val="27"/>
        </w:rPr>
        <w:t>之後就會</w:t>
      </w:r>
      <w:r>
        <w:rPr>
          <w:sz w:val="27"/>
          <w:szCs w:val="27"/>
        </w:rPr>
        <w:t>pass</w:t>
      </w:r>
      <w:r>
        <w:rPr>
          <w:sz w:val="27"/>
          <w:szCs w:val="27"/>
        </w:rPr>
        <w:t>。就代表有符合客戶需求的</w:t>
      </w:r>
      <w:r>
        <w:rPr>
          <w:sz w:val="27"/>
          <w:szCs w:val="27"/>
        </w:rPr>
        <w:t>XML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0D64E237" w14:textId="77777777" w:rsidR="0019390F" w:rsidRDefault="0019390F" w:rsidP="00B3391F">
      <w:pPr>
        <w:spacing w:after="0"/>
      </w:pPr>
      <w:r>
        <w:rPr>
          <w:sz w:val="27"/>
          <w:szCs w:val="27"/>
        </w:rPr>
        <w:t xml:space="preserve">    * C# </w:t>
      </w:r>
      <w:r>
        <w:rPr>
          <w:sz w:val="27"/>
          <w:szCs w:val="27"/>
        </w:rPr>
        <w:t>課程，</w:t>
      </w:r>
      <w:r>
        <w:rPr>
          <w:sz w:val="27"/>
          <w:szCs w:val="27"/>
        </w:rPr>
        <w:t>T014_ReflectionAndLateBinding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72471319" w14:textId="77777777" w:rsidR="0019390F" w:rsidRDefault="0019390F" w:rsidP="00B3391F">
      <w:pPr>
        <w:spacing w:after="0"/>
      </w:pPr>
      <w:r>
        <w:rPr>
          <w:sz w:val="27"/>
          <w:szCs w:val="27"/>
        </w:rPr>
        <w:t>該</w:t>
      </w:r>
      <w:r>
        <w:rPr>
          <w:sz w:val="27"/>
          <w:szCs w:val="27"/>
        </w:rPr>
        <w:t>tutorial</w:t>
      </w:r>
      <w:r>
        <w:rPr>
          <w:sz w:val="27"/>
          <w:szCs w:val="27"/>
        </w:rPr>
        <w:t>介紹了</w:t>
      </w:r>
      <w:r>
        <w:rPr>
          <w:sz w:val="27"/>
          <w:szCs w:val="27"/>
        </w:rPr>
        <w:t>Reflection</w:t>
      </w:r>
      <w:r>
        <w:rPr>
          <w:sz w:val="27"/>
          <w:szCs w:val="27"/>
        </w:rPr>
        <w:t>的用法，應用方面的話是，通常你的軟體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讀取</w:t>
      </w:r>
      <w:r>
        <w:rPr>
          <w:sz w:val="27"/>
          <w:szCs w:val="27"/>
        </w:rPr>
        <w:t>XML</w:t>
      </w:r>
      <w:r>
        <w:rPr>
          <w:sz w:val="27"/>
          <w:szCs w:val="27"/>
        </w:rPr>
        <w:t>裡面的設定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2BB48BFC" w14:textId="77777777" w:rsidR="0019390F" w:rsidRDefault="0019390F" w:rsidP="00B3391F">
      <w:pPr>
        <w:spacing w:after="0"/>
      </w:pPr>
      <w:r>
        <w:rPr>
          <w:sz w:val="27"/>
          <w:szCs w:val="27"/>
        </w:rPr>
        <w:t>使用</w:t>
      </w:r>
      <w:r>
        <w:rPr>
          <w:sz w:val="27"/>
          <w:szCs w:val="27"/>
        </w:rPr>
        <w:t xml:space="preserve">Reflection </w:t>
      </w:r>
      <w:r>
        <w:rPr>
          <w:sz w:val="27"/>
          <w:szCs w:val="27"/>
        </w:rPr>
        <w:t>將</w:t>
      </w:r>
      <w:r>
        <w:rPr>
          <w:sz w:val="27"/>
          <w:szCs w:val="27"/>
        </w:rPr>
        <w:t xml:space="preserve"> XML</w:t>
      </w:r>
      <w:r>
        <w:rPr>
          <w:sz w:val="27"/>
          <w:szCs w:val="27"/>
        </w:rPr>
        <w:t>裡面的字串，動態讀取</w:t>
      </w:r>
      <w:r>
        <w:rPr>
          <w:sz w:val="27"/>
          <w:szCs w:val="27"/>
        </w:rPr>
        <w:t>DLL</w:t>
      </w:r>
      <w:r>
        <w:rPr>
          <w:sz w:val="27"/>
          <w:szCs w:val="27"/>
        </w:rPr>
        <w:t>並且動態去執行一些</w:t>
      </w:r>
      <w:r>
        <w:rPr>
          <w:sz w:val="27"/>
          <w:szCs w:val="27"/>
        </w:rPr>
        <w:t>method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486B1D96" w14:textId="77777777" w:rsidR="0019390F" w:rsidRDefault="0019390F" w:rsidP="00B3391F">
      <w:pPr>
        <w:spacing w:after="0"/>
      </w:pPr>
      <w:r>
        <w:rPr>
          <w:sz w:val="27"/>
          <w:szCs w:val="27"/>
        </w:rPr>
        <w:t xml:space="preserve">    * C# </w:t>
      </w:r>
      <w:r>
        <w:rPr>
          <w:sz w:val="27"/>
          <w:szCs w:val="27"/>
        </w:rPr>
        <w:t>課程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，</w:t>
      </w:r>
      <w:r>
        <w:rPr>
          <w:sz w:val="27"/>
          <w:szCs w:val="27"/>
        </w:rPr>
        <w:t>T015_CustomizedAttributesAndReflection</w:t>
      </w:r>
      <w:r>
        <w:rPr>
          <w:sz w:val="27"/>
          <w:szCs w:val="27"/>
        </w:rPr>
        <w:t>，這個</w:t>
      </w:r>
      <w:r>
        <w:rPr>
          <w:sz w:val="27"/>
          <w:szCs w:val="27"/>
        </w:rPr>
        <w:t>tutorial</w:t>
      </w:r>
      <w:r>
        <w:rPr>
          <w:sz w:val="27"/>
          <w:szCs w:val="27"/>
        </w:rPr>
        <w:t>討論客製化</w:t>
      </w:r>
      <w:r>
        <w:rPr>
          <w:sz w:val="27"/>
          <w:szCs w:val="27"/>
        </w:rPr>
        <w:t>attribute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505AD191" w14:textId="77777777" w:rsidR="0019390F" w:rsidRDefault="0019390F" w:rsidP="00B3391F">
      <w:pPr>
        <w:spacing w:after="0"/>
      </w:pPr>
      <w:r>
        <w:rPr>
          <w:sz w:val="27"/>
          <w:szCs w:val="27"/>
        </w:rPr>
        <w:t>應用方面是，搭配</w:t>
      </w:r>
      <w:r>
        <w:rPr>
          <w:sz w:val="27"/>
          <w:szCs w:val="27"/>
        </w:rPr>
        <w:t xml:space="preserve">Reflection </w:t>
      </w:r>
      <w:r>
        <w:rPr>
          <w:sz w:val="27"/>
          <w:szCs w:val="27"/>
        </w:rPr>
        <w:t>和</w:t>
      </w:r>
      <w:r>
        <w:rPr>
          <w:sz w:val="27"/>
          <w:szCs w:val="27"/>
        </w:rPr>
        <w:t xml:space="preserve"> XML </w:t>
      </w:r>
      <w:r>
        <w:rPr>
          <w:sz w:val="27"/>
          <w:szCs w:val="27"/>
        </w:rPr>
        <w:t>後，可以讓你寫的</w:t>
      </w:r>
      <w:r>
        <w:rPr>
          <w:sz w:val="27"/>
          <w:szCs w:val="27"/>
        </w:rPr>
        <w:t>code</w:t>
      </w:r>
      <w:r>
        <w:rPr>
          <w:sz w:val="27"/>
          <w:szCs w:val="27"/>
        </w:rPr>
        <w:t>可以用客製化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47268BDB" w14:textId="77777777" w:rsidR="0019390F" w:rsidRDefault="0019390F" w:rsidP="00B3391F">
      <w:pPr>
        <w:spacing w:after="0"/>
      </w:pPr>
      <w:r>
        <w:rPr>
          <w:sz w:val="27"/>
          <w:szCs w:val="27"/>
        </w:rPr>
        <w:t>比如說你的</w:t>
      </w:r>
      <w:r>
        <w:rPr>
          <w:sz w:val="27"/>
          <w:szCs w:val="27"/>
        </w:rPr>
        <w:t>XML</w:t>
      </w:r>
      <w:r>
        <w:rPr>
          <w:sz w:val="27"/>
          <w:szCs w:val="27"/>
        </w:rPr>
        <w:t>明確規定</w:t>
      </w:r>
      <w:r>
        <w:rPr>
          <w:sz w:val="27"/>
          <w:szCs w:val="27"/>
        </w:rPr>
        <w:t>  </w:t>
      </w:r>
      <w:r>
        <w:rPr>
          <w:sz w:val="27"/>
          <w:szCs w:val="27"/>
        </w:rPr>
        <w:t>指讀取啥啥</w:t>
      </w:r>
      <w:r>
        <w:rPr>
          <w:sz w:val="27"/>
          <w:szCs w:val="27"/>
        </w:rPr>
        <w:t>attribute</w:t>
      </w:r>
      <w:r>
        <w:rPr>
          <w:sz w:val="27"/>
          <w:szCs w:val="27"/>
        </w:rPr>
        <w:t>的</w:t>
      </w:r>
      <w:r>
        <w:rPr>
          <w:sz w:val="27"/>
          <w:szCs w:val="27"/>
        </w:rPr>
        <w:t>class</w:t>
      </w:r>
      <w:r>
        <w:rPr>
          <w:sz w:val="27"/>
          <w:szCs w:val="27"/>
        </w:rPr>
        <w:t>，透過</w:t>
      </w:r>
      <w:r>
        <w:rPr>
          <w:sz w:val="27"/>
          <w:szCs w:val="27"/>
        </w:rPr>
        <w:t>reflection</w:t>
      </w:r>
      <w:r>
        <w:rPr>
          <w:sz w:val="27"/>
          <w:szCs w:val="27"/>
        </w:rPr>
        <w:t>動態讀取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2CD024C8" w14:textId="77777777" w:rsidR="0019390F" w:rsidRDefault="0019390F" w:rsidP="00B3391F">
      <w:pPr>
        <w:spacing w:after="0"/>
      </w:pPr>
    </w:p>
    <w:p w14:paraId="481FC66D" w14:textId="77777777" w:rsidR="0019390F" w:rsidRDefault="0019390F" w:rsidP="00B3391F">
      <w:pPr>
        <w:spacing w:after="0"/>
      </w:pPr>
    </w:p>
    <w:p w14:paraId="060C1F2A" w14:textId="77777777" w:rsidR="0019390F" w:rsidRDefault="0019390F" w:rsidP="00B3391F">
      <w:pPr>
        <w:spacing w:after="0"/>
      </w:pPr>
    </w:p>
    <w:p w14:paraId="1A144063" w14:textId="77777777" w:rsidR="0019390F" w:rsidRDefault="0019390F" w:rsidP="00B3391F">
      <w:pPr>
        <w:spacing w:after="0"/>
      </w:pPr>
      <w:r>
        <w:t>1.</w:t>
      </w:r>
    </w:p>
    <w:p w14:paraId="15F6DD4D" w14:textId="77777777" w:rsidR="0019390F" w:rsidRDefault="0019390F" w:rsidP="00B3391F">
      <w:pPr>
        <w:spacing w:after="0"/>
      </w:pPr>
      <w:r>
        <w:t>Gamers.xsd</w:t>
      </w:r>
    </w:p>
    <w:p w14:paraId="3A948374" w14:textId="77777777" w:rsidR="0019390F" w:rsidRDefault="0019390F" w:rsidP="00B3391F">
      <w:pPr>
        <w:spacing w:after="0"/>
      </w:pPr>
      <w:r>
        <w:t>Complex Type</w:t>
      </w:r>
    </w:p>
    <w:p w14:paraId="6E83C09F" w14:textId="77777777" w:rsidR="0019390F" w:rsidRDefault="0019390F" w:rsidP="00B3391F">
      <w:pPr>
        <w:spacing w:after="0"/>
      </w:pPr>
      <w:r>
        <w:t>Reference:</w:t>
      </w:r>
    </w:p>
    <w:p w14:paraId="4F81788A" w14:textId="77777777" w:rsidR="0019390F" w:rsidRDefault="00000000" w:rsidP="00B3391F">
      <w:pPr>
        <w:spacing w:after="0"/>
      </w:pPr>
      <w:hyperlink r:id="rId9" w:history="1">
        <w:r w:rsidR="0019390F">
          <w:rPr>
            <w:rStyle w:val="Hyperlink"/>
          </w:rPr>
          <w:t>https://www.w3schools.com/xml/schema_complex.asp</w:t>
        </w:r>
      </w:hyperlink>
    </w:p>
    <w:p w14:paraId="34FA2BD0" w14:textId="77777777" w:rsidR="0019390F" w:rsidRDefault="00000000" w:rsidP="00B3391F">
      <w:pPr>
        <w:spacing w:after="0"/>
      </w:pPr>
      <w:hyperlink r:id="rId10" w:history="1">
        <w:r w:rsidR="0019390F">
          <w:rPr>
            <w:rStyle w:val="Hyperlink"/>
          </w:rPr>
          <w:t>https://msdn.microsoft.com/en-us/library/system.xml.schema.xmlschemaset(v=vs.110).aspx</w:t>
        </w:r>
      </w:hyperlink>
    </w:p>
    <w:p w14:paraId="7C6F90B1" w14:textId="77777777" w:rsidR="0019390F" w:rsidRDefault="0019390F" w:rsidP="00B3391F">
      <w:pPr>
        <w:spacing w:after="0"/>
      </w:pPr>
      <w:r>
        <w:t>1.1.</w:t>
      </w:r>
    </w:p>
    <w:p w14:paraId="5F0ED71A" w14:textId="77777777" w:rsidR="0019390F" w:rsidRDefault="0019390F" w:rsidP="00B3391F">
      <w:pPr>
        <w:spacing w:after="0"/>
      </w:pPr>
      <w:r>
        <w:t>A complex element is an XML element that contains other elements and/or attributes.</w:t>
      </w:r>
    </w:p>
    <w:p w14:paraId="575EE393" w14:textId="77777777" w:rsidR="0019390F" w:rsidRDefault="0019390F" w:rsidP="00B3391F">
      <w:pPr>
        <w:spacing w:after="0"/>
      </w:pPr>
      <w:r>
        <w:t>We can define a complex element in an XML Schema two different ways.</w:t>
      </w:r>
    </w:p>
    <w:p w14:paraId="6E4D6427" w14:textId="77777777" w:rsidR="0019390F" w:rsidRDefault="0019390F" w:rsidP="00B3391F">
      <w:pPr>
        <w:spacing w:after="0"/>
      </w:pPr>
      <w:r>
        <w:t>1.2.</w:t>
      </w:r>
    </w:p>
    <w:p w14:paraId="2A081FA2" w14:textId="77777777" w:rsidR="0019390F" w:rsidRDefault="0019390F" w:rsidP="00B3391F">
      <w:pPr>
        <w:spacing w:after="0"/>
      </w:pPr>
      <w:r>
        <w:t>In this case, Gamer is a complex type.</w:t>
      </w:r>
    </w:p>
    <w:p w14:paraId="14B2603F" w14:textId="77777777" w:rsidR="0019390F" w:rsidRDefault="0019390F" w:rsidP="00B3391F">
      <w:pPr>
        <w:spacing w:after="0"/>
      </w:pPr>
      <w:r>
        <w:t>If you use the method described above.</w:t>
      </w:r>
    </w:p>
    <w:p w14:paraId="1A2314ED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Gamers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E678E0" w14:textId="77777777" w:rsidR="0019390F" w:rsidRDefault="0019390F" w:rsidP="00B3391F">
      <w:pPr>
        <w:spacing w:after="0"/>
      </w:pPr>
      <w:r>
        <w:t>the root element must be "</w:t>
      </w:r>
      <w:r>
        <w:rPr>
          <w:b/>
          <w:bCs/>
        </w:rPr>
        <w:t>Gamers</w:t>
      </w:r>
      <w:r>
        <w:t>".</w:t>
      </w:r>
    </w:p>
    <w:p w14:paraId="7AB80CBA" w14:textId="77777777" w:rsidR="0019390F" w:rsidRDefault="0019390F" w:rsidP="00B3391F">
      <w:pPr>
        <w:spacing w:after="0"/>
      </w:pPr>
      <w:r>
        <w:t>The "</w:t>
      </w:r>
      <w:r>
        <w:rPr>
          <w:b/>
          <w:bCs/>
        </w:rPr>
        <w:t>Gamers</w:t>
      </w:r>
      <w:r>
        <w:t>" contains several "</w:t>
      </w:r>
      <w:r>
        <w:rPr>
          <w:b/>
          <w:bCs/>
        </w:rPr>
        <w:t>Gamer</w:t>
      </w:r>
      <w:r>
        <w:t>",</w:t>
      </w:r>
    </w:p>
    <w:p w14:paraId="01CD363B" w14:textId="77777777" w:rsidR="0019390F" w:rsidRDefault="0019390F" w:rsidP="00B3391F">
      <w:pPr>
        <w:spacing w:after="0"/>
      </w:pPr>
      <w:r>
        <w:t>and only the "</w:t>
      </w:r>
      <w:r>
        <w:rPr>
          <w:b/>
          <w:bCs/>
        </w:rPr>
        <w:t>Gamers</w:t>
      </w:r>
      <w:r>
        <w:t>" and "</w:t>
      </w:r>
      <w:r>
        <w:rPr>
          <w:b/>
          <w:bCs/>
        </w:rPr>
        <w:t>Gamer</w:t>
      </w:r>
      <w:r>
        <w:t>" element can use the specified </w:t>
      </w:r>
      <w:r>
        <w:rPr>
          <w:b/>
          <w:bCs/>
        </w:rPr>
        <w:t>complex</w:t>
      </w:r>
      <w:r>
        <w:t> type. </w:t>
      </w:r>
    </w:p>
    <w:p w14:paraId="38A6363F" w14:textId="77777777" w:rsidR="0019390F" w:rsidRDefault="0019390F" w:rsidP="00B3391F">
      <w:pPr>
        <w:spacing w:after="0"/>
      </w:pPr>
      <w:r>
        <w:t>1.3.</w:t>
      </w:r>
    </w:p>
    <w:p w14:paraId="5B7BED4C" w14:textId="77777777" w:rsidR="0019390F" w:rsidRDefault="0019390F" w:rsidP="00B3391F">
      <w:pPr>
        <w:spacing w:after="0"/>
      </w:pPr>
      <w:r>
        <w:t>Note that the child elements, "</w:t>
      </w:r>
      <w:r>
        <w:rPr>
          <w:b/>
          <w:bCs/>
          <w:u w:val="single"/>
        </w:rPr>
        <w:t>Id</w:t>
      </w:r>
      <w:r>
        <w:rPr>
          <w:u w:val="single"/>
        </w:rPr>
        <w:t>", "</w:t>
      </w:r>
      <w:r>
        <w:rPr>
          <w:b/>
          <w:bCs/>
          <w:u w:val="single"/>
        </w:rPr>
        <w:t>Name</w:t>
      </w:r>
      <w:r>
        <w:rPr>
          <w:u w:val="single"/>
        </w:rPr>
        <w:t>", "</w:t>
      </w:r>
      <w:r>
        <w:rPr>
          <w:b/>
          <w:bCs/>
          <w:u w:val="single"/>
        </w:rPr>
        <w:t>Gender</w:t>
      </w:r>
      <w:r>
        <w:rPr>
          <w:u w:val="single"/>
        </w:rPr>
        <w:t>", and "</w:t>
      </w:r>
      <w:r>
        <w:rPr>
          <w:b/>
          <w:bCs/>
          <w:u w:val="single"/>
        </w:rPr>
        <w:t>Score</w:t>
      </w:r>
      <w:r>
        <w:rPr>
          <w:u w:val="single"/>
        </w:rPr>
        <w:t>", </w:t>
      </w:r>
    </w:p>
    <w:p w14:paraId="3C4B685B" w14:textId="77777777" w:rsidR="0019390F" w:rsidRDefault="0019390F" w:rsidP="00B3391F">
      <w:pPr>
        <w:spacing w:after="0"/>
      </w:pPr>
      <w:r>
        <w:t>are </w:t>
      </w:r>
      <w:r>
        <w:rPr>
          <w:b/>
          <w:bCs/>
          <w:u w:val="single"/>
        </w:rPr>
        <w:t>surrounded</w:t>
      </w:r>
      <w:r>
        <w:t> </w:t>
      </w:r>
      <w:r>
        <w:rPr>
          <w:u w:val="single"/>
        </w:rPr>
        <w:t>by the &lt;</w:t>
      </w:r>
      <w:r>
        <w:rPr>
          <w:b/>
          <w:bCs/>
          <w:u w:val="single"/>
        </w:rPr>
        <w:t>sequence</w:t>
      </w:r>
      <w:r>
        <w:rPr>
          <w:u w:val="single"/>
        </w:rPr>
        <w:t>&gt; indicator. </w:t>
      </w:r>
    </w:p>
    <w:p w14:paraId="33EF4C8B" w14:textId="77777777" w:rsidR="0019390F" w:rsidRDefault="0019390F" w:rsidP="00B3391F">
      <w:pPr>
        <w:spacing w:after="0"/>
      </w:pPr>
      <w:r>
        <w:rPr>
          <w:u w:val="single"/>
        </w:rPr>
        <w:t>This means that the child elements must appear </w:t>
      </w:r>
    </w:p>
    <w:p w14:paraId="7E583008" w14:textId="77777777" w:rsidR="0019390F" w:rsidRDefault="0019390F" w:rsidP="00B3391F">
      <w:pPr>
        <w:spacing w:after="0"/>
      </w:pPr>
      <w:r>
        <w:rPr>
          <w:u w:val="single"/>
        </w:rPr>
        <w:t>in the</w:t>
      </w:r>
      <w:r>
        <w:t> </w:t>
      </w:r>
      <w:r>
        <w:rPr>
          <w:b/>
          <w:bCs/>
          <w:u w:val="single"/>
        </w:rPr>
        <w:t>same order</w:t>
      </w:r>
      <w:r>
        <w:t> </w:t>
      </w:r>
      <w:r>
        <w:rPr>
          <w:u w:val="single"/>
        </w:rPr>
        <w:t>as they are declared</w:t>
      </w:r>
      <w:r>
        <w:t>. </w:t>
      </w:r>
    </w:p>
    <w:p w14:paraId="1837A44F" w14:textId="77777777" w:rsidR="0019390F" w:rsidRDefault="0019390F" w:rsidP="00B3391F">
      <w:pPr>
        <w:spacing w:after="0"/>
      </w:pPr>
      <w:r>
        <w:t>1.4.</w:t>
      </w:r>
    </w:p>
    <w:p w14:paraId="29A738DA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in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2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ax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3CC7FC" w14:textId="77777777" w:rsidR="0019390F" w:rsidRDefault="0019390F" w:rsidP="00B3391F">
      <w:pPr>
        <w:spacing w:after="0"/>
      </w:pPr>
      <w:r>
        <w:t>It means "Gamers" must contain at least 2 "Gamer" and</w:t>
      </w:r>
    </w:p>
    <w:p w14:paraId="29D0B849" w14:textId="77777777" w:rsidR="0019390F" w:rsidRDefault="0019390F" w:rsidP="00B3391F">
      <w:pPr>
        <w:spacing w:after="0"/>
      </w:pPr>
      <w:r>
        <w:t>must not contain more than 4 "Gamer" elements.</w:t>
      </w:r>
    </w:p>
    <w:p w14:paraId="473A82AA" w14:textId="77777777" w:rsidR="0019390F" w:rsidRDefault="0019390F" w:rsidP="00B3391F">
      <w:pPr>
        <w:spacing w:after="0"/>
      </w:pPr>
      <w:r>
        <w:t>1.5.</w:t>
      </w:r>
    </w:p>
    <w:p w14:paraId="2AB38BCD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Id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in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ax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506FB5C" w14:textId="77777777" w:rsidR="0019390F" w:rsidRDefault="0019390F" w:rsidP="00B3391F">
      <w:pPr>
        <w:spacing w:after="0"/>
      </w:pPr>
      <w:r>
        <w:t>It means "Gamer" can only contain 1 "Id" element.</w:t>
      </w:r>
    </w:p>
    <w:p w14:paraId="37E5C1A1" w14:textId="77777777" w:rsidR="0019390F" w:rsidRDefault="0019390F" w:rsidP="00B3391F">
      <w:pPr>
        <w:spacing w:after="0"/>
      </w:pPr>
    </w:p>
    <w:p w14:paraId="044202BA" w14:textId="77777777" w:rsidR="0019390F" w:rsidRDefault="0019390F" w:rsidP="00B3391F">
      <w:pPr>
        <w:spacing w:after="0"/>
      </w:pPr>
      <w:r>
        <w:t>----------------------------------------</w:t>
      </w:r>
    </w:p>
    <w:p w14:paraId="736F46C0" w14:textId="77777777" w:rsidR="0019390F" w:rsidRDefault="0019390F" w:rsidP="00B3391F">
      <w:pPr>
        <w:spacing w:after="0"/>
      </w:pPr>
      <w:r>
        <w:t>2.</w:t>
      </w:r>
    </w:p>
    <w:p w14:paraId="0EFA21E6" w14:textId="77777777" w:rsidR="0019390F" w:rsidRDefault="0019390F" w:rsidP="00B3391F">
      <w:pPr>
        <w:spacing w:after="0"/>
      </w:pPr>
      <w:r>
        <w:t>Bookstore.xsd</w:t>
      </w:r>
    </w:p>
    <w:p w14:paraId="2CF328A2" w14:textId="77777777" w:rsidR="0019390F" w:rsidRDefault="0019390F" w:rsidP="00B3391F">
      <w:pPr>
        <w:spacing w:after="0"/>
      </w:pPr>
      <w:r>
        <w:t>Complex Type</w:t>
      </w:r>
    </w:p>
    <w:p w14:paraId="076A8B8C" w14:textId="77777777" w:rsidR="0019390F" w:rsidRDefault="0019390F" w:rsidP="00B3391F">
      <w:pPr>
        <w:spacing w:after="0"/>
      </w:pPr>
      <w:r>
        <w:t>Reference:</w:t>
      </w:r>
    </w:p>
    <w:p w14:paraId="1D783248" w14:textId="77777777" w:rsidR="0019390F" w:rsidRDefault="00000000" w:rsidP="00B3391F">
      <w:pPr>
        <w:spacing w:after="0"/>
      </w:pPr>
      <w:hyperlink r:id="rId11" w:history="1">
        <w:r w:rsidR="0019390F">
          <w:rPr>
            <w:rStyle w:val="Hyperlink"/>
            <w:color w:val="0000EE"/>
          </w:rPr>
          <w:t>https://www.w3schools.com/xml/schema_complex.asp</w:t>
        </w:r>
      </w:hyperlink>
    </w:p>
    <w:p w14:paraId="272DC561" w14:textId="77777777" w:rsidR="0019390F" w:rsidRDefault="00000000" w:rsidP="00B3391F">
      <w:pPr>
        <w:spacing w:after="0"/>
      </w:pPr>
      <w:hyperlink r:id="rId12" w:history="1">
        <w:r w:rsidR="0019390F">
          <w:rPr>
            <w:rStyle w:val="Hyperlink"/>
          </w:rPr>
          <w:t>https://www.w3schools.com/xml/schema_simple_attributes.asp</w:t>
        </w:r>
      </w:hyperlink>
    </w:p>
    <w:p w14:paraId="21F9F02F" w14:textId="77777777" w:rsidR="0019390F" w:rsidRDefault="00000000" w:rsidP="00B3391F">
      <w:pPr>
        <w:spacing w:after="0"/>
      </w:pPr>
      <w:hyperlink r:id="rId13" w:history="1">
        <w:r w:rsidR="0019390F">
          <w:rPr>
            <w:rStyle w:val="Hyperlink"/>
          </w:rPr>
          <w:t>https://msdn.microsoft.com/en-us/library/system.xml.schema.xmlschemaset(v=vs.110).aspx</w:t>
        </w:r>
      </w:hyperlink>
    </w:p>
    <w:p w14:paraId="0C7FFBAA" w14:textId="77777777" w:rsidR="0019390F" w:rsidRDefault="0019390F" w:rsidP="00B3391F">
      <w:pPr>
        <w:spacing w:after="0"/>
      </w:pPr>
      <w:r>
        <w:t>2.1.</w:t>
      </w:r>
    </w:p>
    <w:p w14:paraId="24E67244" w14:textId="77777777" w:rsidR="0019390F" w:rsidRDefault="0019390F" w:rsidP="00B3391F">
      <w:pPr>
        <w:spacing w:after="0"/>
      </w:pPr>
      <w:r>
        <w:t>A complex element is an XML element that contains other elements and/or attributes.</w:t>
      </w:r>
    </w:p>
    <w:p w14:paraId="37BA5573" w14:textId="77777777" w:rsidR="0019390F" w:rsidRDefault="0019390F" w:rsidP="00B3391F">
      <w:pPr>
        <w:spacing w:after="0"/>
      </w:pPr>
      <w:r>
        <w:t>We can define a complex element in an XML Schema two different ways.</w:t>
      </w:r>
    </w:p>
    <w:p w14:paraId="026CDFD8" w14:textId="77777777" w:rsidR="0019390F" w:rsidRDefault="0019390F" w:rsidP="00B3391F">
      <w:pPr>
        <w:spacing w:after="0"/>
      </w:pPr>
      <w:r>
        <w:t>2.2.</w:t>
      </w:r>
    </w:p>
    <w:p w14:paraId="25D40463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titl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string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1B9162B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stor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storeTyp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494560C" w14:textId="77777777" w:rsidR="0019390F" w:rsidRDefault="0019390F" w:rsidP="00B3391F">
      <w:pPr>
        <w:spacing w:after="0"/>
      </w:pPr>
      <w:r>
        <w:t>XML Schema has a lot of built-in data types. The most common types are:</w:t>
      </w:r>
    </w:p>
    <w:p w14:paraId="09B5EFD1" w14:textId="77777777" w:rsidR="0019390F" w:rsidRDefault="0019390F" w:rsidP="00B3391F">
      <w:pPr>
        <w:spacing w:after="0"/>
      </w:pPr>
      <w:r>
        <w:t>xs:string, xs:decimal, xs:integer, xs:boolean, xs:date, and xs:time</w:t>
      </w:r>
    </w:p>
    <w:p w14:paraId="23BDD628" w14:textId="77777777" w:rsidR="0019390F" w:rsidRDefault="0019390F" w:rsidP="00B3391F">
      <w:pPr>
        <w:spacing w:after="0"/>
      </w:pPr>
      <w:r>
        <w:t>In addition, you may use self define type.</w:t>
      </w:r>
    </w:p>
    <w:p w14:paraId="44CD7CF8" w14:textId="77777777" w:rsidR="0019390F" w:rsidRDefault="0019390F" w:rsidP="00B3391F">
      <w:pPr>
        <w:spacing w:after="0"/>
      </w:pPr>
      <w:r>
        <w:t>In this case, self define type is "</w:t>
      </w:r>
      <w:r>
        <w:rPr>
          <w:b/>
          <w:bCs/>
        </w:rPr>
        <w:t>bookstoreType</w:t>
      </w:r>
      <w:r>
        <w:t>"</w:t>
      </w:r>
    </w:p>
    <w:p w14:paraId="1A401807" w14:textId="77777777" w:rsidR="0019390F" w:rsidRDefault="0019390F" w:rsidP="00B3391F">
      <w:pPr>
        <w:spacing w:after="0"/>
      </w:pPr>
      <w:r>
        <w:t>2.3.</w:t>
      </w:r>
    </w:p>
    <w:p w14:paraId="27E68788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stor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ookstoreTyp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1EA2EB8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...</w:t>
      </w:r>
    </w:p>
    <w:p w14:paraId="200F192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&lt;</w:t>
      </w:r>
      <w:r>
        <w:rPr>
          <w:rFonts w:ascii="Consolas" w:hAnsi="Consolas"/>
          <w:color w:val="A31515"/>
          <w:sz w:val="18"/>
          <w:szCs w:val="18"/>
        </w:rPr>
        <w:t>xsd:complex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ookstoreTyp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E4555A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  &lt;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in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2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ax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F4732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  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Typ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0F2D76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  &lt;/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F3EF073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&lt;/</w:t>
      </w:r>
      <w:r>
        <w:rPr>
          <w:rFonts w:ascii="Consolas" w:hAnsi="Consolas"/>
          <w:color w:val="A31515"/>
          <w:sz w:val="18"/>
          <w:szCs w:val="18"/>
        </w:rPr>
        <w:t>xsd:complex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C9B37D5" w14:textId="77777777" w:rsidR="0019390F" w:rsidRDefault="0019390F" w:rsidP="00B3391F">
      <w:pPr>
        <w:spacing w:after="0"/>
      </w:pPr>
      <w:r>
        <w:t>In this case, "</w:t>
      </w:r>
      <w:r>
        <w:rPr>
          <w:b/>
          <w:bCs/>
        </w:rPr>
        <w:t>bookstore</w:t>
      </w:r>
      <w:r>
        <w:t>" is a complex type.</w:t>
      </w:r>
    </w:p>
    <w:p w14:paraId="09B9A7DF" w14:textId="77777777" w:rsidR="0019390F" w:rsidRDefault="0019390F" w:rsidP="00B3391F">
      <w:pPr>
        <w:spacing w:after="0"/>
      </w:pPr>
      <w:r>
        <w:rPr>
          <w:u w:val="single"/>
        </w:rPr>
        <w:t>The "</w:t>
      </w:r>
      <w:r>
        <w:rPr>
          <w:b/>
          <w:bCs/>
          <w:u w:val="single"/>
        </w:rPr>
        <w:t>bookstore</w:t>
      </w:r>
      <w:r>
        <w:rPr>
          <w:u w:val="single"/>
        </w:rPr>
        <w:t>" element</w:t>
      </w:r>
      <w:r>
        <w:t> can have a self define </w:t>
      </w:r>
      <w:r>
        <w:rPr>
          <w:u w:val="single"/>
        </w:rPr>
        <w:t>"</w:t>
      </w:r>
      <w:r>
        <w:rPr>
          <w:b/>
          <w:bCs/>
          <w:u w:val="single"/>
        </w:rPr>
        <w:t>type</w:t>
      </w:r>
      <w:r>
        <w:rPr>
          <w:u w:val="single"/>
        </w:rPr>
        <w:t>" attribute </w:t>
      </w:r>
    </w:p>
    <w:p w14:paraId="3269C00C" w14:textId="77777777" w:rsidR="0019390F" w:rsidRDefault="0019390F" w:rsidP="00B3391F">
      <w:pPr>
        <w:spacing w:after="0"/>
      </w:pPr>
      <w:r>
        <w:rPr>
          <w:u w:val="single"/>
        </w:rPr>
        <w:t>that refers to the</w:t>
      </w:r>
      <w:r>
        <w:t> </w:t>
      </w:r>
      <w:r>
        <w:rPr>
          <w:b/>
          <w:bCs/>
          <w:u w:val="single"/>
        </w:rPr>
        <w:t>name</w:t>
      </w:r>
      <w:r>
        <w:t> </w:t>
      </w:r>
      <w:r>
        <w:rPr>
          <w:u w:val="single"/>
        </w:rPr>
        <w:t>of the</w:t>
      </w:r>
      <w:r>
        <w:t> </w:t>
      </w:r>
      <w:r>
        <w:rPr>
          <w:b/>
          <w:bCs/>
          <w:u w:val="single"/>
        </w:rPr>
        <w:t>complex type</w:t>
      </w:r>
    </w:p>
    <w:p w14:paraId="1DF96261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in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2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ax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33FEACD" w14:textId="77777777" w:rsidR="0019390F" w:rsidRDefault="0019390F" w:rsidP="00B3391F">
      <w:pPr>
        <w:spacing w:after="0"/>
      </w:pPr>
      <w:r>
        <w:t>Note that the child elements, "</w:t>
      </w:r>
      <w:r>
        <w:rPr>
          <w:b/>
          <w:bCs/>
          <w:u w:val="single"/>
        </w:rPr>
        <w:t>book</w:t>
      </w:r>
      <w:r>
        <w:rPr>
          <w:u w:val="single"/>
        </w:rPr>
        <w:t>"</w:t>
      </w:r>
      <w:r>
        <w:t> </w:t>
      </w:r>
    </w:p>
    <w:p w14:paraId="461F597E" w14:textId="77777777" w:rsidR="0019390F" w:rsidRDefault="0019390F" w:rsidP="00B3391F">
      <w:pPr>
        <w:spacing w:after="0"/>
      </w:pPr>
      <w:r>
        <w:t>are </w:t>
      </w:r>
      <w:r>
        <w:rPr>
          <w:b/>
          <w:bCs/>
        </w:rPr>
        <w:t>surrounded</w:t>
      </w:r>
      <w:r>
        <w:t> by the &lt;</w:t>
      </w:r>
      <w:r>
        <w:rPr>
          <w:b/>
          <w:bCs/>
        </w:rPr>
        <w:t>sequence</w:t>
      </w:r>
      <w:r>
        <w:t>&gt; indicator. </w:t>
      </w:r>
    </w:p>
    <w:p w14:paraId="3BB91842" w14:textId="77777777" w:rsidR="0019390F" w:rsidRDefault="0019390F" w:rsidP="00B3391F">
      <w:pPr>
        <w:spacing w:after="0"/>
      </w:pPr>
      <w:r>
        <w:rPr>
          <w:u w:val="single"/>
        </w:rPr>
        <w:t>This means that the child elements must appear </w:t>
      </w:r>
    </w:p>
    <w:p w14:paraId="46E47285" w14:textId="77777777" w:rsidR="0019390F" w:rsidRDefault="0019390F" w:rsidP="00B3391F">
      <w:pPr>
        <w:spacing w:after="0"/>
      </w:pPr>
      <w:r>
        <w:rPr>
          <w:u w:val="single"/>
        </w:rPr>
        <w:t>in the</w:t>
      </w:r>
      <w:r>
        <w:t> </w:t>
      </w:r>
      <w:r>
        <w:rPr>
          <w:b/>
          <w:bCs/>
          <w:u w:val="single"/>
        </w:rPr>
        <w:t>same order</w:t>
      </w:r>
      <w:r>
        <w:t> </w:t>
      </w:r>
      <w:r>
        <w:rPr>
          <w:u w:val="single"/>
        </w:rPr>
        <w:t>as they are declared</w:t>
      </w:r>
      <w:r>
        <w:t>. </w:t>
      </w:r>
    </w:p>
    <w:p w14:paraId="450A2A4A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FF0000"/>
          <w:sz w:val="18"/>
          <w:szCs w:val="18"/>
        </w:rPr>
        <w:t>min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2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ax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rPr>
          <w:rFonts w:ascii="Consolas" w:hAnsi="Consolas"/>
          <w:sz w:val="18"/>
          <w:szCs w:val="18"/>
        </w:rPr>
        <w:t>"</w:t>
      </w:r>
    </w:p>
    <w:p w14:paraId="320527C9" w14:textId="77777777" w:rsidR="0019390F" w:rsidRDefault="0019390F" w:rsidP="00B3391F">
      <w:pPr>
        <w:spacing w:after="0"/>
      </w:pPr>
      <w:r>
        <w:t>means this "</w:t>
      </w:r>
      <w:r>
        <w:rPr>
          <w:b/>
          <w:bCs/>
        </w:rPr>
        <w:t>bookstoreType</w:t>
      </w:r>
      <w:r>
        <w:t>" can contain </w:t>
      </w:r>
    </w:p>
    <w:p w14:paraId="0AD407C4" w14:textId="77777777" w:rsidR="0019390F" w:rsidRDefault="0019390F" w:rsidP="00B3391F">
      <w:pPr>
        <w:spacing w:after="0"/>
      </w:pPr>
      <w:r>
        <w:rPr>
          <w:b/>
          <w:bCs/>
        </w:rPr>
        <w:t>minim</w:t>
      </w:r>
      <w:r>
        <w:t> 2  "</w:t>
      </w:r>
      <w:r>
        <w:rPr>
          <w:b/>
          <w:bCs/>
        </w:rPr>
        <w:t>book</w:t>
      </w:r>
      <w:r>
        <w:t>" elements, </w:t>
      </w:r>
    </w:p>
    <w:p w14:paraId="033A9118" w14:textId="77777777" w:rsidR="0019390F" w:rsidRDefault="0019390F" w:rsidP="00B3391F">
      <w:pPr>
        <w:spacing w:after="0"/>
      </w:pPr>
      <w:r>
        <w:t>and the maximum number of elements is "</w:t>
      </w:r>
      <w:r>
        <w:rPr>
          <w:b/>
          <w:bCs/>
        </w:rPr>
        <w:t>unbounded</w:t>
      </w:r>
      <w:r>
        <w:t>"</w:t>
      </w:r>
    </w:p>
    <w:p w14:paraId="78DD039B" w14:textId="77777777" w:rsidR="0019390F" w:rsidRDefault="0019390F" w:rsidP="00B3391F">
      <w:pPr>
        <w:spacing w:after="0"/>
      </w:pPr>
      <w:r>
        <w:t>2.4.</w:t>
      </w:r>
    </w:p>
    <w:p w14:paraId="51E052DC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Typ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5D7B4F0" w14:textId="77777777" w:rsidR="0019390F" w:rsidRDefault="0019390F" w:rsidP="00B3391F">
      <w:pPr>
        <w:spacing w:after="0"/>
      </w:pPr>
      <w:r>
        <w:t>...</w:t>
      </w:r>
    </w:p>
    <w:p w14:paraId="5F452E0E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&lt;</w:t>
      </w:r>
      <w:r>
        <w:rPr>
          <w:rFonts w:ascii="Consolas" w:hAnsi="Consolas"/>
          <w:color w:val="A31515"/>
          <w:sz w:val="18"/>
          <w:szCs w:val="18"/>
        </w:rPr>
        <w:t>xsd:complex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Typ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04CB3D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F5E28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titl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string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A0099E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autho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authorNam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41C2D1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pric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decimal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7FAE22F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C4179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xsd:attribut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genr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string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us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ptional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3C8DE2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xsd:attribut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lang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us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ptional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FE8AA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xsd:simple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1918E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xsd:restric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bas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string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0DC5A23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       &lt;</w:t>
      </w:r>
      <w:r>
        <w:rPr>
          <w:rFonts w:ascii="Consolas" w:hAnsi="Consolas"/>
          <w:color w:val="A31515"/>
          <w:sz w:val="18"/>
          <w:szCs w:val="18"/>
        </w:rPr>
        <w:t>xsd:patter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glishUK|EnglishUSA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07AC7DC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     &lt;/</w:t>
      </w:r>
      <w:r>
        <w:rPr>
          <w:rFonts w:ascii="Consolas" w:hAnsi="Consolas"/>
          <w:color w:val="A31515"/>
          <w:sz w:val="18"/>
          <w:szCs w:val="18"/>
        </w:rPr>
        <w:t>xsd:restric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151FFE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   &lt;/</w:t>
      </w:r>
      <w:r>
        <w:rPr>
          <w:rFonts w:ascii="Consolas" w:hAnsi="Consolas"/>
          <w:color w:val="A31515"/>
          <w:sz w:val="18"/>
          <w:szCs w:val="18"/>
        </w:rPr>
        <w:t>xsd:simple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1D3884E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xsd:attribut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20E49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&lt;/</w:t>
      </w:r>
      <w:r>
        <w:rPr>
          <w:rFonts w:ascii="Consolas" w:hAnsi="Consolas"/>
          <w:color w:val="A31515"/>
          <w:sz w:val="18"/>
          <w:szCs w:val="18"/>
        </w:rPr>
        <w:t>xsd:complex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EDAA86" w14:textId="77777777" w:rsidR="0019390F" w:rsidRDefault="0019390F" w:rsidP="00B3391F">
      <w:pPr>
        <w:spacing w:after="0"/>
      </w:pPr>
      <w:r>
        <w:t>In this case, "</w:t>
      </w:r>
      <w:r>
        <w:rPr>
          <w:b/>
          <w:bCs/>
        </w:rPr>
        <w:t>bookType</w:t>
      </w:r>
      <w:r>
        <w:t>" is a complex type.</w:t>
      </w:r>
    </w:p>
    <w:p w14:paraId="23B3CFB1" w14:textId="77777777" w:rsidR="0019390F" w:rsidRDefault="0019390F" w:rsidP="00B3391F">
      <w:pPr>
        <w:spacing w:after="0"/>
      </w:pPr>
      <w:r>
        <w:rPr>
          <w:u w:val="single"/>
        </w:rPr>
        <w:t>The "</w:t>
      </w:r>
      <w:r>
        <w:rPr>
          <w:b/>
          <w:bCs/>
          <w:u w:val="single"/>
        </w:rPr>
        <w:t>bookType</w:t>
      </w:r>
      <w:r>
        <w:rPr>
          <w:u w:val="single"/>
        </w:rPr>
        <w:t>" element</w:t>
      </w:r>
      <w:r>
        <w:t> can have a self-define </w:t>
      </w:r>
      <w:r>
        <w:rPr>
          <w:u w:val="single"/>
        </w:rPr>
        <w:t>"</w:t>
      </w:r>
      <w:r>
        <w:rPr>
          <w:b/>
          <w:bCs/>
          <w:u w:val="single"/>
        </w:rPr>
        <w:t>type</w:t>
      </w:r>
      <w:r>
        <w:rPr>
          <w:u w:val="single"/>
        </w:rPr>
        <w:t>" attribute </w:t>
      </w:r>
    </w:p>
    <w:p w14:paraId="44337A30" w14:textId="77777777" w:rsidR="0019390F" w:rsidRDefault="0019390F" w:rsidP="00B3391F">
      <w:pPr>
        <w:spacing w:after="0"/>
      </w:pPr>
      <w:r>
        <w:rPr>
          <w:u w:val="single"/>
        </w:rPr>
        <w:t>that refers to the</w:t>
      </w:r>
      <w:r>
        <w:t> </w:t>
      </w:r>
      <w:r>
        <w:rPr>
          <w:b/>
          <w:bCs/>
          <w:u w:val="single"/>
        </w:rPr>
        <w:t>name</w:t>
      </w:r>
      <w:r>
        <w:t> </w:t>
      </w:r>
      <w:r>
        <w:rPr>
          <w:u w:val="single"/>
        </w:rPr>
        <w:t>of the</w:t>
      </w:r>
      <w:r>
        <w:t> </w:t>
      </w:r>
      <w:r>
        <w:rPr>
          <w:b/>
          <w:bCs/>
          <w:u w:val="single"/>
        </w:rPr>
        <w:t>complex type</w:t>
      </w:r>
    </w:p>
    <w:p w14:paraId="05E368D2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rPr>
          <w:rFonts w:ascii="Consolas" w:hAnsi="Consolas"/>
          <w:color w:val="0000FF"/>
          <w:sz w:val="18"/>
          <w:szCs w:val="18"/>
        </w:rPr>
        <w:t>&gt;....</w:t>
      </w:r>
    </w:p>
    <w:p w14:paraId="0038EA8E" w14:textId="77777777" w:rsidR="0019390F" w:rsidRDefault="0019390F" w:rsidP="00B3391F">
      <w:pPr>
        <w:spacing w:after="0"/>
      </w:pPr>
      <w:r>
        <w:lastRenderedPageBreak/>
        <w:t>Note that the child elements, "</w:t>
      </w:r>
      <w:r>
        <w:rPr>
          <w:b/>
          <w:bCs/>
          <w:u w:val="single"/>
        </w:rPr>
        <w:t>title</w:t>
      </w:r>
      <w:r>
        <w:rPr>
          <w:u w:val="single"/>
        </w:rPr>
        <w:t>", "</w:t>
      </w:r>
      <w:r>
        <w:rPr>
          <w:b/>
          <w:bCs/>
          <w:u w:val="single"/>
        </w:rPr>
        <w:t>author</w:t>
      </w:r>
      <w:r>
        <w:rPr>
          <w:u w:val="single"/>
        </w:rPr>
        <w:t>"and "</w:t>
      </w:r>
      <w:r>
        <w:rPr>
          <w:b/>
          <w:bCs/>
          <w:u w:val="single"/>
        </w:rPr>
        <w:t>price</w:t>
      </w:r>
      <w:r>
        <w:rPr>
          <w:u w:val="single"/>
        </w:rPr>
        <w:t>",</w:t>
      </w:r>
    </w:p>
    <w:p w14:paraId="228AE7C9" w14:textId="77777777" w:rsidR="0019390F" w:rsidRDefault="0019390F" w:rsidP="00B3391F">
      <w:pPr>
        <w:spacing w:after="0"/>
      </w:pPr>
      <w:r>
        <w:t>are </w:t>
      </w:r>
      <w:r>
        <w:rPr>
          <w:b/>
          <w:bCs/>
        </w:rPr>
        <w:t>surrounded</w:t>
      </w:r>
      <w:r>
        <w:t> by the &lt;</w:t>
      </w:r>
      <w:r>
        <w:rPr>
          <w:b/>
          <w:bCs/>
        </w:rPr>
        <w:t>sequence</w:t>
      </w:r>
      <w:r>
        <w:t>&gt; indicator. </w:t>
      </w:r>
    </w:p>
    <w:p w14:paraId="45EAC537" w14:textId="77777777" w:rsidR="0019390F" w:rsidRDefault="0019390F" w:rsidP="00B3391F">
      <w:pPr>
        <w:spacing w:after="0"/>
      </w:pPr>
      <w:r>
        <w:rPr>
          <w:u w:val="single"/>
        </w:rPr>
        <w:t>This means that the child elements must appear </w:t>
      </w:r>
    </w:p>
    <w:p w14:paraId="5A9CA3DF" w14:textId="77777777" w:rsidR="0019390F" w:rsidRDefault="0019390F" w:rsidP="00B3391F">
      <w:pPr>
        <w:spacing w:after="0"/>
      </w:pPr>
      <w:r>
        <w:rPr>
          <w:u w:val="single"/>
        </w:rPr>
        <w:t>in the</w:t>
      </w:r>
      <w:r>
        <w:t> </w:t>
      </w:r>
      <w:r>
        <w:rPr>
          <w:b/>
          <w:bCs/>
          <w:u w:val="single"/>
        </w:rPr>
        <w:t>same order</w:t>
      </w:r>
      <w:r>
        <w:t> </w:t>
      </w:r>
      <w:r>
        <w:rPr>
          <w:u w:val="single"/>
        </w:rPr>
        <w:t>as they are declared</w:t>
      </w:r>
      <w:r>
        <w:t>. </w:t>
      </w:r>
    </w:p>
    <w:p w14:paraId="46479A7F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attribut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genre</w:t>
      </w:r>
      <w:r>
        <w:rPr>
          <w:rFonts w:ascii="Consolas" w:hAnsi="Consolas"/>
          <w:color w:val="FF0000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string</w:t>
      </w:r>
      <w:r>
        <w:rPr>
          <w:rFonts w:ascii="Consolas" w:hAnsi="Consolas"/>
          <w:color w:val="FF0000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us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ptional</w:t>
      </w:r>
      <w:r>
        <w:rPr>
          <w:rFonts w:ascii="Consolas" w:hAnsi="Consolas"/>
          <w:color w:val="FF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3FED6F9" w14:textId="77777777" w:rsidR="0019390F" w:rsidRDefault="0019390F" w:rsidP="00B3391F">
      <w:pPr>
        <w:spacing w:after="0"/>
      </w:pPr>
      <w:r>
        <w:t>The "</w:t>
      </w:r>
      <w:r>
        <w:rPr>
          <w:b/>
          <w:bCs/>
        </w:rPr>
        <w:t>attribute</w:t>
      </w:r>
      <w:r>
        <w:t>" is after "</w:t>
      </w:r>
      <w:r>
        <w:rPr>
          <w:b/>
          <w:bCs/>
        </w:rPr>
        <w:t>sequence</w:t>
      </w:r>
      <w:r>
        <w:t>" and </w:t>
      </w:r>
    </w:p>
    <w:p w14:paraId="2289EA52" w14:textId="77777777" w:rsidR="0019390F" w:rsidRDefault="0019390F" w:rsidP="00B3391F">
      <w:pPr>
        <w:spacing w:after="0"/>
      </w:pPr>
      <w:r>
        <w:t>surrounded by the </w:t>
      </w:r>
      <w:r>
        <w:rPr>
          <w:rFonts w:ascii="Consolas" w:hAnsi="Consolas"/>
          <w:b/>
          <w:bCs/>
          <w:color w:val="0000FF"/>
          <w:sz w:val="18"/>
          <w:szCs w:val="18"/>
          <w:u w:val="single"/>
        </w:rPr>
        <w:t>&lt;</w:t>
      </w:r>
      <w:r>
        <w:rPr>
          <w:rFonts w:ascii="Consolas" w:hAnsi="Consolas"/>
          <w:b/>
          <w:bCs/>
          <w:color w:val="A31515"/>
          <w:sz w:val="18"/>
          <w:szCs w:val="18"/>
          <w:u w:val="single"/>
        </w:rPr>
        <w:t>xsd:complexType</w:t>
      </w:r>
      <w:r>
        <w:t> </w:t>
      </w:r>
      <w:r>
        <w:rPr>
          <w:rFonts w:ascii="Consolas" w:hAnsi="Consolas"/>
          <w:b/>
          <w:bCs/>
          <w:color w:val="FF0000"/>
          <w:sz w:val="18"/>
          <w:szCs w:val="18"/>
          <w:u w:val="single"/>
        </w:rPr>
        <w:t>name</w:t>
      </w:r>
      <w:r>
        <w:rPr>
          <w:rFonts w:ascii="Consolas" w:hAnsi="Consolas"/>
          <w:b/>
          <w:bCs/>
          <w:color w:val="0000FF"/>
          <w:sz w:val="18"/>
          <w:szCs w:val="18"/>
          <w:u w:val="single"/>
        </w:rPr>
        <w:t>=</w:t>
      </w:r>
      <w:r>
        <w:rPr>
          <w:rFonts w:ascii="Consolas" w:hAnsi="Consolas"/>
          <w:b/>
          <w:bCs/>
          <w:sz w:val="18"/>
          <w:szCs w:val="18"/>
          <w:u w:val="single"/>
        </w:rPr>
        <w:t>"</w:t>
      </w:r>
      <w:r>
        <w:rPr>
          <w:rFonts w:ascii="Consolas" w:hAnsi="Consolas"/>
          <w:b/>
          <w:bCs/>
          <w:color w:val="0000FF"/>
          <w:sz w:val="18"/>
          <w:szCs w:val="18"/>
          <w:u w:val="single"/>
        </w:rPr>
        <w:t>bookType</w:t>
      </w:r>
      <w:r>
        <w:rPr>
          <w:rFonts w:ascii="Consolas" w:hAnsi="Consolas"/>
          <w:b/>
          <w:bCs/>
          <w:sz w:val="18"/>
          <w:szCs w:val="18"/>
          <w:u w:val="single"/>
        </w:rPr>
        <w:t>"</w:t>
      </w:r>
      <w:r>
        <w:rPr>
          <w:rFonts w:ascii="Consolas" w:hAnsi="Consolas"/>
          <w:b/>
          <w:bCs/>
          <w:color w:val="0000FF"/>
          <w:sz w:val="18"/>
          <w:szCs w:val="18"/>
          <w:u w:val="single"/>
        </w:rPr>
        <w:t>&gt;</w:t>
      </w:r>
      <w:r>
        <w:t>  indicator.</w:t>
      </w:r>
    </w:p>
    <w:p w14:paraId="1FEF19CB" w14:textId="77777777" w:rsidR="0019390F" w:rsidRDefault="0019390F" w:rsidP="00B3391F">
      <w:pPr>
        <w:spacing w:after="0"/>
      </w:pPr>
      <w:r>
        <w:t>That means to declare the </w:t>
      </w:r>
      <w:r>
        <w:rPr>
          <w:b/>
          <w:bCs/>
        </w:rPr>
        <w:t>bookType</w:t>
      </w:r>
      <w:r>
        <w:t> can contain these </w:t>
      </w:r>
      <w:r>
        <w:rPr>
          <w:b/>
          <w:bCs/>
        </w:rPr>
        <w:t>attributes</w:t>
      </w:r>
      <w:r>
        <w:t>.</w:t>
      </w:r>
    </w:p>
    <w:p w14:paraId="32BD3798" w14:textId="77777777" w:rsidR="0019390F" w:rsidRDefault="0019390F" w:rsidP="00B3391F">
      <w:pPr>
        <w:spacing w:after="0"/>
      </w:pPr>
      <w:r>
        <w:t>In this case, "</w:t>
      </w:r>
      <w:r>
        <w:rPr>
          <w:b/>
          <w:bCs/>
        </w:rPr>
        <w:t>genre</w:t>
      </w:r>
      <w:r>
        <w:t>" is an attribute of "</w:t>
      </w:r>
      <w:r>
        <w:rPr>
          <w:b/>
          <w:bCs/>
        </w:rPr>
        <w:t>bookType</w:t>
      </w:r>
      <w:r>
        <w:t>",</w:t>
      </w:r>
    </w:p>
    <w:p w14:paraId="200A9A90" w14:textId="77777777" w:rsidR="0019390F" w:rsidRDefault="0019390F" w:rsidP="00B3391F">
      <w:pPr>
        <w:spacing w:after="0"/>
      </w:pPr>
      <w:r>
        <w:t>and the datatype must be a </w:t>
      </w:r>
      <w:r>
        <w:rPr>
          <w:b/>
          <w:bCs/>
        </w:rPr>
        <w:t>string</w:t>
      </w:r>
      <w:r>
        <w:t>.</w:t>
      </w:r>
    </w:p>
    <w:p w14:paraId="51D83FB5" w14:textId="77777777" w:rsidR="0019390F" w:rsidRDefault="0019390F" w:rsidP="00B3391F">
      <w:pPr>
        <w:spacing w:after="0"/>
      </w:pPr>
      <w:r>
        <w:t>"</w:t>
      </w:r>
      <w:r>
        <w:rPr>
          <w:b/>
          <w:bCs/>
        </w:rPr>
        <w:t>optional</w:t>
      </w:r>
      <w:r>
        <w:t>" means this attribute is optional.</w:t>
      </w:r>
    </w:p>
    <w:p w14:paraId="7010E1D6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xsd:attribut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lang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us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ptional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2B4BBD6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xsd:simple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96EC90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xsd:restric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bas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string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FE38C4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       &lt;</w:t>
      </w:r>
      <w:r>
        <w:rPr>
          <w:rFonts w:ascii="Consolas" w:hAnsi="Consolas"/>
          <w:color w:val="A31515"/>
          <w:sz w:val="18"/>
          <w:szCs w:val="18"/>
        </w:rPr>
        <w:t>xsd:patter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glishUK|EnglishUSA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5D472C5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     &lt;/</w:t>
      </w:r>
      <w:r>
        <w:rPr>
          <w:rFonts w:ascii="Consolas" w:hAnsi="Consolas"/>
          <w:color w:val="A31515"/>
          <w:sz w:val="18"/>
          <w:szCs w:val="18"/>
        </w:rPr>
        <w:t>xsd:restric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243D8E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   &lt;/</w:t>
      </w:r>
      <w:r>
        <w:rPr>
          <w:rFonts w:ascii="Consolas" w:hAnsi="Consolas"/>
          <w:color w:val="A31515"/>
          <w:sz w:val="18"/>
          <w:szCs w:val="18"/>
        </w:rPr>
        <w:t>xsd:simple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E571B0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xsd:attribut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04716E5" w14:textId="77777777" w:rsidR="0019390F" w:rsidRDefault="0019390F" w:rsidP="00B3391F">
      <w:pPr>
        <w:spacing w:after="0"/>
      </w:pPr>
      <w:r>
        <w:t>In this case, "</w:t>
      </w:r>
      <w:r>
        <w:rPr>
          <w:b/>
          <w:bCs/>
        </w:rPr>
        <w:t>lang</w:t>
      </w:r>
      <w:r>
        <w:t>" is an attribute of "</w:t>
      </w:r>
      <w:r>
        <w:rPr>
          <w:b/>
          <w:bCs/>
        </w:rPr>
        <w:t>bookType</w:t>
      </w:r>
      <w:r>
        <w:t>",</w:t>
      </w:r>
    </w:p>
    <w:p w14:paraId="7246449A" w14:textId="77777777" w:rsidR="0019390F" w:rsidRDefault="0019390F" w:rsidP="00B3391F">
      <w:pPr>
        <w:spacing w:after="0"/>
      </w:pPr>
      <w:r>
        <w:t>and the datatype must be </w:t>
      </w:r>
      <w:r>
        <w:rPr>
          <w:b/>
          <w:bCs/>
        </w:rPr>
        <w:t>string</w:t>
      </w:r>
      <w:r>
        <w:t>.</w:t>
      </w:r>
    </w:p>
    <w:p w14:paraId="0CC2BA11" w14:textId="77777777" w:rsidR="0019390F" w:rsidRDefault="0019390F" w:rsidP="00B3391F">
      <w:pPr>
        <w:spacing w:after="0"/>
      </w:pPr>
      <w:r>
        <w:t>In addition, the value must be </w:t>
      </w:r>
      <w:r>
        <w:rPr>
          <w:b/>
          <w:bCs/>
        </w:rPr>
        <w:t>EnglishUK</w:t>
      </w:r>
      <w:r>
        <w:t> or </w:t>
      </w:r>
      <w:r>
        <w:rPr>
          <w:b/>
          <w:bCs/>
        </w:rPr>
        <w:t>EnglishUSA</w:t>
      </w:r>
    </w:p>
    <w:p w14:paraId="2568C3DE" w14:textId="77777777" w:rsidR="0019390F" w:rsidRDefault="0019390F" w:rsidP="00B3391F">
      <w:pPr>
        <w:spacing w:after="0"/>
      </w:pPr>
      <w:r>
        <w:t>"</w:t>
      </w:r>
      <w:r>
        <w:rPr>
          <w:b/>
          <w:bCs/>
        </w:rPr>
        <w:t>optional</w:t>
      </w:r>
      <w:r>
        <w:t>" means this attribute is optional.</w:t>
      </w:r>
    </w:p>
    <w:p w14:paraId="3F2EDD23" w14:textId="77777777" w:rsidR="0019390F" w:rsidRDefault="0019390F" w:rsidP="00B3391F">
      <w:pPr>
        <w:spacing w:after="0"/>
      </w:pPr>
    </w:p>
    <w:p w14:paraId="03E6581E" w14:textId="77777777" w:rsidR="0019390F" w:rsidRDefault="0019390F" w:rsidP="00B3391F">
      <w:pPr>
        <w:spacing w:after="0"/>
      </w:pPr>
    </w:p>
    <w:p w14:paraId="36CF268E" w14:textId="77777777" w:rsidR="0019390F" w:rsidRDefault="0019390F" w:rsidP="00B3391F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==== </w:t>
      </w:r>
    </w:p>
    <w:p w14:paraId="4406DD24" w14:textId="77777777" w:rsidR="0019390F" w:rsidRDefault="0019390F" w:rsidP="00B3391F">
      <w:pPr>
        <w:spacing w:after="0"/>
      </w:pPr>
    </w:p>
    <w:p w14:paraId="565E99D3" w14:textId="77777777" w:rsidR="0019390F" w:rsidRDefault="0019390F" w:rsidP="00B3391F">
      <w:pPr>
        <w:spacing w:after="0"/>
      </w:pPr>
    </w:p>
    <w:p w14:paraId="06401523" w14:textId="77777777" w:rsidR="0019390F" w:rsidRDefault="0019390F" w:rsidP="00B3391F">
      <w:pPr>
        <w:spacing w:after="0"/>
      </w:pPr>
      <w:r>
        <w:rPr>
          <w:sz w:val="48"/>
          <w:szCs w:val="48"/>
        </w:rPr>
        <w:t>1. XML Schema Definition Language (XSD)</w:t>
      </w:r>
    </w:p>
    <w:p w14:paraId="63779F41" w14:textId="77777777" w:rsidR="0019390F" w:rsidRDefault="0019390F" w:rsidP="00B3391F">
      <w:pPr>
        <w:spacing w:after="0"/>
      </w:pPr>
    </w:p>
    <w:p w14:paraId="7F255BA6" w14:textId="77777777" w:rsidR="0019390F" w:rsidRDefault="0019390F" w:rsidP="00B3391F">
      <w:pPr>
        <w:spacing w:after="0"/>
      </w:pPr>
      <w:r>
        <w:t>An XSD ( XML Schema Definition Language) file defines the structure of the XML file.</w:t>
      </w:r>
    </w:p>
    <w:p w14:paraId="5739E3BE" w14:textId="77777777" w:rsidR="0019390F" w:rsidRDefault="0019390F" w:rsidP="00B3391F">
      <w:pPr>
        <w:spacing w:after="0"/>
      </w:pPr>
    </w:p>
    <w:p w14:paraId="62E2D45A" w14:textId="77777777" w:rsidR="0019390F" w:rsidRDefault="0019390F" w:rsidP="00B3391F">
      <w:pPr>
        <w:spacing w:after="0"/>
      </w:pPr>
    </w:p>
    <w:p w14:paraId="32F962DA" w14:textId="77777777" w:rsidR="0019390F" w:rsidRDefault="0019390F" w:rsidP="00B3391F">
      <w:pPr>
        <w:spacing w:after="0"/>
      </w:pPr>
      <w:r>
        <w:rPr>
          <w:sz w:val="48"/>
          <w:szCs w:val="48"/>
        </w:rPr>
        <w:t>2. Console App</w:t>
      </w:r>
    </w:p>
    <w:p w14:paraId="24521D17" w14:textId="77777777" w:rsidR="0019390F" w:rsidRDefault="0019390F" w:rsidP="00B3391F">
      <w:pPr>
        <w:spacing w:after="0"/>
      </w:pPr>
    </w:p>
    <w:p w14:paraId="7D32B14D" w14:textId="77777777" w:rsidR="0019390F" w:rsidRDefault="0019390F" w:rsidP="00B3391F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1CC8CEC9" w14:textId="77777777" w:rsidR="0019390F" w:rsidRDefault="0019390F" w:rsidP="00B3391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5EB1B994" w14:textId="77777777" w:rsidR="0019390F" w:rsidRDefault="0019390F" w:rsidP="00B3391F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63294452" w14:textId="77777777" w:rsidR="0019390F" w:rsidRDefault="0019390F" w:rsidP="00B3391F">
      <w:pPr>
        <w:spacing w:after="0"/>
        <w:rPr>
          <w:sz w:val="27"/>
          <w:szCs w:val="27"/>
        </w:rPr>
      </w:pPr>
    </w:p>
    <w:p w14:paraId="412EEAA9" w14:textId="60F65126" w:rsidR="0019390F" w:rsidRDefault="0019390F" w:rsidP="00B3391F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5693573" wp14:editId="258B02C7">
            <wp:extent cx="4290060" cy="2628900"/>
            <wp:effectExtent l="0" t="0" r="0" b="0"/>
            <wp:docPr id="40" name="Picture 40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D2C50" w14:textId="77777777" w:rsidR="0019390F" w:rsidRDefault="0019390F" w:rsidP="00B3391F">
      <w:pPr>
        <w:spacing w:after="0"/>
      </w:pPr>
    </w:p>
    <w:p w14:paraId="08C9C784" w14:textId="77777777" w:rsidR="0019390F" w:rsidRDefault="0019390F" w:rsidP="00B3391F">
      <w:pPr>
        <w:spacing w:after="0"/>
      </w:pPr>
    </w:p>
    <w:p w14:paraId="3FF7CD3F" w14:textId="014368FF" w:rsidR="0019390F" w:rsidRDefault="0019390F" w:rsidP="00B3391F">
      <w:pPr>
        <w:spacing w:after="0"/>
      </w:pPr>
      <w:r>
        <w:rPr>
          <w:noProof/>
        </w:rPr>
        <w:drawing>
          <wp:inline distT="0" distB="0" distL="0" distR="0" wp14:anchorId="70344A8D" wp14:editId="45DE6E89">
            <wp:extent cx="5274310" cy="2794000"/>
            <wp:effectExtent l="0" t="0" r="2540" b="6350"/>
            <wp:docPr id="39" name="Picture 3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9CFDE" w14:textId="77777777" w:rsidR="0019390F" w:rsidRDefault="0019390F" w:rsidP="00B3391F">
      <w:pPr>
        <w:spacing w:after="0"/>
      </w:pPr>
    </w:p>
    <w:p w14:paraId="61F8334A" w14:textId="77777777" w:rsidR="0019390F" w:rsidRDefault="0019390F" w:rsidP="00B3391F">
      <w:pPr>
        <w:spacing w:after="0"/>
      </w:pPr>
    </w:p>
    <w:p w14:paraId="09D48E34" w14:textId="56580196" w:rsidR="0019390F" w:rsidRDefault="0019390F" w:rsidP="00B3391F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211CF1E5" wp14:editId="31599FE6">
            <wp:extent cx="5274310" cy="3329305"/>
            <wp:effectExtent l="0" t="0" r="2540" b="4445"/>
            <wp:docPr id="38" name="Picture 38" descr="Graphical user interface, text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01F15" w14:textId="77777777" w:rsidR="0019390F" w:rsidRDefault="0019390F" w:rsidP="00B3391F">
      <w:pPr>
        <w:spacing w:after="0"/>
        <w:rPr>
          <w:sz w:val="24"/>
          <w:szCs w:val="24"/>
        </w:rPr>
      </w:pPr>
    </w:p>
    <w:p w14:paraId="14953954" w14:textId="77777777" w:rsidR="0019390F" w:rsidRDefault="0019390F" w:rsidP="00B3391F">
      <w:pPr>
        <w:spacing w:after="0"/>
      </w:pPr>
    </w:p>
    <w:p w14:paraId="3BC5170B" w14:textId="77777777" w:rsidR="0019390F" w:rsidRDefault="0019390F" w:rsidP="00B3391F">
      <w:pPr>
        <w:spacing w:after="0"/>
      </w:pPr>
    </w:p>
    <w:p w14:paraId="1311DE6F" w14:textId="77777777" w:rsidR="0019390F" w:rsidRDefault="0019390F" w:rsidP="00B3391F">
      <w:pPr>
        <w:spacing w:after="0"/>
      </w:pPr>
      <w:r>
        <w:rPr>
          <w:sz w:val="36"/>
          <w:szCs w:val="36"/>
        </w:rPr>
        <w:t>2.1. Gamers XSD</w:t>
      </w:r>
    </w:p>
    <w:p w14:paraId="2F8F0F35" w14:textId="77777777" w:rsidR="0019390F" w:rsidRDefault="0019390F" w:rsidP="00B3391F">
      <w:pPr>
        <w:spacing w:after="0"/>
      </w:pPr>
    </w:p>
    <w:p w14:paraId="1E4737A7" w14:textId="77777777" w:rsidR="0019390F" w:rsidRDefault="0019390F" w:rsidP="00B3391F">
      <w:pPr>
        <w:spacing w:after="0"/>
      </w:pPr>
    </w:p>
    <w:p w14:paraId="2D2EBB84" w14:textId="77777777" w:rsidR="0019390F" w:rsidRDefault="0019390F" w:rsidP="00B3391F">
      <w:pPr>
        <w:spacing w:after="0"/>
      </w:pPr>
      <w:r>
        <w:t>Project Name --&gt; Right Click --&gt; Add --&gt; New Item</w:t>
      </w:r>
    </w:p>
    <w:p w14:paraId="74DC731E" w14:textId="77777777" w:rsidR="0019390F" w:rsidRDefault="0019390F" w:rsidP="00B3391F">
      <w:pPr>
        <w:spacing w:after="0"/>
      </w:pPr>
      <w:r>
        <w:t>--&gt; </w:t>
      </w:r>
      <w:r>
        <w:rPr>
          <w:b/>
          <w:bCs/>
        </w:rPr>
        <w:t>Xml Schema</w:t>
      </w:r>
    </w:p>
    <w:p w14:paraId="483940A1" w14:textId="77777777" w:rsidR="0019390F" w:rsidRDefault="0019390F" w:rsidP="00B3391F">
      <w:pPr>
        <w:spacing w:after="0"/>
      </w:pPr>
      <w:r>
        <w:t>--&gt; Name:</w:t>
      </w:r>
    </w:p>
    <w:p w14:paraId="57714EB5" w14:textId="77777777" w:rsidR="0019390F" w:rsidRDefault="0019390F" w:rsidP="00B3391F">
      <w:pPr>
        <w:spacing w:after="0"/>
      </w:pPr>
      <w:r>
        <w:rPr>
          <w:b/>
          <w:bCs/>
        </w:rPr>
        <w:t>Gamers.xsd</w:t>
      </w:r>
    </w:p>
    <w:p w14:paraId="30E55703" w14:textId="77777777" w:rsidR="0019390F" w:rsidRDefault="0019390F" w:rsidP="00B3391F">
      <w:pPr>
        <w:spacing w:after="0"/>
      </w:pPr>
      <w:r>
        <w:t>--&gt;</w:t>
      </w:r>
    </w:p>
    <w:p w14:paraId="6947DF16" w14:textId="77777777" w:rsidR="0019390F" w:rsidRDefault="0019390F" w:rsidP="00B3391F">
      <w:pPr>
        <w:spacing w:after="0"/>
      </w:pPr>
      <w:r>
        <w:rPr>
          <w:b/>
          <w:bCs/>
        </w:rPr>
        <w:t>Use the XML Editor to view and edit the underlying XML schema file</w:t>
      </w:r>
    </w:p>
    <w:p w14:paraId="05463666" w14:textId="77777777" w:rsidR="0019390F" w:rsidRDefault="0019390F" w:rsidP="00B3391F">
      <w:pPr>
        <w:spacing w:after="0"/>
      </w:pPr>
      <w:r>
        <w:t>--&gt;</w:t>
      </w:r>
    </w:p>
    <w:p w14:paraId="71A18DA4" w14:textId="77777777" w:rsidR="0019390F" w:rsidRDefault="0019390F" w:rsidP="00B3391F">
      <w:pPr>
        <w:spacing w:after="0"/>
      </w:pPr>
      <w:r>
        <w:t>Modify the properties</w:t>
      </w:r>
    </w:p>
    <w:p w14:paraId="5DC3BB52" w14:textId="77777777" w:rsidR="0019390F" w:rsidRDefault="0019390F" w:rsidP="00B3391F">
      <w:pPr>
        <w:spacing w:after="0"/>
      </w:pPr>
      <w:r>
        <w:rPr>
          <w:b/>
          <w:bCs/>
        </w:rPr>
        <w:t>Copy to Output Directory :  Copy Always</w:t>
      </w:r>
    </w:p>
    <w:p w14:paraId="38F6249D" w14:textId="77777777" w:rsidR="0019390F" w:rsidRDefault="0019390F" w:rsidP="00B3391F">
      <w:pPr>
        <w:spacing w:after="0"/>
      </w:pPr>
      <w:r>
        <w:t>it means copy this xml to bin/debug</w:t>
      </w:r>
    </w:p>
    <w:p w14:paraId="55E75D1F" w14:textId="77777777" w:rsidR="0019390F" w:rsidRDefault="0019390F" w:rsidP="00B3391F">
      <w:pPr>
        <w:spacing w:after="0"/>
      </w:pPr>
    </w:p>
    <w:p w14:paraId="27EC500C" w14:textId="77777777" w:rsidR="0019390F" w:rsidRDefault="0019390F" w:rsidP="00B3391F">
      <w:pPr>
        <w:spacing w:after="0"/>
      </w:pPr>
    </w:p>
    <w:p w14:paraId="2FC79169" w14:textId="77777777" w:rsidR="0019390F" w:rsidRDefault="0019390F" w:rsidP="00B3391F">
      <w:pPr>
        <w:spacing w:after="0"/>
      </w:pPr>
    </w:p>
    <w:p w14:paraId="162233B3" w14:textId="7B034F5C" w:rsidR="0019390F" w:rsidRDefault="0019390F" w:rsidP="00B3391F">
      <w:pPr>
        <w:spacing w:after="0"/>
      </w:pPr>
      <w:r>
        <w:rPr>
          <w:noProof/>
        </w:rPr>
        <w:drawing>
          <wp:inline distT="0" distB="0" distL="0" distR="0" wp14:anchorId="6E789C9B" wp14:editId="195C0A49">
            <wp:extent cx="5274310" cy="2893695"/>
            <wp:effectExtent l="0" t="0" r="2540" b="1905"/>
            <wp:docPr id="37" name="Picture 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9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6299A" w14:textId="77777777" w:rsidR="0019390F" w:rsidRDefault="0019390F" w:rsidP="00B3391F">
      <w:pPr>
        <w:spacing w:after="0"/>
      </w:pPr>
    </w:p>
    <w:p w14:paraId="0816CF0B" w14:textId="77777777" w:rsidR="0019390F" w:rsidRDefault="0019390F" w:rsidP="00B3391F">
      <w:pPr>
        <w:spacing w:after="0"/>
      </w:pPr>
    </w:p>
    <w:p w14:paraId="6E118128" w14:textId="48310EAD" w:rsidR="0019390F" w:rsidRDefault="0019390F" w:rsidP="00B3391F">
      <w:pPr>
        <w:spacing w:after="0"/>
      </w:pPr>
      <w:r>
        <w:rPr>
          <w:noProof/>
        </w:rPr>
        <w:drawing>
          <wp:inline distT="0" distB="0" distL="0" distR="0" wp14:anchorId="241CCBEA" wp14:editId="41612E11">
            <wp:extent cx="5274310" cy="2971800"/>
            <wp:effectExtent l="0" t="0" r="2540" b="0"/>
            <wp:docPr id="36" name="Picture 3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4C329" w14:textId="77777777" w:rsidR="0019390F" w:rsidRDefault="0019390F" w:rsidP="00B3391F">
      <w:pPr>
        <w:spacing w:after="0"/>
      </w:pPr>
    </w:p>
    <w:p w14:paraId="560FB776" w14:textId="59C10A9A" w:rsidR="0019390F" w:rsidRDefault="0019390F" w:rsidP="00B3391F">
      <w:pPr>
        <w:spacing w:after="0"/>
      </w:pPr>
      <w:r>
        <w:rPr>
          <w:noProof/>
        </w:rPr>
        <w:drawing>
          <wp:inline distT="0" distB="0" distL="0" distR="0" wp14:anchorId="7FC78F2B" wp14:editId="182EE2D7">
            <wp:extent cx="4145280" cy="3063240"/>
            <wp:effectExtent l="0" t="0" r="7620" b="3810"/>
            <wp:docPr id="35" name="Picture 3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80" cy="306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FE1338" w14:textId="77777777" w:rsidR="0019390F" w:rsidRDefault="0019390F" w:rsidP="00B3391F">
      <w:pPr>
        <w:spacing w:after="0"/>
      </w:pPr>
    </w:p>
    <w:p w14:paraId="35340DA8" w14:textId="77777777" w:rsidR="0019390F" w:rsidRDefault="0019390F" w:rsidP="00B3391F">
      <w:pPr>
        <w:spacing w:after="0"/>
      </w:pPr>
    </w:p>
    <w:p w14:paraId="28FCB65B" w14:textId="479E0FA9" w:rsidR="0019390F" w:rsidRDefault="0019390F" w:rsidP="00B3391F">
      <w:pPr>
        <w:spacing w:after="0"/>
      </w:pPr>
      <w:r>
        <w:rPr>
          <w:noProof/>
        </w:rPr>
        <w:drawing>
          <wp:inline distT="0" distB="0" distL="0" distR="0" wp14:anchorId="25CC698C" wp14:editId="23D543FD">
            <wp:extent cx="5274310" cy="4946650"/>
            <wp:effectExtent l="0" t="0" r="2540" b="6350"/>
            <wp:docPr id="5" name="Picture 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94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C901D" w14:textId="77777777" w:rsidR="0019390F" w:rsidRDefault="0019390F" w:rsidP="00B3391F">
      <w:pPr>
        <w:spacing w:after="0"/>
      </w:pPr>
    </w:p>
    <w:p w14:paraId="6B614DD9" w14:textId="77777777" w:rsidR="0019390F" w:rsidRDefault="0019390F" w:rsidP="00B3391F">
      <w:pPr>
        <w:spacing w:after="0"/>
      </w:pPr>
    </w:p>
    <w:p w14:paraId="0EF46936" w14:textId="51BC1A88" w:rsidR="0019390F" w:rsidRDefault="0019390F" w:rsidP="00B3391F">
      <w:pPr>
        <w:spacing w:after="0"/>
      </w:pPr>
      <w:r>
        <w:rPr>
          <w:noProof/>
        </w:rPr>
        <w:lastRenderedPageBreak/>
        <w:drawing>
          <wp:inline distT="0" distB="0" distL="0" distR="0" wp14:anchorId="2DF9DC54" wp14:editId="41937A00">
            <wp:extent cx="5274310" cy="2030095"/>
            <wp:effectExtent l="0" t="0" r="2540" b="825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3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4EBE5" w14:textId="77777777" w:rsidR="0019390F" w:rsidRDefault="0019390F" w:rsidP="00B3391F">
      <w:pPr>
        <w:spacing w:after="0"/>
      </w:pPr>
    </w:p>
    <w:p w14:paraId="0D8AA1A3" w14:textId="77777777" w:rsidR="0019390F" w:rsidRDefault="0019390F" w:rsidP="00B3391F">
      <w:pPr>
        <w:spacing w:after="0"/>
      </w:pPr>
    </w:p>
    <w:p w14:paraId="1A679DD8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?</w:t>
      </w:r>
      <w:r>
        <w:rPr>
          <w:rFonts w:ascii="Consolas" w:hAnsi="Consolas"/>
          <w:color w:val="A31515"/>
          <w:sz w:val="18"/>
          <w:szCs w:val="18"/>
        </w:rPr>
        <w:t>x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ers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.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encodi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tf-8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?&gt;</w:t>
      </w:r>
    </w:p>
    <w:p w14:paraId="141F20B8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schem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xmlns:xsd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hyperlink r:id="rId22" w:history="1">
        <w:r>
          <w:rPr>
            <w:rStyle w:val="Hyperlink"/>
            <w:rFonts w:ascii="Consolas" w:hAnsi="Consolas"/>
            <w:sz w:val="18"/>
            <w:szCs w:val="18"/>
          </w:rPr>
          <w:t>http://www.w3.org/2001/XMLSchema</w:t>
        </w:r>
      </w:hyperlink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936DDA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Gamers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E1387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xsd:complex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33FF1F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3173AF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in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2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ax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2FBED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 &lt;</w:t>
      </w:r>
      <w:r>
        <w:rPr>
          <w:rFonts w:ascii="Consolas" w:hAnsi="Consolas"/>
          <w:color w:val="A31515"/>
          <w:sz w:val="18"/>
          <w:szCs w:val="18"/>
        </w:rPr>
        <w:t>xsd:complex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5B915C6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 &lt;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8851456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Id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in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ax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46A050D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in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ax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250AD73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Gende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in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ax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C1AD39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cor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in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ax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C3343C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 &lt;/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BB516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 &lt;/</w:t>
      </w:r>
      <w:r>
        <w:rPr>
          <w:rFonts w:ascii="Consolas" w:hAnsi="Consolas"/>
          <w:color w:val="A31515"/>
          <w:sz w:val="18"/>
          <w:szCs w:val="18"/>
        </w:rPr>
        <w:t>xsd:complex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2EB3C8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/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B3F7E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/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33ABA60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xsd:complex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0CE41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C964F4C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xsd:schema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6CD865" w14:textId="77777777" w:rsidR="0019390F" w:rsidRDefault="0019390F" w:rsidP="00B3391F">
      <w:pPr>
        <w:spacing w:after="0"/>
      </w:pPr>
    </w:p>
    <w:p w14:paraId="53B686F6" w14:textId="77777777" w:rsidR="0019390F" w:rsidRDefault="0019390F" w:rsidP="00B3391F">
      <w:pPr>
        <w:spacing w:after="0"/>
      </w:pPr>
    </w:p>
    <w:p w14:paraId="1C647757" w14:textId="77777777" w:rsidR="0019390F" w:rsidRDefault="0019390F" w:rsidP="00B3391F">
      <w:pPr>
        <w:spacing w:after="0"/>
      </w:pPr>
      <w:r>
        <w:t>1.</w:t>
      </w:r>
    </w:p>
    <w:p w14:paraId="554314A1" w14:textId="77777777" w:rsidR="0019390F" w:rsidRDefault="0019390F" w:rsidP="00B3391F">
      <w:pPr>
        <w:spacing w:after="0"/>
      </w:pPr>
      <w:r>
        <w:t>Gamers.xsd</w:t>
      </w:r>
    </w:p>
    <w:p w14:paraId="097B3E08" w14:textId="77777777" w:rsidR="0019390F" w:rsidRDefault="0019390F" w:rsidP="00B3391F">
      <w:pPr>
        <w:spacing w:after="0"/>
      </w:pPr>
      <w:r>
        <w:t>Complex Type</w:t>
      </w:r>
    </w:p>
    <w:p w14:paraId="58076EB4" w14:textId="77777777" w:rsidR="0019390F" w:rsidRDefault="0019390F" w:rsidP="00B3391F">
      <w:pPr>
        <w:spacing w:after="0"/>
      </w:pPr>
      <w:r>
        <w:t>Reference:</w:t>
      </w:r>
    </w:p>
    <w:p w14:paraId="302ED944" w14:textId="77777777" w:rsidR="0019390F" w:rsidRDefault="00000000" w:rsidP="00B3391F">
      <w:pPr>
        <w:spacing w:after="0"/>
      </w:pPr>
      <w:hyperlink r:id="rId23" w:history="1">
        <w:r w:rsidR="0019390F">
          <w:rPr>
            <w:rStyle w:val="Hyperlink"/>
          </w:rPr>
          <w:t>https://www.w3schools.com/xml/schema_complex.asp</w:t>
        </w:r>
      </w:hyperlink>
    </w:p>
    <w:p w14:paraId="1051D26F" w14:textId="77777777" w:rsidR="0019390F" w:rsidRDefault="00000000" w:rsidP="00B3391F">
      <w:pPr>
        <w:spacing w:after="0"/>
      </w:pPr>
      <w:hyperlink r:id="rId24" w:history="1">
        <w:r w:rsidR="0019390F">
          <w:rPr>
            <w:rStyle w:val="Hyperlink"/>
          </w:rPr>
          <w:t>https://msdn.microsoft.com/en-us/library/system.xml.schema.xmlschemaset(v=vs.110).aspx</w:t>
        </w:r>
      </w:hyperlink>
    </w:p>
    <w:p w14:paraId="2E029FCD" w14:textId="77777777" w:rsidR="0019390F" w:rsidRDefault="0019390F" w:rsidP="00B3391F">
      <w:pPr>
        <w:spacing w:after="0"/>
      </w:pPr>
      <w:r>
        <w:t>1.1.</w:t>
      </w:r>
    </w:p>
    <w:p w14:paraId="35B94D25" w14:textId="77777777" w:rsidR="0019390F" w:rsidRDefault="0019390F" w:rsidP="00B3391F">
      <w:pPr>
        <w:spacing w:after="0"/>
      </w:pPr>
      <w:r>
        <w:t>A complex element is an XML element that contains other elements and/or attributes.</w:t>
      </w:r>
    </w:p>
    <w:p w14:paraId="20D15DD5" w14:textId="77777777" w:rsidR="0019390F" w:rsidRDefault="0019390F" w:rsidP="00B3391F">
      <w:pPr>
        <w:spacing w:after="0"/>
      </w:pPr>
      <w:r>
        <w:t>We can define a complex element in an XML Schema two different ways.</w:t>
      </w:r>
    </w:p>
    <w:p w14:paraId="1B09829B" w14:textId="77777777" w:rsidR="0019390F" w:rsidRDefault="0019390F" w:rsidP="00B3391F">
      <w:pPr>
        <w:spacing w:after="0"/>
      </w:pPr>
      <w:r>
        <w:t>1.2.</w:t>
      </w:r>
    </w:p>
    <w:p w14:paraId="56E4400F" w14:textId="77777777" w:rsidR="0019390F" w:rsidRDefault="0019390F" w:rsidP="00B3391F">
      <w:pPr>
        <w:spacing w:after="0"/>
      </w:pPr>
      <w:r>
        <w:t>In this case, Gamer is a complex type.</w:t>
      </w:r>
    </w:p>
    <w:p w14:paraId="0D7A71CB" w14:textId="77777777" w:rsidR="0019390F" w:rsidRDefault="0019390F" w:rsidP="00B3391F">
      <w:pPr>
        <w:spacing w:after="0"/>
      </w:pPr>
      <w:r>
        <w:t>If you use the method described above.</w:t>
      </w:r>
    </w:p>
    <w:p w14:paraId="2D6C3344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Gamers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AF78C39" w14:textId="77777777" w:rsidR="0019390F" w:rsidRDefault="0019390F" w:rsidP="00B3391F">
      <w:pPr>
        <w:spacing w:after="0"/>
      </w:pPr>
      <w:r>
        <w:t>the root element must be "</w:t>
      </w:r>
      <w:r>
        <w:rPr>
          <w:b/>
          <w:bCs/>
        </w:rPr>
        <w:t>Gamers</w:t>
      </w:r>
      <w:r>
        <w:t>".</w:t>
      </w:r>
    </w:p>
    <w:p w14:paraId="75CB3C59" w14:textId="77777777" w:rsidR="0019390F" w:rsidRDefault="0019390F" w:rsidP="00B3391F">
      <w:pPr>
        <w:spacing w:after="0"/>
      </w:pPr>
      <w:r>
        <w:t>The "</w:t>
      </w:r>
      <w:r>
        <w:rPr>
          <w:b/>
          <w:bCs/>
        </w:rPr>
        <w:t>Gamers</w:t>
      </w:r>
      <w:r>
        <w:t>" contains several "</w:t>
      </w:r>
      <w:r>
        <w:rPr>
          <w:b/>
          <w:bCs/>
        </w:rPr>
        <w:t>Gamer</w:t>
      </w:r>
      <w:r>
        <w:t>",</w:t>
      </w:r>
    </w:p>
    <w:p w14:paraId="10D713C7" w14:textId="77777777" w:rsidR="0019390F" w:rsidRDefault="0019390F" w:rsidP="00B3391F">
      <w:pPr>
        <w:spacing w:after="0"/>
      </w:pPr>
      <w:r>
        <w:t>and only the "</w:t>
      </w:r>
      <w:r>
        <w:rPr>
          <w:b/>
          <w:bCs/>
        </w:rPr>
        <w:t>Gamers</w:t>
      </w:r>
      <w:r>
        <w:t>" and "</w:t>
      </w:r>
      <w:r>
        <w:rPr>
          <w:b/>
          <w:bCs/>
        </w:rPr>
        <w:t>Gamer</w:t>
      </w:r>
      <w:r>
        <w:t>" element can use the specified </w:t>
      </w:r>
      <w:r>
        <w:rPr>
          <w:b/>
          <w:bCs/>
        </w:rPr>
        <w:t>complex</w:t>
      </w:r>
      <w:r>
        <w:t> type. </w:t>
      </w:r>
    </w:p>
    <w:p w14:paraId="261E6D12" w14:textId="77777777" w:rsidR="0019390F" w:rsidRDefault="0019390F" w:rsidP="00B3391F">
      <w:pPr>
        <w:spacing w:after="0"/>
      </w:pPr>
      <w:r>
        <w:t>1.3.</w:t>
      </w:r>
    </w:p>
    <w:p w14:paraId="784B12B8" w14:textId="77777777" w:rsidR="0019390F" w:rsidRDefault="0019390F" w:rsidP="00B3391F">
      <w:pPr>
        <w:spacing w:after="0"/>
      </w:pPr>
      <w:r>
        <w:t>Note that the child elements, "</w:t>
      </w:r>
      <w:r>
        <w:rPr>
          <w:b/>
          <w:bCs/>
          <w:u w:val="single"/>
        </w:rPr>
        <w:t>Id</w:t>
      </w:r>
      <w:r>
        <w:rPr>
          <w:u w:val="single"/>
        </w:rPr>
        <w:t>", "</w:t>
      </w:r>
      <w:r>
        <w:rPr>
          <w:b/>
          <w:bCs/>
          <w:u w:val="single"/>
        </w:rPr>
        <w:t>Name</w:t>
      </w:r>
      <w:r>
        <w:rPr>
          <w:u w:val="single"/>
        </w:rPr>
        <w:t>", "</w:t>
      </w:r>
      <w:r>
        <w:rPr>
          <w:b/>
          <w:bCs/>
          <w:u w:val="single"/>
        </w:rPr>
        <w:t>Gender</w:t>
      </w:r>
      <w:r>
        <w:rPr>
          <w:u w:val="single"/>
        </w:rPr>
        <w:t>", and "</w:t>
      </w:r>
      <w:r>
        <w:rPr>
          <w:b/>
          <w:bCs/>
          <w:u w:val="single"/>
        </w:rPr>
        <w:t>Score</w:t>
      </w:r>
      <w:r>
        <w:rPr>
          <w:u w:val="single"/>
        </w:rPr>
        <w:t>", </w:t>
      </w:r>
    </w:p>
    <w:p w14:paraId="731A0C1C" w14:textId="77777777" w:rsidR="0019390F" w:rsidRDefault="0019390F" w:rsidP="00B3391F">
      <w:pPr>
        <w:spacing w:after="0"/>
      </w:pPr>
      <w:r>
        <w:t>are </w:t>
      </w:r>
      <w:r>
        <w:rPr>
          <w:b/>
          <w:bCs/>
          <w:u w:val="single"/>
        </w:rPr>
        <w:t>surrounded</w:t>
      </w:r>
      <w:r>
        <w:t> </w:t>
      </w:r>
      <w:r>
        <w:rPr>
          <w:u w:val="single"/>
        </w:rPr>
        <w:t>by the &lt;</w:t>
      </w:r>
      <w:r>
        <w:rPr>
          <w:b/>
          <w:bCs/>
          <w:u w:val="single"/>
        </w:rPr>
        <w:t>sequence</w:t>
      </w:r>
      <w:r>
        <w:rPr>
          <w:u w:val="single"/>
        </w:rPr>
        <w:t>&gt; indicator. </w:t>
      </w:r>
    </w:p>
    <w:p w14:paraId="494F8455" w14:textId="77777777" w:rsidR="0019390F" w:rsidRDefault="0019390F" w:rsidP="00B3391F">
      <w:pPr>
        <w:spacing w:after="0"/>
      </w:pPr>
      <w:r>
        <w:rPr>
          <w:u w:val="single"/>
        </w:rPr>
        <w:t>This means that the child elements must appear </w:t>
      </w:r>
    </w:p>
    <w:p w14:paraId="0A949BF4" w14:textId="77777777" w:rsidR="0019390F" w:rsidRDefault="0019390F" w:rsidP="00B3391F">
      <w:pPr>
        <w:spacing w:after="0"/>
      </w:pPr>
      <w:r>
        <w:rPr>
          <w:u w:val="single"/>
        </w:rPr>
        <w:t>in the</w:t>
      </w:r>
      <w:r>
        <w:t> </w:t>
      </w:r>
      <w:r>
        <w:rPr>
          <w:b/>
          <w:bCs/>
          <w:u w:val="single"/>
        </w:rPr>
        <w:t>same order</w:t>
      </w:r>
      <w:r>
        <w:t> </w:t>
      </w:r>
      <w:r>
        <w:rPr>
          <w:u w:val="single"/>
        </w:rPr>
        <w:t>as they are declared</w:t>
      </w:r>
      <w:r>
        <w:t>. </w:t>
      </w:r>
    </w:p>
    <w:p w14:paraId="022FA8C6" w14:textId="77777777" w:rsidR="0019390F" w:rsidRDefault="0019390F" w:rsidP="00B3391F">
      <w:pPr>
        <w:spacing w:after="0"/>
      </w:pPr>
      <w:r>
        <w:lastRenderedPageBreak/>
        <w:t>1.4.</w:t>
      </w:r>
    </w:p>
    <w:p w14:paraId="796A7231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in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2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ax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3ABBFD6" w14:textId="77777777" w:rsidR="0019390F" w:rsidRDefault="0019390F" w:rsidP="00B3391F">
      <w:pPr>
        <w:spacing w:after="0"/>
      </w:pPr>
      <w:r>
        <w:t>It means "Gamers" must contain at least 2 "Gamer" and</w:t>
      </w:r>
    </w:p>
    <w:p w14:paraId="6EEB2CDC" w14:textId="77777777" w:rsidR="0019390F" w:rsidRDefault="0019390F" w:rsidP="00B3391F">
      <w:pPr>
        <w:spacing w:after="0"/>
      </w:pPr>
      <w:r>
        <w:t>must not contain more than 4 "Gamer" elements.</w:t>
      </w:r>
    </w:p>
    <w:p w14:paraId="4F24F5FF" w14:textId="77777777" w:rsidR="0019390F" w:rsidRDefault="0019390F" w:rsidP="00B3391F">
      <w:pPr>
        <w:spacing w:after="0"/>
      </w:pPr>
      <w:r>
        <w:t>1.5.</w:t>
      </w:r>
    </w:p>
    <w:p w14:paraId="57FE1E10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Id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in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ax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AD43144" w14:textId="77777777" w:rsidR="0019390F" w:rsidRDefault="0019390F" w:rsidP="00B3391F">
      <w:pPr>
        <w:spacing w:after="0"/>
      </w:pPr>
      <w:r>
        <w:t>It means "Gamer" can only contain 1 "Id" element.</w:t>
      </w:r>
    </w:p>
    <w:p w14:paraId="4972D54B" w14:textId="77777777" w:rsidR="0019390F" w:rsidRDefault="0019390F" w:rsidP="00B3391F">
      <w:pPr>
        <w:spacing w:after="0"/>
      </w:pPr>
    </w:p>
    <w:p w14:paraId="556D850C" w14:textId="77777777" w:rsidR="0019390F" w:rsidRDefault="0019390F" w:rsidP="00B3391F">
      <w:pPr>
        <w:spacing w:after="0"/>
      </w:pPr>
    </w:p>
    <w:p w14:paraId="6595FF4A" w14:textId="77777777" w:rsidR="0019390F" w:rsidRDefault="0019390F" w:rsidP="00B3391F">
      <w:pPr>
        <w:spacing w:after="0"/>
      </w:pPr>
    </w:p>
    <w:p w14:paraId="466FA33B" w14:textId="77777777" w:rsidR="0019390F" w:rsidRDefault="0019390F" w:rsidP="00B3391F">
      <w:pPr>
        <w:spacing w:after="0"/>
      </w:pPr>
    </w:p>
    <w:p w14:paraId="43D5F71C" w14:textId="77777777" w:rsidR="0019390F" w:rsidRDefault="0019390F" w:rsidP="00B3391F">
      <w:pPr>
        <w:spacing w:after="0"/>
      </w:pPr>
      <w:r>
        <w:rPr>
          <w:sz w:val="36"/>
          <w:szCs w:val="36"/>
        </w:rPr>
        <w:t>2.2. Gamers XML</w:t>
      </w:r>
    </w:p>
    <w:p w14:paraId="0275BD80" w14:textId="77777777" w:rsidR="0019390F" w:rsidRDefault="0019390F" w:rsidP="00B3391F">
      <w:pPr>
        <w:spacing w:after="0"/>
      </w:pPr>
    </w:p>
    <w:p w14:paraId="79F3802F" w14:textId="77777777" w:rsidR="0019390F" w:rsidRDefault="0019390F" w:rsidP="00B3391F">
      <w:pPr>
        <w:spacing w:after="0"/>
      </w:pPr>
    </w:p>
    <w:p w14:paraId="0D897D1F" w14:textId="77777777" w:rsidR="0019390F" w:rsidRDefault="0019390F" w:rsidP="00B3391F">
      <w:pPr>
        <w:spacing w:after="0"/>
      </w:pPr>
      <w:r>
        <w:rPr>
          <w:sz w:val="32"/>
          <w:szCs w:val="32"/>
        </w:rPr>
        <w:t>2.2.1. Gamers.xml</w:t>
      </w:r>
    </w:p>
    <w:p w14:paraId="6E91C3FC" w14:textId="77777777" w:rsidR="0019390F" w:rsidRDefault="0019390F" w:rsidP="00B3391F">
      <w:pPr>
        <w:spacing w:after="0"/>
      </w:pPr>
    </w:p>
    <w:p w14:paraId="69187D73" w14:textId="77777777" w:rsidR="0019390F" w:rsidRDefault="0019390F" w:rsidP="00B3391F">
      <w:pPr>
        <w:spacing w:after="0"/>
      </w:pPr>
      <w:r>
        <w:t>Project Name --&gt; Right Click --&gt; Add --&gt; New Item</w:t>
      </w:r>
    </w:p>
    <w:p w14:paraId="6B919BFC" w14:textId="77777777" w:rsidR="0019390F" w:rsidRDefault="0019390F" w:rsidP="00B3391F">
      <w:pPr>
        <w:spacing w:after="0"/>
      </w:pPr>
      <w:r>
        <w:t>--&gt; </w:t>
      </w:r>
      <w:r>
        <w:rPr>
          <w:b/>
          <w:bCs/>
        </w:rPr>
        <w:t>XML File</w:t>
      </w:r>
    </w:p>
    <w:p w14:paraId="4C1A1260" w14:textId="77777777" w:rsidR="0019390F" w:rsidRDefault="0019390F" w:rsidP="00B3391F">
      <w:pPr>
        <w:spacing w:after="0"/>
      </w:pPr>
      <w:r>
        <w:t>--&gt; Name:</w:t>
      </w:r>
    </w:p>
    <w:p w14:paraId="1F3FC238" w14:textId="77777777" w:rsidR="0019390F" w:rsidRDefault="0019390F" w:rsidP="00B3391F">
      <w:pPr>
        <w:spacing w:after="0"/>
      </w:pPr>
      <w:r>
        <w:rPr>
          <w:b/>
          <w:bCs/>
        </w:rPr>
        <w:t>Gamer.xml</w:t>
      </w:r>
    </w:p>
    <w:p w14:paraId="6C0AB3E9" w14:textId="77777777" w:rsidR="0019390F" w:rsidRDefault="0019390F" w:rsidP="00B3391F">
      <w:pPr>
        <w:spacing w:after="0"/>
      </w:pPr>
      <w:r>
        <w:t>--&gt;</w:t>
      </w:r>
    </w:p>
    <w:p w14:paraId="71A4DC1D" w14:textId="77777777" w:rsidR="0019390F" w:rsidRDefault="0019390F" w:rsidP="00B3391F">
      <w:pPr>
        <w:spacing w:after="0"/>
      </w:pPr>
      <w:r>
        <w:t>Modify the properties</w:t>
      </w:r>
    </w:p>
    <w:p w14:paraId="5C9D4915" w14:textId="77777777" w:rsidR="0019390F" w:rsidRDefault="0019390F" w:rsidP="00B3391F">
      <w:pPr>
        <w:spacing w:after="0"/>
      </w:pPr>
      <w:r>
        <w:rPr>
          <w:b/>
          <w:bCs/>
        </w:rPr>
        <w:t>Copy to Output Directory :  Copy Always</w:t>
      </w:r>
    </w:p>
    <w:p w14:paraId="190990E9" w14:textId="77777777" w:rsidR="0019390F" w:rsidRDefault="0019390F" w:rsidP="00B3391F">
      <w:pPr>
        <w:spacing w:after="0"/>
      </w:pPr>
      <w:r>
        <w:t>it means copy this xml to bin/debug</w:t>
      </w:r>
    </w:p>
    <w:p w14:paraId="1F08EBCD" w14:textId="77777777" w:rsidR="0019390F" w:rsidRDefault="0019390F" w:rsidP="00B3391F">
      <w:pPr>
        <w:spacing w:after="0"/>
      </w:pPr>
    </w:p>
    <w:p w14:paraId="344AD0F2" w14:textId="77777777" w:rsidR="0019390F" w:rsidRDefault="0019390F" w:rsidP="00B3391F">
      <w:pPr>
        <w:spacing w:after="0"/>
      </w:pPr>
    </w:p>
    <w:p w14:paraId="353E939B" w14:textId="299A5A72" w:rsidR="0019390F" w:rsidRDefault="0019390F" w:rsidP="00B3391F">
      <w:pPr>
        <w:spacing w:after="0"/>
      </w:pPr>
      <w:r>
        <w:rPr>
          <w:noProof/>
        </w:rPr>
        <w:drawing>
          <wp:inline distT="0" distB="0" distL="0" distR="0" wp14:anchorId="65864C65" wp14:editId="12ED030A">
            <wp:extent cx="5274310" cy="2893695"/>
            <wp:effectExtent l="0" t="0" r="2540" b="1905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9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163EC" w14:textId="77777777" w:rsidR="0019390F" w:rsidRDefault="0019390F" w:rsidP="00B3391F">
      <w:pPr>
        <w:spacing w:after="0"/>
      </w:pPr>
    </w:p>
    <w:p w14:paraId="7C531A90" w14:textId="77777777" w:rsidR="0019390F" w:rsidRDefault="0019390F" w:rsidP="00B3391F">
      <w:pPr>
        <w:spacing w:after="0"/>
      </w:pPr>
    </w:p>
    <w:p w14:paraId="1B2F119B" w14:textId="0197C98C" w:rsidR="0019390F" w:rsidRDefault="0019390F" w:rsidP="00B3391F">
      <w:pPr>
        <w:spacing w:after="0"/>
      </w:pPr>
      <w:r>
        <w:rPr>
          <w:noProof/>
        </w:rPr>
        <w:lastRenderedPageBreak/>
        <w:drawing>
          <wp:inline distT="0" distB="0" distL="0" distR="0" wp14:anchorId="6C2D9C46" wp14:editId="74266FB1">
            <wp:extent cx="5274310" cy="2971800"/>
            <wp:effectExtent l="0" t="0" r="254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3348E" w14:textId="77777777" w:rsidR="0019390F" w:rsidRDefault="0019390F" w:rsidP="00B3391F">
      <w:pPr>
        <w:spacing w:after="0"/>
      </w:pPr>
    </w:p>
    <w:p w14:paraId="16C43635" w14:textId="5CE2958F" w:rsidR="0019390F" w:rsidRDefault="0019390F" w:rsidP="00B3391F">
      <w:pPr>
        <w:spacing w:after="0"/>
      </w:pPr>
      <w:r>
        <w:rPr>
          <w:noProof/>
        </w:rPr>
        <w:drawing>
          <wp:inline distT="0" distB="0" distL="0" distR="0" wp14:anchorId="2CD1249D" wp14:editId="7AAD13EE">
            <wp:extent cx="3200400" cy="2560320"/>
            <wp:effectExtent l="0" t="0" r="0" b="0"/>
            <wp:docPr id="1" name="Picture 1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0443B" w14:textId="77777777" w:rsidR="0019390F" w:rsidRDefault="0019390F" w:rsidP="00B3391F">
      <w:pPr>
        <w:spacing w:after="0"/>
      </w:pPr>
    </w:p>
    <w:p w14:paraId="08264F06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?</w:t>
      </w:r>
      <w:r>
        <w:rPr>
          <w:rFonts w:ascii="Consolas" w:hAnsi="Consolas"/>
          <w:color w:val="A31515"/>
          <w:sz w:val="18"/>
          <w:szCs w:val="18"/>
        </w:rPr>
        <w:t>x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ers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.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encodi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tf-8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?&gt;</w:t>
      </w:r>
    </w:p>
    <w:p w14:paraId="40B24683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Gamer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47F3B0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D5C64E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C97D414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1 ABC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7AFB4F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Ma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BD6BCC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FDD60AD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D2B87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0FAC0F6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C9653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2 ABCD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F3D1CF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Fema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8D00B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61C6F8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41B0B6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C91839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72773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3 EFGH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3549C40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Ma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FFB153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65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69FA9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BFF06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876DFC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372F9CF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4 HIJKLM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E635FE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Fema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B2292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E20C9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090E7D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&lt;/</w:t>
      </w:r>
      <w:r>
        <w:rPr>
          <w:rFonts w:ascii="Consolas" w:hAnsi="Consolas"/>
          <w:color w:val="A31515"/>
          <w:sz w:val="18"/>
          <w:szCs w:val="18"/>
        </w:rPr>
        <w:t>Gamer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7D95E6" w14:textId="77777777" w:rsidR="0019390F" w:rsidRDefault="0019390F" w:rsidP="00B3391F">
      <w:pPr>
        <w:spacing w:after="0"/>
      </w:pPr>
    </w:p>
    <w:p w14:paraId="24EC4CC8" w14:textId="77777777" w:rsidR="0019390F" w:rsidRDefault="0019390F" w:rsidP="00B3391F">
      <w:pPr>
        <w:spacing w:after="0"/>
      </w:pPr>
    </w:p>
    <w:p w14:paraId="184A5F4A" w14:textId="77777777" w:rsidR="0019390F" w:rsidRDefault="0019390F" w:rsidP="00B3391F">
      <w:pPr>
        <w:spacing w:after="0"/>
      </w:pPr>
      <w:r>
        <w:rPr>
          <w:sz w:val="32"/>
          <w:szCs w:val="32"/>
        </w:rPr>
        <w:t>2.2.2. Gamers2.xml</w:t>
      </w:r>
    </w:p>
    <w:p w14:paraId="78364A0F" w14:textId="77777777" w:rsidR="0019390F" w:rsidRDefault="0019390F" w:rsidP="00B3391F">
      <w:pPr>
        <w:spacing w:after="0"/>
      </w:pPr>
    </w:p>
    <w:p w14:paraId="55C419C8" w14:textId="77777777" w:rsidR="0019390F" w:rsidRDefault="0019390F" w:rsidP="00B3391F">
      <w:pPr>
        <w:spacing w:after="0"/>
      </w:pPr>
      <w:r>
        <w:t>More than 4 Gamers</w:t>
      </w:r>
    </w:p>
    <w:p w14:paraId="5F1E0311" w14:textId="77777777" w:rsidR="0019390F" w:rsidRDefault="0019390F" w:rsidP="00B3391F">
      <w:pPr>
        <w:spacing w:after="0"/>
      </w:pPr>
    </w:p>
    <w:p w14:paraId="1D689538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?</w:t>
      </w:r>
      <w:r>
        <w:rPr>
          <w:rFonts w:ascii="Consolas" w:hAnsi="Consolas"/>
          <w:color w:val="A31515"/>
          <w:sz w:val="18"/>
          <w:szCs w:val="18"/>
        </w:rPr>
        <w:t>x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ers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.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encodi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tf-8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?&gt;</w:t>
      </w:r>
    </w:p>
    <w:p w14:paraId="50314A5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Gamer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DFE43B4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77FE2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C5EB72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1 ABC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A50CA4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Ma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E2AF44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96AACAE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C6F550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1E6BEC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81F3046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2 ABCD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F8BCAB8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Fema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ECADC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2D3FA06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92B714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2A5740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0602195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3 EFGH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F51516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Ma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F36E38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65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7C399A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5EB16F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DD5734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4672C5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4 HIJKLMN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1C3C1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Fema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3A8418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AEA4D9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B018B0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Gamer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3AFE890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5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E79A0E0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Name5 OPQ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B1D6C9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Gender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Mal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Gender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2DAE38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Scor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6500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Scor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25848D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Gamer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FEFA89E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amer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246B92" w14:textId="77777777" w:rsidR="0019390F" w:rsidRDefault="0019390F" w:rsidP="00B3391F">
      <w:pPr>
        <w:spacing w:after="0"/>
      </w:pPr>
    </w:p>
    <w:p w14:paraId="283FBD65" w14:textId="77777777" w:rsidR="0019390F" w:rsidRDefault="0019390F" w:rsidP="00B3391F">
      <w:pPr>
        <w:spacing w:after="0"/>
      </w:pPr>
    </w:p>
    <w:p w14:paraId="3051A130" w14:textId="77777777" w:rsidR="0019390F" w:rsidRDefault="0019390F" w:rsidP="00B3391F">
      <w:pPr>
        <w:spacing w:after="0"/>
      </w:pPr>
      <w:r>
        <w:rPr>
          <w:sz w:val="32"/>
          <w:szCs w:val="32"/>
        </w:rPr>
        <w:t>2.2.3. Gamers3.xml</w:t>
      </w:r>
    </w:p>
    <w:p w14:paraId="46A16B94" w14:textId="77777777" w:rsidR="0019390F" w:rsidRDefault="0019390F" w:rsidP="00B3391F">
      <w:pPr>
        <w:spacing w:after="0"/>
      </w:pPr>
    </w:p>
    <w:p w14:paraId="39A8EEFF" w14:textId="77777777" w:rsidR="0019390F" w:rsidRDefault="0019390F" w:rsidP="00B3391F">
      <w:pPr>
        <w:spacing w:after="0"/>
      </w:pPr>
      <w:r>
        <w:t>Less than 2 Gamers</w:t>
      </w:r>
    </w:p>
    <w:p w14:paraId="20E58B80" w14:textId="77777777" w:rsidR="0019390F" w:rsidRDefault="0019390F" w:rsidP="00B3391F">
      <w:pPr>
        <w:spacing w:after="0"/>
      </w:pPr>
    </w:p>
    <w:p w14:paraId="21255F54" w14:textId="77777777" w:rsidR="0019390F" w:rsidRDefault="0019390F" w:rsidP="00B3391F">
      <w:pPr>
        <w:spacing w:after="0"/>
      </w:pPr>
    </w:p>
    <w:p w14:paraId="31C6EB5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?</w:t>
      </w:r>
      <w:r>
        <w:rPr>
          <w:rFonts w:ascii="Consolas" w:hAnsi="Consolas"/>
          <w:color w:val="A31515"/>
          <w:sz w:val="18"/>
          <w:szCs w:val="18"/>
        </w:rPr>
        <w:t>x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ers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.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encodi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tf-8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?&gt;</w:t>
      </w:r>
    </w:p>
    <w:p w14:paraId="373F299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Gamer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D2A8C0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44A8EAF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509483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1 ABC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5E1D43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Ma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E956B9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4DF21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4D8C4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amer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C0BB93D" w14:textId="77777777" w:rsidR="0019390F" w:rsidRDefault="0019390F" w:rsidP="00B3391F">
      <w:pPr>
        <w:spacing w:after="0"/>
      </w:pPr>
    </w:p>
    <w:p w14:paraId="48CE4881" w14:textId="77777777" w:rsidR="0019390F" w:rsidRDefault="0019390F" w:rsidP="00B3391F">
      <w:pPr>
        <w:spacing w:after="0"/>
      </w:pPr>
    </w:p>
    <w:p w14:paraId="2CC0538F" w14:textId="77777777" w:rsidR="0019390F" w:rsidRDefault="0019390F" w:rsidP="00B3391F">
      <w:pPr>
        <w:spacing w:after="0"/>
      </w:pPr>
      <w:r>
        <w:rPr>
          <w:sz w:val="32"/>
          <w:szCs w:val="32"/>
        </w:rPr>
        <w:t>2.2.4. Gamers4.xml</w:t>
      </w:r>
    </w:p>
    <w:p w14:paraId="69524E7E" w14:textId="77777777" w:rsidR="0019390F" w:rsidRDefault="0019390F" w:rsidP="00B3391F">
      <w:pPr>
        <w:spacing w:after="0"/>
      </w:pPr>
    </w:p>
    <w:p w14:paraId="159A24CC" w14:textId="77777777" w:rsidR="0019390F" w:rsidRDefault="0019390F" w:rsidP="00B3391F">
      <w:pPr>
        <w:spacing w:after="0"/>
      </w:pPr>
      <w:r>
        <w:lastRenderedPageBreak/>
        <w:t>The Score and Id is not in the right position.</w:t>
      </w:r>
    </w:p>
    <w:p w14:paraId="55826499" w14:textId="77777777" w:rsidR="0019390F" w:rsidRDefault="0019390F" w:rsidP="00B3391F">
      <w:pPr>
        <w:spacing w:after="0"/>
      </w:pPr>
    </w:p>
    <w:p w14:paraId="065A2E28" w14:textId="77777777" w:rsidR="0019390F" w:rsidRDefault="0019390F" w:rsidP="00B3391F">
      <w:pPr>
        <w:spacing w:after="0"/>
      </w:pPr>
    </w:p>
    <w:p w14:paraId="4CA96F93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?</w:t>
      </w:r>
      <w:r>
        <w:rPr>
          <w:rFonts w:ascii="Consolas" w:hAnsi="Consolas"/>
          <w:color w:val="A31515"/>
          <w:sz w:val="18"/>
          <w:szCs w:val="18"/>
        </w:rPr>
        <w:t>x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ers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1.0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encodi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tf-8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?&gt;</w:t>
      </w:r>
    </w:p>
    <w:p w14:paraId="1B2A395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Gamer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E6776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7F781E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E2FFE9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1 ABC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2471C6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Ma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19A00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1D8CCE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AF9E45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75771F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BBF3B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2 ABCD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58164EF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Fema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09FA2C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Sc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9CF24A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BDFD20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A48206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Scor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6500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Scor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31D125F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3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D569975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3 EFGH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E49FA45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Ma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end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712D79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8E5DAB4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Gamer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504083A" w14:textId="77777777" w:rsidR="0019390F" w:rsidRDefault="0019390F" w:rsidP="00B3391F">
      <w:pPr>
        <w:spacing w:after="0"/>
      </w:pPr>
    </w:p>
    <w:p w14:paraId="66BC74EE" w14:textId="77777777" w:rsidR="0019390F" w:rsidRDefault="0019390F" w:rsidP="00B3391F">
      <w:pPr>
        <w:spacing w:after="0"/>
      </w:pPr>
    </w:p>
    <w:p w14:paraId="66DEC2D3" w14:textId="77777777" w:rsidR="0019390F" w:rsidRDefault="0019390F" w:rsidP="00B3391F">
      <w:pPr>
        <w:spacing w:after="0"/>
      </w:pPr>
    </w:p>
    <w:p w14:paraId="0AE4F5DE" w14:textId="77777777" w:rsidR="0019390F" w:rsidRDefault="0019390F" w:rsidP="00B3391F">
      <w:pPr>
        <w:spacing w:after="0"/>
      </w:pPr>
    </w:p>
    <w:p w14:paraId="0CB8F7A1" w14:textId="77777777" w:rsidR="0019390F" w:rsidRDefault="0019390F" w:rsidP="00B3391F">
      <w:pPr>
        <w:spacing w:after="0"/>
      </w:pPr>
      <w:r>
        <w:rPr>
          <w:sz w:val="36"/>
          <w:szCs w:val="36"/>
        </w:rPr>
        <w:t>2.3. BookStore XSD</w:t>
      </w:r>
    </w:p>
    <w:p w14:paraId="2F0094E2" w14:textId="77777777" w:rsidR="0019390F" w:rsidRDefault="0019390F" w:rsidP="00B3391F">
      <w:pPr>
        <w:spacing w:after="0"/>
      </w:pPr>
    </w:p>
    <w:p w14:paraId="445C8130" w14:textId="77777777" w:rsidR="0019390F" w:rsidRDefault="0019390F" w:rsidP="00B3391F">
      <w:pPr>
        <w:spacing w:after="0"/>
      </w:pPr>
    </w:p>
    <w:p w14:paraId="2BD4D52C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schem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xmlns:xsd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hyperlink r:id="rId27" w:history="1">
        <w:r>
          <w:rPr>
            <w:rStyle w:val="Hyperlink"/>
            <w:rFonts w:ascii="Consolas" w:hAnsi="Consolas"/>
            <w:sz w:val="18"/>
            <w:szCs w:val="18"/>
          </w:rPr>
          <w:t>http://www.w3.org/2001/XMLSchema</w:t>
        </w:r>
      </w:hyperlink>
      <w:r>
        <w:rPr>
          <w:rFonts w:ascii="Consolas" w:hAnsi="Consolas"/>
          <w:sz w:val="18"/>
          <w:szCs w:val="18"/>
        </w:rPr>
        <w:t>"</w:t>
      </w:r>
    </w:p>
    <w:p w14:paraId="1F02BE7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xmln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rn:bookstore-schema</w:t>
      </w:r>
      <w:r>
        <w:rPr>
          <w:rFonts w:ascii="Consolas" w:hAnsi="Consolas"/>
          <w:sz w:val="18"/>
          <w:szCs w:val="18"/>
        </w:rPr>
        <w:t>"</w:t>
      </w:r>
    </w:p>
    <w:p w14:paraId="4750DD80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elementFormDefault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qualified</w:t>
      </w:r>
      <w:r>
        <w:rPr>
          <w:rFonts w:ascii="Consolas" w:hAnsi="Consolas"/>
          <w:sz w:val="18"/>
          <w:szCs w:val="18"/>
        </w:rPr>
        <w:t>"</w:t>
      </w:r>
    </w:p>
    <w:p w14:paraId="044E594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argetNamespac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rn:bookstore-schema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CC3FA9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stor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storeTyp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5707D98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xsd:complex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storeTyp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8EFFCC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in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2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ax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3F7E4D6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Typ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812DAA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65A3A1D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xsd:complex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E744C65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xsd:complex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Typ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A37AB6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A75E8E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titl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string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FE3172C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autho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authorNam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5FCC58F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pric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decimal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D33C45F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014256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xsd:attribut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genr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string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us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ptional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95A9E34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xsd:attribut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lang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us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ptional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741D3D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xsd:simple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9279D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xsd:restric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bas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string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F57F36F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 &lt;</w:t>
      </w:r>
      <w:r>
        <w:rPr>
          <w:rFonts w:ascii="Consolas" w:hAnsi="Consolas"/>
          <w:color w:val="A31515"/>
          <w:sz w:val="18"/>
          <w:szCs w:val="18"/>
        </w:rPr>
        <w:t>xsd:patter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glishUK|EnglishUSA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C22BF1E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 &lt;/</w:t>
      </w:r>
      <w:r>
        <w:rPr>
          <w:rFonts w:ascii="Consolas" w:hAnsi="Consolas"/>
          <w:color w:val="A31515"/>
          <w:sz w:val="18"/>
          <w:szCs w:val="18"/>
        </w:rPr>
        <w:t>xsd:restric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0ABAE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/</w:t>
      </w:r>
      <w:r>
        <w:rPr>
          <w:rFonts w:ascii="Consolas" w:hAnsi="Consolas"/>
          <w:color w:val="A31515"/>
          <w:sz w:val="18"/>
          <w:szCs w:val="18"/>
        </w:rPr>
        <w:t>xsd:simple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2B174C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xsd:attribut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CD8F078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xsd:complex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8E1C10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xsd:complex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authorNam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BD774F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AE274D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first-nam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string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B26A870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    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last-nam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string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518A70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CBB4C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xsd:complex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E3AB16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xsd:schema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272E94" w14:textId="77777777" w:rsidR="0019390F" w:rsidRDefault="0019390F" w:rsidP="00B3391F">
      <w:pPr>
        <w:spacing w:after="0"/>
      </w:pPr>
    </w:p>
    <w:p w14:paraId="1932B777" w14:textId="77777777" w:rsidR="0019390F" w:rsidRDefault="0019390F" w:rsidP="00B3391F">
      <w:pPr>
        <w:spacing w:after="0"/>
      </w:pPr>
    </w:p>
    <w:p w14:paraId="49B4FF96" w14:textId="77777777" w:rsidR="0019390F" w:rsidRDefault="0019390F" w:rsidP="00B3391F">
      <w:pPr>
        <w:spacing w:after="0"/>
      </w:pPr>
      <w:r>
        <w:t>2.</w:t>
      </w:r>
    </w:p>
    <w:p w14:paraId="3FBDEF8A" w14:textId="77777777" w:rsidR="0019390F" w:rsidRDefault="0019390F" w:rsidP="00B3391F">
      <w:pPr>
        <w:spacing w:after="0"/>
      </w:pPr>
      <w:r>
        <w:t>Bookstore.xsd</w:t>
      </w:r>
    </w:p>
    <w:p w14:paraId="749B56FF" w14:textId="77777777" w:rsidR="0019390F" w:rsidRDefault="0019390F" w:rsidP="00B3391F">
      <w:pPr>
        <w:spacing w:after="0"/>
      </w:pPr>
      <w:r>
        <w:t>Complex Type</w:t>
      </w:r>
    </w:p>
    <w:p w14:paraId="06657AFD" w14:textId="77777777" w:rsidR="0019390F" w:rsidRDefault="0019390F" w:rsidP="00B3391F">
      <w:pPr>
        <w:spacing w:after="0"/>
      </w:pPr>
      <w:r>
        <w:t>Reference:</w:t>
      </w:r>
    </w:p>
    <w:p w14:paraId="7E2BE33E" w14:textId="77777777" w:rsidR="0019390F" w:rsidRDefault="00000000" w:rsidP="00B3391F">
      <w:pPr>
        <w:spacing w:after="0"/>
      </w:pPr>
      <w:hyperlink r:id="rId28" w:history="1">
        <w:r w:rsidR="0019390F">
          <w:rPr>
            <w:rStyle w:val="Hyperlink"/>
            <w:color w:val="0000EE"/>
          </w:rPr>
          <w:t>https://www.w3schools.com/xml/schema_complex.asp</w:t>
        </w:r>
      </w:hyperlink>
    </w:p>
    <w:p w14:paraId="74B9CF96" w14:textId="77777777" w:rsidR="0019390F" w:rsidRDefault="00000000" w:rsidP="00B3391F">
      <w:pPr>
        <w:spacing w:after="0"/>
      </w:pPr>
      <w:hyperlink r:id="rId29" w:history="1">
        <w:r w:rsidR="0019390F">
          <w:rPr>
            <w:rStyle w:val="Hyperlink"/>
          </w:rPr>
          <w:t>https://www.w3schools.com/xml/schema_simple_attributes.asp</w:t>
        </w:r>
      </w:hyperlink>
    </w:p>
    <w:p w14:paraId="175D9652" w14:textId="77777777" w:rsidR="0019390F" w:rsidRDefault="00000000" w:rsidP="00B3391F">
      <w:pPr>
        <w:spacing w:after="0"/>
      </w:pPr>
      <w:hyperlink r:id="rId30" w:history="1">
        <w:r w:rsidR="0019390F">
          <w:rPr>
            <w:rStyle w:val="Hyperlink"/>
          </w:rPr>
          <w:t>https://msdn.microsoft.com/en-us/library/system.xml.schema.xmlschemaset(v=vs.110).aspx</w:t>
        </w:r>
      </w:hyperlink>
    </w:p>
    <w:p w14:paraId="7C5C7FC2" w14:textId="77777777" w:rsidR="0019390F" w:rsidRDefault="0019390F" w:rsidP="00B3391F">
      <w:pPr>
        <w:spacing w:after="0"/>
      </w:pPr>
      <w:r>
        <w:t>2.1.</w:t>
      </w:r>
    </w:p>
    <w:p w14:paraId="039E299F" w14:textId="77777777" w:rsidR="0019390F" w:rsidRDefault="0019390F" w:rsidP="00B3391F">
      <w:pPr>
        <w:spacing w:after="0"/>
      </w:pPr>
      <w:r>
        <w:t>A complex element is an XML element that contains other elements and/or attributes.</w:t>
      </w:r>
    </w:p>
    <w:p w14:paraId="65AF5ADA" w14:textId="77777777" w:rsidR="0019390F" w:rsidRDefault="0019390F" w:rsidP="00B3391F">
      <w:pPr>
        <w:spacing w:after="0"/>
      </w:pPr>
      <w:r>
        <w:t>We can define a complex element in an XML Schema two different ways.</w:t>
      </w:r>
    </w:p>
    <w:p w14:paraId="133D4FD7" w14:textId="77777777" w:rsidR="0019390F" w:rsidRDefault="0019390F" w:rsidP="00B3391F">
      <w:pPr>
        <w:spacing w:after="0"/>
      </w:pPr>
      <w:r>
        <w:t>2.2.</w:t>
      </w:r>
    </w:p>
    <w:p w14:paraId="322C9B23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titl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string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44851BF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stor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storeTyp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57509E5" w14:textId="77777777" w:rsidR="0019390F" w:rsidRDefault="0019390F" w:rsidP="00B3391F">
      <w:pPr>
        <w:spacing w:after="0"/>
      </w:pPr>
      <w:r>
        <w:t>XML Schema has a lot of built-in data types. The most common types are:</w:t>
      </w:r>
    </w:p>
    <w:p w14:paraId="46095342" w14:textId="77777777" w:rsidR="0019390F" w:rsidRDefault="0019390F" w:rsidP="00B3391F">
      <w:pPr>
        <w:spacing w:after="0"/>
      </w:pPr>
      <w:r>
        <w:t>xs:string, xs:decimal, xs:integer, xs:boolean, xs:date, and xs:time</w:t>
      </w:r>
    </w:p>
    <w:p w14:paraId="6ECBE63D" w14:textId="77777777" w:rsidR="0019390F" w:rsidRDefault="0019390F" w:rsidP="00B3391F">
      <w:pPr>
        <w:spacing w:after="0"/>
      </w:pPr>
      <w:r>
        <w:t>In addition, you may use self define type.</w:t>
      </w:r>
    </w:p>
    <w:p w14:paraId="1F4C9525" w14:textId="77777777" w:rsidR="0019390F" w:rsidRDefault="0019390F" w:rsidP="00B3391F">
      <w:pPr>
        <w:spacing w:after="0"/>
      </w:pPr>
      <w:r>
        <w:t>In this case, self define type is "</w:t>
      </w:r>
      <w:r>
        <w:rPr>
          <w:b/>
          <w:bCs/>
        </w:rPr>
        <w:t>bookstoreType</w:t>
      </w:r>
      <w:r>
        <w:t>"</w:t>
      </w:r>
    </w:p>
    <w:p w14:paraId="58025DF8" w14:textId="77777777" w:rsidR="0019390F" w:rsidRDefault="0019390F" w:rsidP="00B3391F">
      <w:pPr>
        <w:spacing w:after="0"/>
      </w:pPr>
      <w:r>
        <w:t>2.3.</w:t>
      </w:r>
    </w:p>
    <w:p w14:paraId="6DDBCF6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stor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ookstoreTyp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4B09A3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...</w:t>
      </w:r>
    </w:p>
    <w:p w14:paraId="26198DFF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&lt;</w:t>
      </w:r>
      <w:r>
        <w:rPr>
          <w:rFonts w:ascii="Consolas" w:hAnsi="Consolas"/>
          <w:color w:val="A31515"/>
          <w:sz w:val="18"/>
          <w:szCs w:val="18"/>
        </w:rPr>
        <w:t>xsd:complex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ookstoreTyp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692AD5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  &lt;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in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2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ax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9CF3E4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  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Typ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E45226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  &lt;/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44D80D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&lt;/</w:t>
      </w:r>
      <w:r>
        <w:rPr>
          <w:rFonts w:ascii="Consolas" w:hAnsi="Consolas"/>
          <w:color w:val="A31515"/>
          <w:sz w:val="18"/>
          <w:szCs w:val="18"/>
        </w:rPr>
        <w:t>xsd:complex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5214B61" w14:textId="77777777" w:rsidR="0019390F" w:rsidRDefault="0019390F" w:rsidP="00B3391F">
      <w:pPr>
        <w:spacing w:after="0"/>
      </w:pPr>
      <w:r>
        <w:t>In this case, "</w:t>
      </w:r>
      <w:r>
        <w:rPr>
          <w:b/>
          <w:bCs/>
        </w:rPr>
        <w:t>bookstore</w:t>
      </w:r>
      <w:r>
        <w:t>" is a complex type.</w:t>
      </w:r>
    </w:p>
    <w:p w14:paraId="4955AE37" w14:textId="77777777" w:rsidR="0019390F" w:rsidRDefault="0019390F" w:rsidP="00B3391F">
      <w:pPr>
        <w:spacing w:after="0"/>
      </w:pPr>
      <w:r>
        <w:rPr>
          <w:u w:val="single"/>
        </w:rPr>
        <w:t>The "</w:t>
      </w:r>
      <w:r>
        <w:rPr>
          <w:b/>
          <w:bCs/>
          <w:u w:val="single"/>
        </w:rPr>
        <w:t>bookstore</w:t>
      </w:r>
      <w:r>
        <w:rPr>
          <w:u w:val="single"/>
        </w:rPr>
        <w:t>" element</w:t>
      </w:r>
      <w:r>
        <w:t> can have a self define </w:t>
      </w:r>
      <w:r>
        <w:rPr>
          <w:u w:val="single"/>
        </w:rPr>
        <w:t>"</w:t>
      </w:r>
      <w:r>
        <w:rPr>
          <w:b/>
          <w:bCs/>
          <w:u w:val="single"/>
        </w:rPr>
        <w:t>type</w:t>
      </w:r>
      <w:r>
        <w:rPr>
          <w:u w:val="single"/>
        </w:rPr>
        <w:t>" attribute </w:t>
      </w:r>
    </w:p>
    <w:p w14:paraId="770955FC" w14:textId="77777777" w:rsidR="0019390F" w:rsidRDefault="0019390F" w:rsidP="00B3391F">
      <w:pPr>
        <w:spacing w:after="0"/>
      </w:pPr>
      <w:r>
        <w:rPr>
          <w:u w:val="single"/>
        </w:rPr>
        <w:t>that refers to the</w:t>
      </w:r>
      <w:r>
        <w:t> </w:t>
      </w:r>
      <w:r>
        <w:rPr>
          <w:b/>
          <w:bCs/>
          <w:u w:val="single"/>
        </w:rPr>
        <w:t>name</w:t>
      </w:r>
      <w:r>
        <w:t> </w:t>
      </w:r>
      <w:r>
        <w:rPr>
          <w:u w:val="single"/>
        </w:rPr>
        <w:t>of the</w:t>
      </w:r>
      <w:r>
        <w:t> </w:t>
      </w:r>
      <w:r>
        <w:rPr>
          <w:b/>
          <w:bCs/>
          <w:u w:val="single"/>
        </w:rPr>
        <w:t>complex type</w:t>
      </w:r>
    </w:p>
    <w:p w14:paraId="3C3494DD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in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2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ax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83FC6EA" w14:textId="77777777" w:rsidR="0019390F" w:rsidRDefault="0019390F" w:rsidP="00B3391F">
      <w:pPr>
        <w:spacing w:after="0"/>
      </w:pPr>
      <w:r>
        <w:t>Note that the child elements, "</w:t>
      </w:r>
      <w:r>
        <w:rPr>
          <w:b/>
          <w:bCs/>
          <w:u w:val="single"/>
        </w:rPr>
        <w:t>book</w:t>
      </w:r>
      <w:r>
        <w:rPr>
          <w:u w:val="single"/>
        </w:rPr>
        <w:t>"</w:t>
      </w:r>
      <w:r>
        <w:t> </w:t>
      </w:r>
    </w:p>
    <w:p w14:paraId="51BED6AC" w14:textId="77777777" w:rsidR="0019390F" w:rsidRDefault="0019390F" w:rsidP="00B3391F">
      <w:pPr>
        <w:spacing w:after="0"/>
      </w:pPr>
      <w:r>
        <w:t>are </w:t>
      </w:r>
      <w:r>
        <w:rPr>
          <w:b/>
          <w:bCs/>
        </w:rPr>
        <w:t>surrounded</w:t>
      </w:r>
      <w:r>
        <w:t> by the &lt;</w:t>
      </w:r>
      <w:r>
        <w:rPr>
          <w:b/>
          <w:bCs/>
        </w:rPr>
        <w:t>sequence</w:t>
      </w:r>
      <w:r>
        <w:t>&gt; indicator. </w:t>
      </w:r>
    </w:p>
    <w:p w14:paraId="213E7242" w14:textId="77777777" w:rsidR="0019390F" w:rsidRDefault="0019390F" w:rsidP="00B3391F">
      <w:pPr>
        <w:spacing w:after="0"/>
      </w:pPr>
      <w:r>
        <w:rPr>
          <w:u w:val="single"/>
        </w:rPr>
        <w:t>This means that the child elements must appear </w:t>
      </w:r>
    </w:p>
    <w:p w14:paraId="73B2056C" w14:textId="77777777" w:rsidR="0019390F" w:rsidRDefault="0019390F" w:rsidP="00B3391F">
      <w:pPr>
        <w:spacing w:after="0"/>
      </w:pPr>
      <w:r>
        <w:rPr>
          <w:u w:val="single"/>
        </w:rPr>
        <w:t>in the</w:t>
      </w:r>
      <w:r>
        <w:t> </w:t>
      </w:r>
      <w:r>
        <w:rPr>
          <w:b/>
          <w:bCs/>
          <w:u w:val="single"/>
        </w:rPr>
        <w:t>same order</w:t>
      </w:r>
      <w:r>
        <w:t> </w:t>
      </w:r>
      <w:r>
        <w:rPr>
          <w:u w:val="single"/>
        </w:rPr>
        <w:t>as they are declared</w:t>
      </w:r>
      <w:r>
        <w:t>. </w:t>
      </w:r>
    </w:p>
    <w:p w14:paraId="0F86E9F6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FF0000"/>
          <w:sz w:val="18"/>
          <w:szCs w:val="18"/>
        </w:rPr>
        <w:t>min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2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maxOccur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rPr>
          <w:rFonts w:ascii="Consolas" w:hAnsi="Consolas"/>
          <w:sz w:val="18"/>
          <w:szCs w:val="18"/>
        </w:rPr>
        <w:t>"</w:t>
      </w:r>
    </w:p>
    <w:p w14:paraId="45CA413B" w14:textId="77777777" w:rsidR="0019390F" w:rsidRDefault="0019390F" w:rsidP="00B3391F">
      <w:pPr>
        <w:spacing w:after="0"/>
      </w:pPr>
      <w:r>
        <w:t>means this "</w:t>
      </w:r>
      <w:r>
        <w:rPr>
          <w:b/>
          <w:bCs/>
        </w:rPr>
        <w:t>bookstoreType</w:t>
      </w:r>
      <w:r>
        <w:t>" can contain </w:t>
      </w:r>
    </w:p>
    <w:p w14:paraId="7B355D7B" w14:textId="77777777" w:rsidR="0019390F" w:rsidRDefault="0019390F" w:rsidP="00B3391F">
      <w:pPr>
        <w:spacing w:after="0"/>
      </w:pPr>
      <w:r>
        <w:rPr>
          <w:b/>
          <w:bCs/>
        </w:rPr>
        <w:t>minim</w:t>
      </w:r>
      <w:r>
        <w:t> 2  "</w:t>
      </w:r>
      <w:r>
        <w:rPr>
          <w:b/>
          <w:bCs/>
        </w:rPr>
        <w:t>book</w:t>
      </w:r>
      <w:r>
        <w:t>" elements, </w:t>
      </w:r>
    </w:p>
    <w:p w14:paraId="49502AD9" w14:textId="77777777" w:rsidR="0019390F" w:rsidRDefault="0019390F" w:rsidP="00B3391F">
      <w:pPr>
        <w:spacing w:after="0"/>
      </w:pPr>
      <w:r>
        <w:t>and the maximum number of elements is "</w:t>
      </w:r>
      <w:r>
        <w:rPr>
          <w:b/>
          <w:bCs/>
        </w:rPr>
        <w:t>unbounded</w:t>
      </w:r>
      <w:r>
        <w:t>"</w:t>
      </w:r>
    </w:p>
    <w:p w14:paraId="2388A7B7" w14:textId="77777777" w:rsidR="0019390F" w:rsidRDefault="0019390F" w:rsidP="00B3391F">
      <w:pPr>
        <w:spacing w:after="0"/>
      </w:pPr>
      <w:r>
        <w:t>2.4.</w:t>
      </w:r>
    </w:p>
    <w:p w14:paraId="4C96EC00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Typ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4E891A4" w14:textId="77777777" w:rsidR="0019390F" w:rsidRDefault="0019390F" w:rsidP="00B3391F">
      <w:pPr>
        <w:spacing w:after="0"/>
      </w:pPr>
      <w:r>
        <w:t>...</w:t>
      </w:r>
    </w:p>
    <w:p w14:paraId="79283204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&lt;</w:t>
      </w:r>
      <w:r>
        <w:rPr>
          <w:rFonts w:ascii="Consolas" w:hAnsi="Consolas"/>
          <w:color w:val="A31515"/>
          <w:sz w:val="18"/>
          <w:szCs w:val="18"/>
        </w:rPr>
        <w:t>xsd:complex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bookTyp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613C3CF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     &lt;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4B9586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     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titl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string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1B3E76E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     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author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authorNam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DC2582D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       &lt;</w:t>
      </w:r>
      <w:r>
        <w:rPr>
          <w:rFonts w:ascii="Consolas" w:hAnsi="Consolas"/>
          <w:color w:val="A31515"/>
          <w:sz w:val="18"/>
          <w:szCs w:val="18"/>
        </w:rPr>
        <w:t>xsd:eleme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price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decimal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3BDA1CC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     &lt;/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CF4D4B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     &lt;</w:t>
      </w:r>
      <w:r>
        <w:rPr>
          <w:rFonts w:ascii="Consolas" w:hAnsi="Consolas"/>
          <w:color w:val="A31515"/>
          <w:sz w:val="18"/>
          <w:szCs w:val="18"/>
        </w:rPr>
        <w:t>xsd:attribut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genre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string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us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ptional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79166DE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     &lt;</w:t>
      </w:r>
      <w:r>
        <w:rPr>
          <w:rFonts w:ascii="Consolas" w:hAnsi="Consolas"/>
          <w:color w:val="A31515"/>
          <w:sz w:val="18"/>
          <w:szCs w:val="18"/>
        </w:rPr>
        <w:t>xsd:attribut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lang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us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ptional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242C3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       &lt;</w:t>
      </w:r>
      <w:r>
        <w:rPr>
          <w:rFonts w:ascii="Consolas" w:hAnsi="Consolas"/>
          <w:color w:val="A31515"/>
          <w:sz w:val="18"/>
          <w:szCs w:val="18"/>
        </w:rPr>
        <w:t>xsd:simple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C0099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//         &lt;</w:t>
      </w:r>
      <w:r>
        <w:rPr>
          <w:rFonts w:ascii="Consolas" w:hAnsi="Consolas"/>
          <w:color w:val="A31515"/>
          <w:sz w:val="18"/>
          <w:szCs w:val="18"/>
        </w:rPr>
        <w:t>xsd:restric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bas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string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03D1C75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           &lt;</w:t>
      </w:r>
      <w:r>
        <w:rPr>
          <w:rFonts w:ascii="Consolas" w:hAnsi="Consolas"/>
          <w:color w:val="A31515"/>
          <w:sz w:val="18"/>
          <w:szCs w:val="18"/>
        </w:rPr>
        <w:t>xsd:patter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glishUK|EnglishUSA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379813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         &lt;/</w:t>
      </w:r>
      <w:r>
        <w:rPr>
          <w:rFonts w:ascii="Consolas" w:hAnsi="Consolas"/>
          <w:color w:val="A31515"/>
          <w:sz w:val="18"/>
          <w:szCs w:val="18"/>
        </w:rPr>
        <w:t>xsd:restric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75F8E46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       &lt;/</w:t>
      </w:r>
      <w:r>
        <w:rPr>
          <w:rFonts w:ascii="Consolas" w:hAnsi="Consolas"/>
          <w:color w:val="A31515"/>
          <w:sz w:val="18"/>
          <w:szCs w:val="18"/>
        </w:rPr>
        <w:t>xsd:simple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7E1E51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     &lt;/</w:t>
      </w:r>
      <w:r>
        <w:rPr>
          <w:rFonts w:ascii="Consolas" w:hAnsi="Consolas"/>
          <w:color w:val="A31515"/>
          <w:sz w:val="18"/>
          <w:szCs w:val="18"/>
        </w:rPr>
        <w:t>xsd:attribut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01EEFD5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&lt;/</w:t>
      </w:r>
      <w:r>
        <w:rPr>
          <w:rFonts w:ascii="Consolas" w:hAnsi="Consolas"/>
          <w:color w:val="A31515"/>
          <w:sz w:val="18"/>
          <w:szCs w:val="18"/>
        </w:rPr>
        <w:t>xsd:complex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DE3B2F7" w14:textId="77777777" w:rsidR="0019390F" w:rsidRDefault="0019390F" w:rsidP="00B3391F">
      <w:pPr>
        <w:spacing w:after="0"/>
      </w:pPr>
      <w:r>
        <w:t>In this case, "</w:t>
      </w:r>
      <w:r>
        <w:rPr>
          <w:b/>
          <w:bCs/>
        </w:rPr>
        <w:t>bookType</w:t>
      </w:r>
      <w:r>
        <w:t>" is a complex type.</w:t>
      </w:r>
    </w:p>
    <w:p w14:paraId="53559FD8" w14:textId="77777777" w:rsidR="0019390F" w:rsidRDefault="0019390F" w:rsidP="00B3391F">
      <w:pPr>
        <w:spacing w:after="0"/>
      </w:pPr>
      <w:r>
        <w:rPr>
          <w:u w:val="single"/>
        </w:rPr>
        <w:t>The "</w:t>
      </w:r>
      <w:r>
        <w:rPr>
          <w:b/>
          <w:bCs/>
          <w:u w:val="single"/>
        </w:rPr>
        <w:t>bookType</w:t>
      </w:r>
      <w:r>
        <w:rPr>
          <w:u w:val="single"/>
        </w:rPr>
        <w:t>" element</w:t>
      </w:r>
      <w:r>
        <w:t> can have a self define </w:t>
      </w:r>
      <w:r>
        <w:rPr>
          <w:u w:val="single"/>
        </w:rPr>
        <w:t>"</w:t>
      </w:r>
      <w:r>
        <w:rPr>
          <w:b/>
          <w:bCs/>
          <w:u w:val="single"/>
        </w:rPr>
        <w:t>type</w:t>
      </w:r>
      <w:r>
        <w:rPr>
          <w:u w:val="single"/>
        </w:rPr>
        <w:t>" attribute </w:t>
      </w:r>
    </w:p>
    <w:p w14:paraId="16E213E3" w14:textId="77777777" w:rsidR="0019390F" w:rsidRDefault="0019390F" w:rsidP="00B3391F">
      <w:pPr>
        <w:spacing w:after="0"/>
      </w:pPr>
      <w:r>
        <w:rPr>
          <w:u w:val="single"/>
        </w:rPr>
        <w:t>that refers to the</w:t>
      </w:r>
      <w:r>
        <w:t> </w:t>
      </w:r>
      <w:r>
        <w:rPr>
          <w:b/>
          <w:bCs/>
          <w:u w:val="single"/>
        </w:rPr>
        <w:t>name</w:t>
      </w:r>
      <w:r>
        <w:t> </w:t>
      </w:r>
      <w:r>
        <w:rPr>
          <w:u w:val="single"/>
        </w:rPr>
        <w:t>of the</w:t>
      </w:r>
      <w:r>
        <w:t> </w:t>
      </w:r>
      <w:r>
        <w:rPr>
          <w:b/>
          <w:bCs/>
          <w:u w:val="single"/>
        </w:rPr>
        <w:t>complex type</w:t>
      </w:r>
    </w:p>
    <w:p w14:paraId="7A21ACF3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sequence</w:t>
      </w:r>
      <w:r>
        <w:rPr>
          <w:rFonts w:ascii="Consolas" w:hAnsi="Consolas"/>
          <w:color w:val="0000FF"/>
          <w:sz w:val="18"/>
          <w:szCs w:val="18"/>
        </w:rPr>
        <w:t>&gt;....</w:t>
      </w:r>
    </w:p>
    <w:p w14:paraId="78F4DD09" w14:textId="77777777" w:rsidR="0019390F" w:rsidRDefault="0019390F" w:rsidP="00B3391F">
      <w:pPr>
        <w:spacing w:after="0"/>
      </w:pPr>
      <w:r>
        <w:t>Note that the child elements, "</w:t>
      </w:r>
      <w:r>
        <w:rPr>
          <w:b/>
          <w:bCs/>
          <w:u w:val="single"/>
        </w:rPr>
        <w:t>title</w:t>
      </w:r>
      <w:r>
        <w:rPr>
          <w:u w:val="single"/>
        </w:rPr>
        <w:t>", "</w:t>
      </w:r>
      <w:r>
        <w:rPr>
          <w:b/>
          <w:bCs/>
          <w:u w:val="single"/>
        </w:rPr>
        <w:t>author</w:t>
      </w:r>
      <w:r>
        <w:rPr>
          <w:u w:val="single"/>
        </w:rPr>
        <w:t>"and "</w:t>
      </w:r>
      <w:r>
        <w:rPr>
          <w:b/>
          <w:bCs/>
          <w:u w:val="single"/>
        </w:rPr>
        <w:t>price</w:t>
      </w:r>
      <w:r>
        <w:rPr>
          <w:u w:val="single"/>
        </w:rPr>
        <w:t>",</w:t>
      </w:r>
    </w:p>
    <w:p w14:paraId="64D09EB9" w14:textId="77777777" w:rsidR="0019390F" w:rsidRDefault="0019390F" w:rsidP="00B3391F">
      <w:pPr>
        <w:spacing w:after="0"/>
      </w:pPr>
      <w:r>
        <w:t>are </w:t>
      </w:r>
      <w:r>
        <w:rPr>
          <w:b/>
          <w:bCs/>
        </w:rPr>
        <w:t>surrounded</w:t>
      </w:r>
      <w:r>
        <w:t> by the &lt;</w:t>
      </w:r>
      <w:r>
        <w:rPr>
          <w:b/>
          <w:bCs/>
        </w:rPr>
        <w:t>sequence</w:t>
      </w:r>
      <w:r>
        <w:t>&gt; indicator. </w:t>
      </w:r>
    </w:p>
    <w:p w14:paraId="3266142C" w14:textId="77777777" w:rsidR="0019390F" w:rsidRDefault="0019390F" w:rsidP="00B3391F">
      <w:pPr>
        <w:spacing w:after="0"/>
      </w:pPr>
      <w:r>
        <w:rPr>
          <w:u w:val="single"/>
        </w:rPr>
        <w:t>This means that the child elements must appear </w:t>
      </w:r>
    </w:p>
    <w:p w14:paraId="1120A438" w14:textId="77777777" w:rsidR="0019390F" w:rsidRDefault="0019390F" w:rsidP="00B3391F">
      <w:pPr>
        <w:spacing w:after="0"/>
      </w:pPr>
      <w:r>
        <w:rPr>
          <w:u w:val="single"/>
        </w:rPr>
        <w:t>in the</w:t>
      </w:r>
      <w:r>
        <w:t> </w:t>
      </w:r>
      <w:r>
        <w:rPr>
          <w:b/>
          <w:bCs/>
          <w:u w:val="single"/>
        </w:rPr>
        <w:t>same order</w:t>
      </w:r>
      <w:r>
        <w:t> </w:t>
      </w:r>
      <w:r>
        <w:rPr>
          <w:u w:val="single"/>
        </w:rPr>
        <w:t>as they are declared</w:t>
      </w:r>
      <w:r>
        <w:t>. </w:t>
      </w:r>
    </w:p>
    <w:p w14:paraId="2C48AFB8" w14:textId="77777777" w:rsidR="0019390F" w:rsidRDefault="0019390F" w:rsidP="00B3391F">
      <w:pPr>
        <w:spacing w:after="0"/>
      </w:pPr>
      <w:r>
        <w:t>//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xsd:attribut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genre</w:t>
      </w:r>
      <w:r>
        <w:rPr>
          <w:rFonts w:ascii="Consolas" w:hAnsi="Consolas"/>
          <w:color w:val="FF0000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string</w:t>
      </w:r>
      <w:r>
        <w:rPr>
          <w:rFonts w:ascii="Consolas" w:hAnsi="Consolas"/>
          <w:color w:val="FF0000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us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FF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ptional</w:t>
      </w:r>
      <w:r>
        <w:rPr>
          <w:rFonts w:ascii="Consolas" w:hAnsi="Consolas"/>
          <w:color w:val="FF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B89E23C" w14:textId="77777777" w:rsidR="0019390F" w:rsidRDefault="0019390F" w:rsidP="00B3391F">
      <w:pPr>
        <w:spacing w:after="0"/>
      </w:pPr>
      <w:r>
        <w:t>The "</w:t>
      </w:r>
      <w:r>
        <w:rPr>
          <w:b/>
          <w:bCs/>
        </w:rPr>
        <w:t>attribute</w:t>
      </w:r>
      <w:r>
        <w:t>" is after "</w:t>
      </w:r>
      <w:r>
        <w:rPr>
          <w:b/>
          <w:bCs/>
        </w:rPr>
        <w:t>sequence</w:t>
      </w:r>
      <w:r>
        <w:t>" and </w:t>
      </w:r>
    </w:p>
    <w:p w14:paraId="73B90111" w14:textId="77777777" w:rsidR="0019390F" w:rsidRDefault="0019390F" w:rsidP="00B3391F">
      <w:pPr>
        <w:spacing w:after="0"/>
      </w:pPr>
      <w:r>
        <w:t>surrounded by the </w:t>
      </w:r>
      <w:r>
        <w:rPr>
          <w:rFonts w:ascii="Consolas" w:hAnsi="Consolas"/>
          <w:b/>
          <w:bCs/>
          <w:color w:val="0000FF"/>
          <w:sz w:val="18"/>
          <w:szCs w:val="18"/>
          <w:u w:val="single"/>
        </w:rPr>
        <w:t>&lt;</w:t>
      </w:r>
      <w:r>
        <w:rPr>
          <w:rFonts w:ascii="Consolas" w:hAnsi="Consolas"/>
          <w:b/>
          <w:bCs/>
          <w:color w:val="A31515"/>
          <w:sz w:val="18"/>
          <w:szCs w:val="18"/>
          <w:u w:val="single"/>
        </w:rPr>
        <w:t>xsd:complexType</w:t>
      </w:r>
      <w:r>
        <w:t> </w:t>
      </w:r>
      <w:r>
        <w:rPr>
          <w:rFonts w:ascii="Consolas" w:hAnsi="Consolas"/>
          <w:b/>
          <w:bCs/>
          <w:color w:val="FF0000"/>
          <w:sz w:val="18"/>
          <w:szCs w:val="18"/>
          <w:u w:val="single"/>
        </w:rPr>
        <w:t>name</w:t>
      </w:r>
      <w:r>
        <w:rPr>
          <w:rFonts w:ascii="Consolas" w:hAnsi="Consolas"/>
          <w:b/>
          <w:bCs/>
          <w:color w:val="0000FF"/>
          <w:sz w:val="18"/>
          <w:szCs w:val="18"/>
          <w:u w:val="single"/>
        </w:rPr>
        <w:t>=</w:t>
      </w:r>
      <w:r>
        <w:rPr>
          <w:rFonts w:ascii="Consolas" w:hAnsi="Consolas"/>
          <w:b/>
          <w:bCs/>
          <w:sz w:val="18"/>
          <w:szCs w:val="18"/>
          <w:u w:val="single"/>
        </w:rPr>
        <w:t>"</w:t>
      </w:r>
      <w:r>
        <w:rPr>
          <w:rFonts w:ascii="Consolas" w:hAnsi="Consolas"/>
          <w:b/>
          <w:bCs/>
          <w:color w:val="0000FF"/>
          <w:sz w:val="18"/>
          <w:szCs w:val="18"/>
          <w:u w:val="single"/>
        </w:rPr>
        <w:t>bookType</w:t>
      </w:r>
      <w:r>
        <w:rPr>
          <w:rFonts w:ascii="Consolas" w:hAnsi="Consolas"/>
          <w:b/>
          <w:bCs/>
          <w:sz w:val="18"/>
          <w:szCs w:val="18"/>
          <w:u w:val="single"/>
        </w:rPr>
        <w:t>"</w:t>
      </w:r>
      <w:r>
        <w:rPr>
          <w:rFonts w:ascii="Consolas" w:hAnsi="Consolas"/>
          <w:b/>
          <w:bCs/>
          <w:color w:val="0000FF"/>
          <w:sz w:val="18"/>
          <w:szCs w:val="18"/>
          <w:u w:val="single"/>
        </w:rPr>
        <w:t>&gt;</w:t>
      </w:r>
      <w:r>
        <w:t>  indicator.</w:t>
      </w:r>
    </w:p>
    <w:p w14:paraId="1B6AF153" w14:textId="77777777" w:rsidR="0019390F" w:rsidRDefault="0019390F" w:rsidP="00B3391F">
      <w:pPr>
        <w:spacing w:after="0"/>
      </w:pPr>
      <w:r>
        <w:t>That means declare the </w:t>
      </w:r>
      <w:r>
        <w:rPr>
          <w:b/>
          <w:bCs/>
        </w:rPr>
        <w:t>bookType</w:t>
      </w:r>
      <w:r>
        <w:t> can contain these </w:t>
      </w:r>
      <w:r>
        <w:rPr>
          <w:b/>
          <w:bCs/>
        </w:rPr>
        <w:t>attributes</w:t>
      </w:r>
      <w:r>
        <w:t>.</w:t>
      </w:r>
    </w:p>
    <w:p w14:paraId="70B8B246" w14:textId="77777777" w:rsidR="0019390F" w:rsidRDefault="0019390F" w:rsidP="00B3391F">
      <w:pPr>
        <w:spacing w:after="0"/>
      </w:pPr>
      <w:r>
        <w:t>In this case, "</w:t>
      </w:r>
      <w:r>
        <w:rPr>
          <w:b/>
          <w:bCs/>
        </w:rPr>
        <w:t>genre</w:t>
      </w:r>
      <w:r>
        <w:t>" is an attribute of "</w:t>
      </w:r>
      <w:r>
        <w:rPr>
          <w:b/>
          <w:bCs/>
        </w:rPr>
        <w:t>bookType</w:t>
      </w:r>
      <w:r>
        <w:t>",</w:t>
      </w:r>
    </w:p>
    <w:p w14:paraId="789C1F50" w14:textId="77777777" w:rsidR="0019390F" w:rsidRDefault="0019390F" w:rsidP="00B3391F">
      <w:pPr>
        <w:spacing w:after="0"/>
      </w:pPr>
      <w:r>
        <w:t>and the datatype must be </w:t>
      </w:r>
      <w:r>
        <w:rPr>
          <w:b/>
          <w:bCs/>
        </w:rPr>
        <w:t>string</w:t>
      </w:r>
      <w:r>
        <w:t>.</w:t>
      </w:r>
    </w:p>
    <w:p w14:paraId="186A31E2" w14:textId="77777777" w:rsidR="0019390F" w:rsidRDefault="0019390F" w:rsidP="00B3391F">
      <w:pPr>
        <w:spacing w:after="0"/>
      </w:pPr>
      <w:r>
        <w:t>"</w:t>
      </w:r>
      <w:r>
        <w:rPr>
          <w:b/>
          <w:bCs/>
        </w:rPr>
        <w:t>optional</w:t>
      </w:r>
      <w:r>
        <w:t>" means this attribute is optional.</w:t>
      </w:r>
    </w:p>
    <w:p w14:paraId="3D085B48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xsd:attribut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lang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us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ptional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A2AB2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xsd:simple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F8BDFE3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     &lt;</w:t>
      </w:r>
      <w:r>
        <w:rPr>
          <w:rFonts w:ascii="Consolas" w:hAnsi="Consolas"/>
          <w:color w:val="A31515"/>
          <w:sz w:val="18"/>
          <w:szCs w:val="18"/>
        </w:rPr>
        <w:t>xsd:restric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bas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xsd:string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418EB9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       &lt;</w:t>
      </w:r>
      <w:r>
        <w:rPr>
          <w:rFonts w:ascii="Consolas" w:hAnsi="Consolas"/>
          <w:color w:val="A31515"/>
          <w:sz w:val="18"/>
          <w:szCs w:val="18"/>
        </w:rPr>
        <w:t>xsd:patter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glishUK|EnglishUSA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B120D4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     &lt;/</w:t>
      </w:r>
      <w:r>
        <w:rPr>
          <w:rFonts w:ascii="Consolas" w:hAnsi="Consolas"/>
          <w:color w:val="A31515"/>
          <w:sz w:val="18"/>
          <w:szCs w:val="18"/>
        </w:rPr>
        <w:t>xsd:restric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94B42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   &lt;/</w:t>
      </w:r>
      <w:r>
        <w:rPr>
          <w:rFonts w:ascii="Consolas" w:hAnsi="Consolas"/>
          <w:color w:val="A31515"/>
          <w:sz w:val="18"/>
          <w:szCs w:val="18"/>
        </w:rPr>
        <w:t>xsd:simpleTyp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CF7DE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xsd:attribut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81DE302" w14:textId="77777777" w:rsidR="0019390F" w:rsidRDefault="0019390F" w:rsidP="00B3391F">
      <w:pPr>
        <w:spacing w:after="0"/>
      </w:pPr>
      <w:r>
        <w:t>In this case, "</w:t>
      </w:r>
      <w:r>
        <w:rPr>
          <w:b/>
          <w:bCs/>
        </w:rPr>
        <w:t>lang</w:t>
      </w:r>
      <w:r>
        <w:t>" is an attribute of "</w:t>
      </w:r>
      <w:r>
        <w:rPr>
          <w:b/>
          <w:bCs/>
        </w:rPr>
        <w:t>bookType</w:t>
      </w:r>
      <w:r>
        <w:t>",</w:t>
      </w:r>
    </w:p>
    <w:p w14:paraId="7D9A8044" w14:textId="77777777" w:rsidR="0019390F" w:rsidRDefault="0019390F" w:rsidP="00B3391F">
      <w:pPr>
        <w:spacing w:after="0"/>
      </w:pPr>
      <w:r>
        <w:t>and the datatype must be </w:t>
      </w:r>
      <w:r>
        <w:rPr>
          <w:b/>
          <w:bCs/>
        </w:rPr>
        <w:t>string</w:t>
      </w:r>
      <w:r>
        <w:t>.</w:t>
      </w:r>
    </w:p>
    <w:p w14:paraId="2B37A7EA" w14:textId="77777777" w:rsidR="0019390F" w:rsidRDefault="0019390F" w:rsidP="00B3391F">
      <w:pPr>
        <w:spacing w:after="0"/>
      </w:pPr>
      <w:r>
        <w:t>In addition, the value must be </w:t>
      </w:r>
      <w:r>
        <w:rPr>
          <w:b/>
          <w:bCs/>
        </w:rPr>
        <w:t>EnglishUK</w:t>
      </w:r>
      <w:r>
        <w:t> or </w:t>
      </w:r>
      <w:r>
        <w:rPr>
          <w:b/>
          <w:bCs/>
        </w:rPr>
        <w:t>EnglishUSA</w:t>
      </w:r>
    </w:p>
    <w:p w14:paraId="1131958D" w14:textId="77777777" w:rsidR="0019390F" w:rsidRDefault="0019390F" w:rsidP="00B3391F">
      <w:pPr>
        <w:spacing w:after="0"/>
      </w:pPr>
      <w:r>
        <w:t>"</w:t>
      </w:r>
      <w:r>
        <w:rPr>
          <w:b/>
          <w:bCs/>
        </w:rPr>
        <w:t>optional</w:t>
      </w:r>
      <w:r>
        <w:t>" means this attribute is optional.</w:t>
      </w:r>
    </w:p>
    <w:p w14:paraId="3642F806" w14:textId="77777777" w:rsidR="0019390F" w:rsidRDefault="0019390F" w:rsidP="00B3391F">
      <w:pPr>
        <w:spacing w:after="0"/>
      </w:pPr>
    </w:p>
    <w:p w14:paraId="4231C1B1" w14:textId="77777777" w:rsidR="0019390F" w:rsidRDefault="0019390F" w:rsidP="00B3391F">
      <w:pPr>
        <w:spacing w:after="0"/>
      </w:pPr>
    </w:p>
    <w:p w14:paraId="09E07008" w14:textId="77777777" w:rsidR="0019390F" w:rsidRDefault="0019390F" w:rsidP="00B3391F">
      <w:pPr>
        <w:spacing w:after="0"/>
      </w:pPr>
    </w:p>
    <w:p w14:paraId="02369663" w14:textId="77777777" w:rsidR="0019390F" w:rsidRDefault="0019390F" w:rsidP="00B3391F">
      <w:pPr>
        <w:spacing w:after="0"/>
      </w:pPr>
      <w:r>
        <w:rPr>
          <w:sz w:val="36"/>
          <w:szCs w:val="36"/>
        </w:rPr>
        <w:t>2.4. BookStore XML</w:t>
      </w:r>
    </w:p>
    <w:p w14:paraId="0333FF47" w14:textId="77777777" w:rsidR="0019390F" w:rsidRDefault="0019390F" w:rsidP="00B3391F">
      <w:pPr>
        <w:spacing w:after="0"/>
      </w:pPr>
    </w:p>
    <w:p w14:paraId="7CD4F9D1" w14:textId="77777777" w:rsidR="0019390F" w:rsidRDefault="0019390F" w:rsidP="00B3391F">
      <w:pPr>
        <w:spacing w:after="0"/>
      </w:pPr>
    </w:p>
    <w:p w14:paraId="1180D284" w14:textId="77777777" w:rsidR="0019390F" w:rsidRDefault="0019390F" w:rsidP="00B3391F">
      <w:pPr>
        <w:spacing w:after="0"/>
      </w:pPr>
      <w:r>
        <w:rPr>
          <w:sz w:val="32"/>
          <w:szCs w:val="32"/>
        </w:rPr>
        <w:t>2.4.1. Bookstore.xml</w:t>
      </w:r>
    </w:p>
    <w:p w14:paraId="1618CD13" w14:textId="77777777" w:rsidR="0019390F" w:rsidRDefault="0019390F" w:rsidP="00B3391F">
      <w:pPr>
        <w:spacing w:after="0"/>
      </w:pPr>
    </w:p>
    <w:p w14:paraId="50801171" w14:textId="77777777" w:rsidR="0019390F" w:rsidRDefault="0019390F" w:rsidP="00B3391F">
      <w:pPr>
        <w:spacing w:after="0"/>
      </w:pPr>
      <w:r>
        <w:t>genre and lang attributes can be in any order.</w:t>
      </w:r>
    </w:p>
    <w:p w14:paraId="5C29F716" w14:textId="77777777" w:rsidR="0019390F" w:rsidRDefault="0019390F" w:rsidP="00B3391F">
      <w:pPr>
        <w:spacing w:after="0"/>
      </w:pPr>
    </w:p>
    <w:p w14:paraId="50F8FB6E" w14:textId="77777777" w:rsidR="0019390F" w:rsidRDefault="0019390F" w:rsidP="00B3391F">
      <w:pPr>
        <w:spacing w:after="0"/>
      </w:pPr>
    </w:p>
    <w:p w14:paraId="7AD28F23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?</w:t>
      </w:r>
      <w:r>
        <w:rPr>
          <w:rFonts w:ascii="Consolas" w:hAnsi="Consolas"/>
          <w:color w:val="A31515"/>
          <w:sz w:val="18"/>
          <w:szCs w:val="18"/>
        </w:rPr>
        <w:t>x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ers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'</w:t>
      </w:r>
      <w:r>
        <w:rPr>
          <w:rFonts w:ascii="Consolas" w:hAnsi="Consolas"/>
          <w:color w:val="0000FF"/>
          <w:sz w:val="18"/>
          <w:szCs w:val="18"/>
        </w:rPr>
        <w:t>1.0</w:t>
      </w:r>
      <w:r>
        <w:rPr>
          <w:rFonts w:ascii="Consolas" w:hAnsi="Consolas"/>
          <w:sz w:val="18"/>
          <w:szCs w:val="18"/>
        </w:rPr>
        <w:t>'</w:t>
      </w:r>
      <w:r>
        <w:rPr>
          <w:rFonts w:ascii="Consolas" w:hAnsi="Consolas"/>
          <w:color w:val="0000FF"/>
          <w:sz w:val="18"/>
          <w:szCs w:val="18"/>
        </w:rPr>
        <w:t>?&gt;</w:t>
      </w:r>
    </w:p>
    <w:p w14:paraId="7ACA2C4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bookstor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xmln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rn:bookstore-schema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9123FBE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gen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novel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glishUK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C2437A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Book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4782DD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auth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183EDC4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D4575C8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ABC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CC463F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auth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3C646F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pric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11.99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pri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8E5BE6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C66B94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glishUSA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gen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novel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19F7C3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    &lt;</w:t>
      </w:r>
      <w:r>
        <w:rPr>
          <w:rFonts w:ascii="Consolas" w:hAnsi="Consolas"/>
          <w:color w:val="A31515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Book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42DC5D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auth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20CC48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DC930F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FGHI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F0297BD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auth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1842014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pric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9.99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pri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4CF60C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BF9C84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bookst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E4239B" w14:textId="77777777" w:rsidR="0019390F" w:rsidRDefault="0019390F" w:rsidP="00B3391F">
      <w:pPr>
        <w:spacing w:after="0"/>
      </w:pPr>
    </w:p>
    <w:p w14:paraId="5A36DF3A" w14:textId="77777777" w:rsidR="0019390F" w:rsidRDefault="0019390F" w:rsidP="00B3391F">
      <w:pPr>
        <w:spacing w:after="0"/>
      </w:pPr>
      <w:r>
        <w:rPr>
          <w:sz w:val="32"/>
          <w:szCs w:val="32"/>
        </w:rPr>
        <w:t>2.4.2. Bookstore2.xml</w:t>
      </w:r>
    </w:p>
    <w:p w14:paraId="061E9FD2" w14:textId="77777777" w:rsidR="0019390F" w:rsidRDefault="0019390F" w:rsidP="00B3391F">
      <w:pPr>
        <w:spacing w:after="0"/>
      </w:pPr>
    </w:p>
    <w:p w14:paraId="5FE5F668" w14:textId="77777777" w:rsidR="0019390F" w:rsidRDefault="0019390F" w:rsidP="00B3391F">
      <w:pPr>
        <w:spacing w:after="0"/>
      </w:pPr>
      <w:r>
        <w:t>The first book has no title and no price.</w:t>
      </w:r>
    </w:p>
    <w:p w14:paraId="142AD9B0" w14:textId="77777777" w:rsidR="0019390F" w:rsidRDefault="0019390F" w:rsidP="00B3391F">
      <w:pPr>
        <w:spacing w:after="0"/>
      </w:pPr>
    </w:p>
    <w:p w14:paraId="4AEDE99D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?</w:t>
      </w:r>
      <w:r>
        <w:rPr>
          <w:rFonts w:ascii="Consolas" w:hAnsi="Consolas"/>
          <w:color w:val="A31515"/>
          <w:sz w:val="18"/>
          <w:szCs w:val="18"/>
        </w:rPr>
        <w:t>x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ers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'</w:t>
      </w:r>
      <w:r>
        <w:rPr>
          <w:rFonts w:ascii="Consolas" w:hAnsi="Consolas"/>
          <w:color w:val="0000FF"/>
          <w:sz w:val="18"/>
          <w:szCs w:val="18"/>
        </w:rPr>
        <w:t>1.0</w:t>
      </w:r>
      <w:r>
        <w:rPr>
          <w:rFonts w:ascii="Consolas" w:hAnsi="Consolas"/>
          <w:sz w:val="18"/>
          <w:szCs w:val="18"/>
        </w:rPr>
        <w:t>'</w:t>
      </w:r>
      <w:r>
        <w:rPr>
          <w:rFonts w:ascii="Consolas" w:hAnsi="Consolas"/>
          <w:color w:val="0000FF"/>
          <w:sz w:val="18"/>
          <w:szCs w:val="18"/>
        </w:rPr>
        <w:t>?&gt;</w:t>
      </w:r>
    </w:p>
    <w:p w14:paraId="2427FA1D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bookstor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xmln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rn:bookstore-schema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CB2E85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book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68898E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uthor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15F2925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ABA25A4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ABC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242DD1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auth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27C2DF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6BBBD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glishUSA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gen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novel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A12880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Book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3F9CC90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auth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1297D7D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FC001B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FGHI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40DE8F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auth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4AF741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pric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9.99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pri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A059C2E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44553EC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bookst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2B15BF3" w14:textId="77777777" w:rsidR="0019390F" w:rsidRDefault="0019390F" w:rsidP="00B3391F">
      <w:pPr>
        <w:spacing w:after="0"/>
      </w:pPr>
    </w:p>
    <w:p w14:paraId="4921639A" w14:textId="77777777" w:rsidR="0019390F" w:rsidRDefault="0019390F" w:rsidP="00B3391F">
      <w:pPr>
        <w:spacing w:after="0"/>
      </w:pPr>
    </w:p>
    <w:p w14:paraId="20F6DB1F" w14:textId="77777777" w:rsidR="0019390F" w:rsidRDefault="0019390F" w:rsidP="00B3391F">
      <w:pPr>
        <w:spacing w:after="0"/>
      </w:pPr>
      <w:r>
        <w:rPr>
          <w:sz w:val="32"/>
          <w:szCs w:val="32"/>
        </w:rPr>
        <w:t>2.4.3. Bookstore3.xml</w:t>
      </w:r>
    </w:p>
    <w:p w14:paraId="3940F560" w14:textId="77777777" w:rsidR="0019390F" w:rsidRDefault="0019390F" w:rsidP="00B3391F">
      <w:pPr>
        <w:spacing w:after="0"/>
      </w:pPr>
    </w:p>
    <w:p w14:paraId="0C1237CC" w14:textId="77777777" w:rsidR="0019390F" w:rsidRDefault="0019390F" w:rsidP="00B3391F">
      <w:pPr>
        <w:spacing w:after="0"/>
      </w:pPr>
      <w:r>
        <w:t>The last book author has no first name and last name.</w:t>
      </w:r>
    </w:p>
    <w:p w14:paraId="31F3515F" w14:textId="77777777" w:rsidR="0019390F" w:rsidRDefault="0019390F" w:rsidP="00B3391F">
      <w:pPr>
        <w:spacing w:after="0"/>
      </w:pPr>
    </w:p>
    <w:p w14:paraId="5E856F3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?</w:t>
      </w:r>
      <w:r>
        <w:rPr>
          <w:rFonts w:ascii="Consolas" w:hAnsi="Consolas"/>
          <w:color w:val="A31515"/>
          <w:sz w:val="18"/>
          <w:szCs w:val="18"/>
        </w:rPr>
        <w:t>x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ers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'</w:t>
      </w:r>
      <w:r>
        <w:rPr>
          <w:rFonts w:ascii="Consolas" w:hAnsi="Consolas"/>
          <w:color w:val="0000FF"/>
          <w:sz w:val="18"/>
          <w:szCs w:val="18"/>
        </w:rPr>
        <w:t>1.0</w:t>
      </w:r>
      <w:r>
        <w:rPr>
          <w:rFonts w:ascii="Consolas" w:hAnsi="Consolas"/>
          <w:sz w:val="18"/>
          <w:szCs w:val="18"/>
        </w:rPr>
        <w:t>'</w:t>
      </w:r>
      <w:r>
        <w:rPr>
          <w:rFonts w:ascii="Consolas" w:hAnsi="Consolas"/>
          <w:color w:val="0000FF"/>
          <w:sz w:val="18"/>
          <w:szCs w:val="18"/>
        </w:rPr>
        <w:t>?&gt;</w:t>
      </w:r>
    </w:p>
    <w:p w14:paraId="4007A828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bookstor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xmln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rn:bookstore-schema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CADBF4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gen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novel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164D5D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Book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46B72E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auth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2464FD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4337A3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ABC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1BA0B8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auth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5842E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pric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11.99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pri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0B9F7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AF16256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gen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philosophy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56495E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Book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4989F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uthor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63EBB5F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Name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FA701E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uthor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500E550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pric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9.99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pri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E6A2B9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163D1C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bookst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331013" w14:textId="77777777" w:rsidR="0019390F" w:rsidRDefault="0019390F" w:rsidP="00B3391F">
      <w:pPr>
        <w:spacing w:after="0"/>
      </w:pPr>
    </w:p>
    <w:p w14:paraId="4BFC6585" w14:textId="77777777" w:rsidR="0019390F" w:rsidRDefault="0019390F" w:rsidP="00B3391F">
      <w:pPr>
        <w:spacing w:after="0"/>
      </w:pPr>
      <w:r>
        <w:rPr>
          <w:sz w:val="32"/>
          <w:szCs w:val="32"/>
        </w:rPr>
        <w:t>2.4.4. Bookstore4.xml</w:t>
      </w:r>
    </w:p>
    <w:p w14:paraId="2CCF7722" w14:textId="77777777" w:rsidR="0019390F" w:rsidRDefault="0019390F" w:rsidP="00B3391F">
      <w:pPr>
        <w:spacing w:after="0"/>
      </w:pPr>
    </w:p>
    <w:p w14:paraId="2E1A28B2" w14:textId="77777777" w:rsidR="0019390F" w:rsidRDefault="0019390F" w:rsidP="00B3391F">
      <w:pPr>
        <w:spacing w:after="0"/>
      </w:pPr>
      <w:r>
        <w:t>The bookStore must contain at least 2 books</w:t>
      </w:r>
    </w:p>
    <w:p w14:paraId="3C980A3C" w14:textId="77777777" w:rsidR="0019390F" w:rsidRDefault="0019390F" w:rsidP="00B3391F">
      <w:pPr>
        <w:spacing w:after="0"/>
      </w:pPr>
    </w:p>
    <w:p w14:paraId="2FCD63E8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&lt;?</w:t>
      </w:r>
      <w:r>
        <w:rPr>
          <w:rFonts w:ascii="Consolas" w:hAnsi="Consolas"/>
          <w:color w:val="A31515"/>
          <w:sz w:val="18"/>
          <w:szCs w:val="18"/>
        </w:rPr>
        <w:t>x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ers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'</w:t>
      </w:r>
      <w:r>
        <w:rPr>
          <w:rFonts w:ascii="Consolas" w:hAnsi="Consolas"/>
          <w:color w:val="0000FF"/>
          <w:sz w:val="18"/>
          <w:szCs w:val="18"/>
        </w:rPr>
        <w:t>1.0</w:t>
      </w:r>
      <w:r>
        <w:rPr>
          <w:rFonts w:ascii="Consolas" w:hAnsi="Consolas"/>
          <w:sz w:val="18"/>
          <w:szCs w:val="18"/>
        </w:rPr>
        <w:t>'</w:t>
      </w:r>
      <w:r>
        <w:rPr>
          <w:rFonts w:ascii="Consolas" w:hAnsi="Consolas"/>
          <w:color w:val="0000FF"/>
          <w:sz w:val="18"/>
          <w:szCs w:val="18"/>
        </w:rPr>
        <w:t>?&gt;</w:t>
      </w:r>
    </w:p>
    <w:p w14:paraId="757E9963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bookstor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xmln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rn:bookstore-schema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4CF709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gen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novel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glishUK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1E190E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Book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B418A3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auth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E21E414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37BC50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ABC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6403C60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auth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591DB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pric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11.99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pri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D50205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BB30D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bookst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04C81D7" w14:textId="77777777" w:rsidR="0019390F" w:rsidRDefault="0019390F" w:rsidP="00B3391F">
      <w:pPr>
        <w:spacing w:after="0"/>
      </w:pPr>
    </w:p>
    <w:p w14:paraId="021DECA0" w14:textId="77777777" w:rsidR="0019390F" w:rsidRDefault="0019390F" w:rsidP="00B3391F">
      <w:pPr>
        <w:spacing w:after="0"/>
      </w:pPr>
    </w:p>
    <w:p w14:paraId="510B6F98" w14:textId="77777777" w:rsidR="0019390F" w:rsidRDefault="0019390F" w:rsidP="00B3391F">
      <w:pPr>
        <w:spacing w:after="0"/>
      </w:pPr>
      <w:r>
        <w:rPr>
          <w:sz w:val="32"/>
          <w:szCs w:val="32"/>
        </w:rPr>
        <w:t>2.4.5. Bookstore5.xml</w:t>
      </w:r>
    </w:p>
    <w:p w14:paraId="3EC50046" w14:textId="77777777" w:rsidR="0019390F" w:rsidRDefault="0019390F" w:rsidP="00B3391F">
      <w:pPr>
        <w:spacing w:after="0"/>
      </w:pPr>
    </w:p>
    <w:p w14:paraId="26A8570C" w14:textId="77777777" w:rsidR="0019390F" w:rsidRDefault="0019390F" w:rsidP="00B3391F">
      <w:pPr>
        <w:spacing w:after="0"/>
      </w:pPr>
      <w:r>
        <w:t>The lang must be EnglishUK or EnglishUSA</w:t>
      </w:r>
    </w:p>
    <w:p w14:paraId="23202421" w14:textId="77777777" w:rsidR="0019390F" w:rsidRDefault="0019390F" w:rsidP="00B3391F">
      <w:pPr>
        <w:spacing w:after="0"/>
      </w:pPr>
    </w:p>
    <w:p w14:paraId="2316C56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?</w:t>
      </w:r>
      <w:r>
        <w:rPr>
          <w:rFonts w:ascii="Consolas" w:hAnsi="Consolas"/>
          <w:color w:val="A31515"/>
          <w:sz w:val="18"/>
          <w:szCs w:val="18"/>
        </w:rPr>
        <w:t>x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ers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'</w:t>
      </w:r>
      <w:r>
        <w:rPr>
          <w:rFonts w:ascii="Consolas" w:hAnsi="Consolas"/>
          <w:color w:val="0000FF"/>
          <w:sz w:val="18"/>
          <w:szCs w:val="18"/>
        </w:rPr>
        <w:t>1.0</w:t>
      </w:r>
      <w:r>
        <w:rPr>
          <w:rFonts w:ascii="Consolas" w:hAnsi="Consolas"/>
          <w:sz w:val="18"/>
          <w:szCs w:val="18"/>
        </w:rPr>
        <w:t>'</w:t>
      </w:r>
      <w:r>
        <w:rPr>
          <w:rFonts w:ascii="Consolas" w:hAnsi="Consolas"/>
          <w:color w:val="0000FF"/>
          <w:sz w:val="18"/>
          <w:szCs w:val="18"/>
        </w:rPr>
        <w:t>?&gt;</w:t>
      </w:r>
    </w:p>
    <w:p w14:paraId="3B9EE75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bookstor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xmln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rn:bookstore-schema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A1DCAEC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gen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novel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glishUK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3FEA32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Book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C65D86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auth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6FE9A4C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0722D6D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ABC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74583F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auth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0E38A1F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pric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11.99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pri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368B60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8D999F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boo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lang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Japanese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genr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ovel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24B47FE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Book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15D64D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auth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CB51E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12674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FGHI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1116DE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auth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BA6F0B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pric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9.99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pri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6E049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B3A3DF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bookst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FA27BA1" w14:textId="77777777" w:rsidR="0019390F" w:rsidRDefault="0019390F" w:rsidP="00B3391F">
      <w:pPr>
        <w:spacing w:after="0"/>
      </w:pPr>
    </w:p>
    <w:p w14:paraId="076D8C42" w14:textId="77777777" w:rsidR="0019390F" w:rsidRDefault="0019390F" w:rsidP="00B3391F">
      <w:pPr>
        <w:spacing w:after="0"/>
      </w:pPr>
    </w:p>
    <w:p w14:paraId="10AA7F5E" w14:textId="77777777" w:rsidR="0019390F" w:rsidRDefault="0019390F" w:rsidP="00B3391F">
      <w:pPr>
        <w:spacing w:after="0"/>
      </w:pPr>
      <w:r>
        <w:rPr>
          <w:rFonts w:ascii="Tahoma" w:hAnsi="Tahoma" w:cs="Tahoma"/>
          <w:color w:val="000000"/>
          <w:sz w:val="32"/>
          <w:szCs w:val="32"/>
        </w:rPr>
        <w:t>2.4.6. Bookstore6.xml</w:t>
      </w:r>
    </w:p>
    <w:p w14:paraId="77E5063F" w14:textId="77777777" w:rsidR="0019390F" w:rsidRDefault="0019390F" w:rsidP="00B3391F">
      <w:pPr>
        <w:spacing w:after="0"/>
      </w:pPr>
    </w:p>
    <w:p w14:paraId="282D9B92" w14:textId="77777777" w:rsidR="0019390F" w:rsidRDefault="0019390F" w:rsidP="00B3391F">
      <w:pPr>
        <w:spacing w:after="0"/>
      </w:pPr>
      <w:r>
        <w:t>The last book sub-elements must be in right order.</w:t>
      </w:r>
    </w:p>
    <w:p w14:paraId="78B5ED1A" w14:textId="77777777" w:rsidR="0019390F" w:rsidRDefault="0019390F" w:rsidP="00B3391F">
      <w:pPr>
        <w:spacing w:after="0"/>
      </w:pPr>
    </w:p>
    <w:p w14:paraId="7656001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?</w:t>
      </w:r>
      <w:r>
        <w:rPr>
          <w:rFonts w:ascii="Consolas" w:hAnsi="Consolas"/>
          <w:color w:val="A31515"/>
          <w:sz w:val="18"/>
          <w:szCs w:val="18"/>
        </w:rPr>
        <w:t>x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ersion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'</w:t>
      </w:r>
      <w:r>
        <w:rPr>
          <w:rFonts w:ascii="Consolas" w:hAnsi="Consolas"/>
          <w:color w:val="0000FF"/>
          <w:sz w:val="18"/>
          <w:szCs w:val="18"/>
        </w:rPr>
        <w:t>1.0</w:t>
      </w:r>
      <w:r>
        <w:rPr>
          <w:rFonts w:ascii="Consolas" w:hAnsi="Consolas"/>
          <w:sz w:val="18"/>
          <w:szCs w:val="18"/>
        </w:rPr>
        <w:t>'</w:t>
      </w:r>
      <w:r>
        <w:rPr>
          <w:rFonts w:ascii="Consolas" w:hAnsi="Consolas"/>
          <w:color w:val="0000FF"/>
          <w:sz w:val="18"/>
          <w:szCs w:val="18"/>
        </w:rPr>
        <w:t>?&gt;</w:t>
      </w:r>
    </w:p>
    <w:p w14:paraId="5C4D95A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bookstor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xmlns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urn:bookstore-schema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773A6F3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gen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novel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glishUK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D88C5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Book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8D0488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auth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F392D9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55669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ABC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24CEF3E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auth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C82EF31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pric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11.99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pric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61F2A8D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B057E3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glishUSA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gen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novel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C287243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pric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9.99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pric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6B4432A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titl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Book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titl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C817F64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auth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F011710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fir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DEA4B2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 &lt;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FGHI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last-nam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60F916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/</w:t>
      </w:r>
      <w:r>
        <w:rPr>
          <w:rFonts w:ascii="Consolas" w:hAnsi="Consolas"/>
          <w:color w:val="A31515"/>
          <w:sz w:val="18"/>
          <w:szCs w:val="18"/>
        </w:rPr>
        <w:t>autho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409237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book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A361DED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&lt;/</w:t>
      </w:r>
      <w:r>
        <w:rPr>
          <w:rFonts w:ascii="Consolas" w:hAnsi="Consolas"/>
          <w:color w:val="A31515"/>
          <w:sz w:val="18"/>
          <w:szCs w:val="18"/>
        </w:rPr>
        <w:t>bookstor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26CDAF" w14:textId="77777777" w:rsidR="0019390F" w:rsidRDefault="0019390F" w:rsidP="00B3391F">
      <w:pPr>
        <w:spacing w:after="0"/>
      </w:pPr>
    </w:p>
    <w:p w14:paraId="60ADA271" w14:textId="77777777" w:rsidR="0019390F" w:rsidRDefault="0019390F" w:rsidP="00B3391F">
      <w:pPr>
        <w:spacing w:after="0"/>
      </w:pPr>
    </w:p>
    <w:p w14:paraId="003DAA3D" w14:textId="77777777" w:rsidR="0019390F" w:rsidRDefault="0019390F" w:rsidP="00B3391F">
      <w:pPr>
        <w:spacing w:after="0"/>
      </w:pPr>
      <w:r>
        <w:rPr>
          <w:rFonts w:ascii="Tahoma" w:hAnsi="Tahoma" w:cs="Tahoma"/>
          <w:color w:val="000000"/>
          <w:sz w:val="32"/>
          <w:szCs w:val="32"/>
        </w:rPr>
        <w:t>2.5. Program.cs</w:t>
      </w:r>
    </w:p>
    <w:p w14:paraId="58B889D3" w14:textId="77777777" w:rsidR="0019390F" w:rsidRDefault="0019390F" w:rsidP="00B3391F">
      <w:pPr>
        <w:spacing w:after="0"/>
      </w:pPr>
    </w:p>
    <w:p w14:paraId="3A8C4F2D" w14:textId="77777777" w:rsidR="0019390F" w:rsidRDefault="0019390F" w:rsidP="00B3391F">
      <w:pPr>
        <w:spacing w:after="0"/>
      </w:pPr>
    </w:p>
    <w:p w14:paraId="33C64C50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596A602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Xml.Linq;</w:t>
      </w:r>
    </w:p>
    <w:p w14:paraId="60F839EB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Xml.Schema;</w:t>
      </w:r>
    </w:p>
    <w:p w14:paraId="2DD2E695" w14:textId="77777777" w:rsidR="0019390F" w:rsidRDefault="0019390F" w:rsidP="00B3391F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0EE49F6C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3C4BC09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5D6EA240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8534A30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] args)</w:t>
      </w:r>
    </w:p>
    <w:p w14:paraId="2E520495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B868666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xsdPathGamers =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Gamers.xsd"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oad from bin/debug</w:t>
      </w:r>
    </w:p>
    <w:p w14:paraId="12DEA85C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xsdPathBookstore =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Bookstore.xsd"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oad from bin/debug</w:t>
      </w:r>
    </w:p>
    <w:p w14:paraId="02ED98D5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</w:t>
      </w:r>
    </w:p>
    <w:p w14:paraId="700CDAD3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st Gamers.xml by Gamers.xsd</w:t>
      </w:r>
    </w:p>
    <w:p w14:paraId="3833BA61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. Test Gamers.xml by Gamers.xsd ================= "</w:t>
      </w:r>
      <w:r>
        <w:rPr>
          <w:rFonts w:ascii="Consolas" w:hAnsi="Consolas"/>
          <w:sz w:val="18"/>
          <w:szCs w:val="18"/>
        </w:rPr>
        <w:t>);</w:t>
      </w:r>
    </w:p>
    <w:p w14:paraId="3381F108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 XmlValidateByXsd(xsdPathGamers,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Gamers.xml"</w:t>
      </w:r>
      <w:r>
        <w:rPr>
          <w:rFonts w:ascii="Consolas" w:hAnsi="Consolas"/>
          <w:sz w:val="18"/>
          <w:szCs w:val="18"/>
        </w:rPr>
        <w:t>);</w:t>
      </w:r>
    </w:p>
    <w:p w14:paraId="1B0898EC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xsdPath==Gamers.xsd,xmlPath==Gamers.xml,validation==Passed</w:t>
      </w:r>
    </w:p>
    <w:p w14:paraId="33DF677B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</w:t>
      </w:r>
    </w:p>
    <w:p w14:paraId="1C91BA0B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st Gamers2.xml by Gamers.xsd</w:t>
      </w:r>
    </w:p>
    <w:p w14:paraId="1D9B021A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 Test Gamers2.xml by Gamers.xsd ================= "</w:t>
      </w:r>
      <w:r>
        <w:rPr>
          <w:rFonts w:ascii="Consolas" w:hAnsi="Consolas"/>
          <w:sz w:val="18"/>
          <w:szCs w:val="18"/>
        </w:rPr>
        <w:t>);</w:t>
      </w:r>
    </w:p>
    <w:p w14:paraId="5EAC6B92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 XmlValidateByXsd(xsdPathGamers,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Gamers2.xml"</w:t>
      </w:r>
      <w:r>
        <w:rPr>
          <w:rFonts w:ascii="Consolas" w:hAnsi="Consolas"/>
          <w:sz w:val="18"/>
          <w:szCs w:val="18"/>
        </w:rPr>
        <w:t>);</w:t>
      </w:r>
    </w:p>
    <w:p w14:paraId="17A7AEDC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Fail because more than 4 Gamers"</w:t>
      </w:r>
      <w:r>
        <w:rPr>
          <w:rFonts w:ascii="Consolas" w:hAnsi="Consolas"/>
          <w:sz w:val="18"/>
          <w:szCs w:val="18"/>
        </w:rPr>
        <w:t>);</w:t>
      </w:r>
    </w:p>
    <w:p w14:paraId="16EBFA34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element 'Gamers' has invalid child element 'Gamer'.</w:t>
      </w:r>
    </w:p>
    <w:p w14:paraId="75EA4CEB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xsdPath==Gamers.xsd,xmlPath==Gamers2.xml,validation==Failed</w:t>
      </w:r>
    </w:p>
    <w:p w14:paraId="3895BDC5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ail because more than 4 Gamers</w:t>
      </w:r>
    </w:p>
    <w:p w14:paraId="639E05B5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</w:p>
    <w:p w14:paraId="404DD41C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</w:t>
      </w:r>
    </w:p>
    <w:p w14:paraId="04CF0A78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st Gamers3.xml by Gamers.xsd</w:t>
      </w:r>
    </w:p>
    <w:p w14:paraId="15D15E56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3. Test Gamers3.xml by Gamers.xsd ================= "</w:t>
      </w:r>
      <w:r>
        <w:rPr>
          <w:rFonts w:ascii="Consolas" w:hAnsi="Consolas"/>
          <w:sz w:val="18"/>
          <w:szCs w:val="18"/>
        </w:rPr>
        <w:t>);</w:t>
      </w:r>
    </w:p>
    <w:p w14:paraId="1C1CBA53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 XmlValidateByXsd(xsdPathGamers,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Gamers3.xml"</w:t>
      </w:r>
      <w:r>
        <w:rPr>
          <w:rFonts w:ascii="Consolas" w:hAnsi="Consolas"/>
          <w:sz w:val="18"/>
          <w:szCs w:val="18"/>
        </w:rPr>
        <w:t>);</w:t>
      </w:r>
    </w:p>
    <w:p w14:paraId="1524B4A8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Fail because less than 2 Gamers"</w:t>
      </w:r>
      <w:r>
        <w:rPr>
          <w:rFonts w:ascii="Consolas" w:hAnsi="Consolas"/>
          <w:sz w:val="18"/>
          <w:szCs w:val="18"/>
        </w:rPr>
        <w:t>);</w:t>
      </w:r>
    </w:p>
    <w:p w14:paraId="3C3354D8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element 'Gamers' has incomplete content. List of possible elements expected: 'Gamer'.</w:t>
      </w:r>
    </w:p>
    <w:p w14:paraId="184AA4B5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xsdPath==Gamers.xsd,xmlPath==Gamers3.xml,validation==Failed</w:t>
      </w:r>
    </w:p>
    <w:p w14:paraId="029D7D1D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ail because less than 2 Gamers</w:t>
      </w:r>
    </w:p>
    <w:p w14:paraId="6ED56E57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=</w:t>
      </w:r>
    </w:p>
    <w:p w14:paraId="0CF6F147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st Gamers4.xml by Gamers.xsd</w:t>
      </w:r>
    </w:p>
    <w:p w14:paraId="7892E9F6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4. Test Gamers4.xml by Gamers.xsd ================= "</w:t>
      </w:r>
      <w:r>
        <w:rPr>
          <w:rFonts w:ascii="Consolas" w:hAnsi="Consolas"/>
          <w:sz w:val="18"/>
          <w:szCs w:val="18"/>
        </w:rPr>
        <w:t>);</w:t>
      </w:r>
    </w:p>
    <w:p w14:paraId="372672E9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 XmlValidateByXsd(xsdPathGamers,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Gamers4.xml"</w:t>
      </w:r>
      <w:r>
        <w:rPr>
          <w:rFonts w:ascii="Consolas" w:hAnsi="Consolas"/>
          <w:sz w:val="18"/>
          <w:szCs w:val="18"/>
        </w:rPr>
        <w:t>);</w:t>
      </w:r>
    </w:p>
    <w:p w14:paraId="591327E3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The Score and Id is not in the right position."</w:t>
      </w:r>
      <w:r>
        <w:rPr>
          <w:rFonts w:ascii="Consolas" w:hAnsi="Consolas"/>
          <w:sz w:val="18"/>
          <w:szCs w:val="18"/>
        </w:rPr>
        <w:t>);</w:t>
      </w:r>
    </w:p>
    <w:p w14:paraId="4EEE2819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Test Gamers4.xml by Gamers.xsd =================</w:t>
      </w:r>
    </w:p>
    <w:p w14:paraId="218531DB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element 'Gamer' has invalid child element 'Score'. List of possible elements expected: 'Id'.</w:t>
      </w:r>
    </w:p>
    <w:p w14:paraId="0DD6722F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xsdPath==Gamers.xsd,xmlPath==Gamers4.xml,validation==Failed</w:t>
      </w:r>
    </w:p>
    <w:p w14:paraId="76E71D75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Score and Id is not in the right position.</w:t>
      </w:r>
    </w:p>
    <w:p w14:paraId="1B620E0A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=========</w:t>
      </w:r>
    </w:p>
    <w:p w14:paraId="1BC144EA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st Bookstore.xml by Bookstore.xsd</w:t>
      </w:r>
    </w:p>
    <w:p w14:paraId="607D9016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5. Test Bookstore.xml by Bookstore.xsd ================= "</w:t>
      </w:r>
      <w:r>
        <w:rPr>
          <w:rFonts w:ascii="Consolas" w:hAnsi="Consolas"/>
          <w:sz w:val="18"/>
          <w:szCs w:val="18"/>
        </w:rPr>
        <w:t>);</w:t>
      </w:r>
    </w:p>
    <w:p w14:paraId="4C0D75FB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 XmlValidateByXsd(xsdPathBookstore,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Bookstore.xml"</w:t>
      </w:r>
      <w:r>
        <w:rPr>
          <w:rFonts w:ascii="Consolas" w:hAnsi="Consolas"/>
          <w:sz w:val="18"/>
          <w:szCs w:val="18"/>
        </w:rPr>
        <w:t>);</w:t>
      </w:r>
    </w:p>
    <w:p w14:paraId="3B73FDCB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Genere and lang attributes can be in any order."</w:t>
      </w:r>
      <w:r>
        <w:rPr>
          <w:rFonts w:ascii="Consolas" w:hAnsi="Consolas"/>
          <w:sz w:val="18"/>
          <w:szCs w:val="18"/>
        </w:rPr>
        <w:t>);</w:t>
      </w:r>
    </w:p>
    <w:p w14:paraId="6BDC25E4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xsdPath==Bookstore.xsd,xmlPath==Bookstore.xml,validation==Passed</w:t>
      </w:r>
    </w:p>
    <w:p w14:paraId="77A6912A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nere and lang attributes can be in any order.</w:t>
      </w:r>
    </w:p>
    <w:p w14:paraId="4C1BE37B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</w:p>
    <w:p w14:paraId="64F2BCD3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====================================</w:t>
      </w:r>
    </w:p>
    <w:p w14:paraId="4F42CE02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st Bookstore2.xml by Bookstore.xsd</w:t>
      </w:r>
    </w:p>
    <w:p w14:paraId="50E5F705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6. Test Bookstore2.xml by Bookstore.xsd ================= "</w:t>
      </w:r>
      <w:r>
        <w:rPr>
          <w:rFonts w:ascii="Consolas" w:hAnsi="Consolas"/>
          <w:sz w:val="18"/>
          <w:szCs w:val="18"/>
        </w:rPr>
        <w:t>);</w:t>
      </w:r>
    </w:p>
    <w:p w14:paraId="214261EC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 XmlValidateByXsd(xsdPathBookstore,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Bookstore2.xml"</w:t>
      </w:r>
      <w:r>
        <w:rPr>
          <w:rFonts w:ascii="Consolas" w:hAnsi="Consolas"/>
          <w:sz w:val="18"/>
          <w:szCs w:val="18"/>
        </w:rPr>
        <w:t>);</w:t>
      </w:r>
    </w:p>
    <w:p w14:paraId="0AB34BD1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The first book has no title and no price."</w:t>
      </w:r>
      <w:r>
        <w:rPr>
          <w:rFonts w:ascii="Consolas" w:hAnsi="Consolas"/>
          <w:sz w:val="18"/>
          <w:szCs w:val="18"/>
        </w:rPr>
        <w:t>);</w:t>
      </w:r>
    </w:p>
    <w:p w14:paraId="1B70436E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element 'book' in namespace 'urn:bookstore-schema' has invalid child element 'author' in namespace 'urn:bookstore-schema'. List of possible elements expected: 'title' in namespace 'urn:bookstore-schema'.</w:t>
      </w:r>
    </w:p>
    <w:p w14:paraId="3CD796C6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xsdPath==Bookstore.xsd,xmlPath==Bookstore2.xml,validation==Failed</w:t>
      </w:r>
    </w:p>
    <w:p w14:paraId="35BFEC2B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first book has no title and no price.</w:t>
      </w:r>
    </w:p>
    <w:p w14:paraId="1ED3F6FA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</w:p>
    <w:p w14:paraId="44B6A7FE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 ====================================</w:t>
      </w:r>
    </w:p>
    <w:p w14:paraId="2E578694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st Bookstore3.xml by Bookstore.xsd</w:t>
      </w:r>
    </w:p>
    <w:p w14:paraId="6ED2A44B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7. Test Bookstore3.xml by Bookstore.xsd ================= "</w:t>
      </w:r>
      <w:r>
        <w:rPr>
          <w:rFonts w:ascii="Consolas" w:hAnsi="Consolas"/>
          <w:sz w:val="18"/>
          <w:szCs w:val="18"/>
        </w:rPr>
        <w:t>);</w:t>
      </w:r>
    </w:p>
    <w:p w14:paraId="21F5CADB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 XmlValidateByXsd(xsdPathBookstore,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Bookstore3.xml"</w:t>
      </w:r>
      <w:r>
        <w:rPr>
          <w:rFonts w:ascii="Consolas" w:hAnsi="Consolas"/>
          <w:sz w:val="18"/>
          <w:szCs w:val="18"/>
        </w:rPr>
        <w:t>);</w:t>
      </w:r>
    </w:p>
    <w:p w14:paraId="6D7405E7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The last book author has no first name and last name."</w:t>
      </w:r>
      <w:r>
        <w:rPr>
          <w:rFonts w:ascii="Consolas" w:hAnsi="Consolas"/>
          <w:sz w:val="18"/>
          <w:szCs w:val="18"/>
        </w:rPr>
        <w:t>);</w:t>
      </w:r>
    </w:p>
    <w:p w14:paraId="171360A9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element 'author' in namespace 'urn:bookstore-schema' has invalid child element 'name' in namespace 'urn:bookstore-schema'. List of possible elements expected: 'first-name' in namespace 'urn:bookstore-schema'.</w:t>
      </w:r>
    </w:p>
    <w:p w14:paraId="5D70030B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xsdPath==Bookstore.xsd,xmlPath==Bookstore3.xml,validation==Failed</w:t>
      </w:r>
    </w:p>
    <w:p w14:paraId="2D319A0F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last book author has no first name and last name.</w:t>
      </w:r>
    </w:p>
    <w:p w14:paraId="62EFFBDA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</w:p>
    <w:p w14:paraId="2B9DC233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8. ====================================</w:t>
      </w:r>
    </w:p>
    <w:p w14:paraId="5E2FD67F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st Bookstore4.xml by Bookstore.xsd</w:t>
      </w:r>
    </w:p>
    <w:p w14:paraId="6C44BA46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8. Test Bookstore4.xml by Bookstore.xsd ================= "</w:t>
      </w:r>
      <w:r>
        <w:rPr>
          <w:rFonts w:ascii="Consolas" w:hAnsi="Consolas"/>
          <w:sz w:val="18"/>
          <w:szCs w:val="18"/>
        </w:rPr>
        <w:t>);</w:t>
      </w:r>
    </w:p>
    <w:p w14:paraId="23AAFE1A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 XmlValidateByXsd(xsdPathBookstore,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Bookstore4.xml"</w:t>
      </w:r>
      <w:r>
        <w:rPr>
          <w:rFonts w:ascii="Consolas" w:hAnsi="Consolas"/>
          <w:sz w:val="18"/>
          <w:szCs w:val="18"/>
        </w:rPr>
        <w:t>);</w:t>
      </w:r>
    </w:p>
    <w:p w14:paraId="71E2E9DC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The bookStore must contain at least 2 books"</w:t>
      </w:r>
      <w:r>
        <w:rPr>
          <w:rFonts w:ascii="Consolas" w:hAnsi="Consolas"/>
          <w:sz w:val="18"/>
          <w:szCs w:val="18"/>
        </w:rPr>
        <w:t>);</w:t>
      </w:r>
    </w:p>
    <w:p w14:paraId="29328287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element 'bookstore' in namespace 'urn:bookstore-schema' has incomplete content. List of possible elements expected: 'book' in namespace 'urn:bookstore-schema'.</w:t>
      </w:r>
    </w:p>
    <w:p w14:paraId="11C63436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xsdPath==Bookstore.xsd,xmlPath==Bookstore4.xml,validation==Failed</w:t>
      </w:r>
    </w:p>
    <w:p w14:paraId="7BCDB3CF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bookStore must contain at least 2 books</w:t>
      </w:r>
    </w:p>
    <w:p w14:paraId="1D78153F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</w:p>
    <w:p w14:paraId="22D3CDE8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9. ====================================</w:t>
      </w:r>
    </w:p>
    <w:p w14:paraId="328F03B7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st Bookstore5.xml by Bookstore.xsd</w:t>
      </w:r>
    </w:p>
    <w:p w14:paraId="338E536E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9. Test Bookstore5.xml by Bookstore.xsd ================= "</w:t>
      </w:r>
      <w:r>
        <w:rPr>
          <w:rFonts w:ascii="Consolas" w:hAnsi="Consolas"/>
          <w:sz w:val="18"/>
          <w:szCs w:val="18"/>
        </w:rPr>
        <w:t>);</w:t>
      </w:r>
    </w:p>
    <w:p w14:paraId="76237587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 XmlValidateByXsd(xsdPathBookstore,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Bookstore5.xml"</w:t>
      </w:r>
      <w:r>
        <w:rPr>
          <w:rFonts w:ascii="Consolas" w:hAnsi="Consolas"/>
          <w:sz w:val="18"/>
          <w:szCs w:val="18"/>
        </w:rPr>
        <w:t>);</w:t>
      </w:r>
    </w:p>
    <w:p w14:paraId="4960C2B0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The lang must be EnglishUK or EnglishUSA"</w:t>
      </w:r>
      <w:r>
        <w:rPr>
          <w:rFonts w:ascii="Consolas" w:hAnsi="Consolas"/>
          <w:sz w:val="18"/>
          <w:szCs w:val="18"/>
        </w:rPr>
        <w:t>);</w:t>
      </w:r>
    </w:p>
    <w:p w14:paraId="2019C384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'lang' attribute is invalid - The value 'Japanese' is invalid according to its datatype 'String' - The Pattern constraint failed.</w:t>
      </w:r>
    </w:p>
    <w:p w14:paraId="176E4FCF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xsdPath==Bookstore.xsd,xmlPath==Bookstore5.xml,validation==Failed</w:t>
      </w:r>
    </w:p>
    <w:p w14:paraId="7DF87C28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lang must be EnglishUK or EnglishUSA</w:t>
      </w:r>
    </w:p>
    <w:p w14:paraId="40C00111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</w:p>
    <w:p w14:paraId="20F5D0CE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0. ====================================</w:t>
      </w:r>
    </w:p>
    <w:p w14:paraId="11582A55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est Bookstore6.xml by Bookstore.xsd</w:t>
      </w:r>
    </w:p>
    <w:p w14:paraId="7E5CBAE5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0. Test Bookstore6.xml by Bookstore.xsd ================= "</w:t>
      </w:r>
      <w:r>
        <w:rPr>
          <w:rFonts w:ascii="Consolas" w:hAnsi="Consolas"/>
          <w:sz w:val="18"/>
          <w:szCs w:val="18"/>
        </w:rPr>
        <w:t>);</w:t>
      </w:r>
    </w:p>
    <w:p w14:paraId="467ACFFD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 XmlValidateByXsd(xsdPathBookstore,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@"Bookstore6.xml"</w:t>
      </w:r>
      <w:r>
        <w:rPr>
          <w:rFonts w:ascii="Consolas" w:hAnsi="Consolas"/>
          <w:sz w:val="18"/>
          <w:szCs w:val="18"/>
        </w:rPr>
        <w:t>);</w:t>
      </w:r>
    </w:p>
    <w:p w14:paraId="7089ECDB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The last book sub-elements must be in right order."</w:t>
      </w:r>
      <w:r>
        <w:rPr>
          <w:rFonts w:ascii="Consolas" w:hAnsi="Consolas"/>
          <w:sz w:val="18"/>
          <w:szCs w:val="18"/>
        </w:rPr>
        <w:t>);</w:t>
      </w:r>
    </w:p>
    <w:p w14:paraId="7650867D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element 'book' in namespace 'urn:bookstore-schema' has invalid child element 'price' in namespace 'urn:bookstore-schema'. List of possible elements expected: 'title' in namespace 'urn:bookstore-schema'.</w:t>
      </w:r>
    </w:p>
    <w:p w14:paraId="0A447036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xsdPath==Bookstore.xsd,xmlPath==Bookstore6.xml,validation==Failed</w:t>
      </w:r>
    </w:p>
    <w:p w14:paraId="7E917266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last book sub-elements must be in right order.</w:t>
      </w:r>
    </w:p>
    <w:p w14:paraId="2CDEA865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();</w:t>
      </w:r>
    </w:p>
    <w:p w14:paraId="74EEEF8C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}</w:t>
      </w:r>
    </w:p>
    <w:p w14:paraId="0D68CB4B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XmlValidateByXsd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xsdPath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xmlPath)</w:t>
      </w:r>
    </w:p>
    <w:p w14:paraId="084BB26C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B089939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oad xsd</w:t>
      </w:r>
    </w:p>
    <w:p w14:paraId="73EAFE30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XmlSchemaSet</w:t>
      </w:r>
      <w:r>
        <w:t> </w:t>
      </w:r>
      <w:r>
        <w:rPr>
          <w:rFonts w:ascii="Consolas" w:hAnsi="Consolas"/>
          <w:sz w:val="18"/>
          <w:szCs w:val="18"/>
        </w:rPr>
        <w:t>xmlSchemaSe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XmlSchemaSet</w:t>
      </w:r>
      <w:r>
        <w:rPr>
          <w:rFonts w:ascii="Consolas" w:hAnsi="Consolas"/>
          <w:sz w:val="18"/>
          <w:szCs w:val="18"/>
        </w:rPr>
        <w:t>();</w:t>
      </w:r>
    </w:p>
    <w:p w14:paraId="19267984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 xmlSchemaSet.Add(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 xsdPath);</w:t>
      </w:r>
    </w:p>
    <w:p w14:paraId="74107D04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oad xml</w:t>
      </w:r>
    </w:p>
    <w:p w14:paraId="3798E7E8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XDocument</w:t>
      </w:r>
      <w:r>
        <w:t> </w:t>
      </w:r>
      <w:r>
        <w:rPr>
          <w:rFonts w:ascii="Consolas" w:hAnsi="Consolas"/>
          <w:sz w:val="18"/>
          <w:szCs w:val="18"/>
        </w:rPr>
        <w:t>xmlDocument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XDocument</w:t>
      </w:r>
      <w:r>
        <w:rPr>
          <w:rFonts w:ascii="Consolas" w:hAnsi="Consolas"/>
          <w:sz w:val="18"/>
          <w:szCs w:val="18"/>
        </w:rPr>
        <w:t>.Load(xmlPath);</w:t>
      </w:r>
    </w:p>
    <w:p w14:paraId="00058707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Validate Error</w:t>
      </w:r>
    </w:p>
    <w:p w14:paraId="6F19BF8D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validationErro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;</w:t>
      </w:r>
    </w:p>
    <w:p w14:paraId="49D68447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 xmlDocument.Validate(xmlSchemaSet, (sender, eventArgs) =&gt;</w:t>
      </w:r>
    </w:p>
    <w:p w14:paraId="459D6964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2E0F3C0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eventArgs.Message);</w:t>
      </w:r>
    </w:p>
    <w:p w14:paraId="4AF3DF19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     validationErro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;</w:t>
      </w:r>
    </w:p>
    <w:p w14:paraId="08C28D77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2AB9B75E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xmlDocument does NOT pass the validation of xmlSchemaSet,</w:t>
      </w:r>
    </w:p>
    <w:p w14:paraId="31BC6046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n it will run the anonymous methods.</w:t>
      </w:r>
    </w:p>
    <w:p w14:paraId="22C63014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validationStr = validationErrors?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ailed"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Passed"</w:t>
      </w:r>
      <w:r>
        <w:rPr>
          <w:rFonts w:ascii="Consolas" w:hAnsi="Consolas"/>
          <w:sz w:val="18"/>
          <w:szCs w:val="18"/>
        </w:rPr>
        <w:t>;</w:t>
      </w:r>
    </w:p>
    <w:p w14:paraId="282F3028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xsdPath==</w:t>
      </w:r>
      <w:r>
        <w:rPr>
          <w:rFonts w:ascii="Consolas" w:hAnsi="Consolas"/>
          <w:sz w:val="18"/>
          <w:szCs w:val="18"/>
        </w:rPr>
        <w:t>{xsdPath}</w:t>
      </w:r>
      <w:r>
        <w:rPr>
          <w:rFonts w:ascii="Consolas" w:hAnsi="Consolas"/>
          <w:color w:val="A31515"/>
          <w:sz w:val="18"/>
          <w:szCs w:val="18"/>
        </w:rPr>
        <w:t>,xmlPath==</w:t>
      </w:r>
      <w:r>
        <w:rPr>
          <w:rFonts w:ascii="Consolas" w:hAnsi="Consolas"/>
          <w:sz w:val="18"/>
          <w:szCs w:val="18"/>
        </w:rPr>
        <w:t>{xmlPath}</w:t>
      </w:r>
      <w:r>
        <w:rPr>
          <w:rFonts w:ascii="Consolas" w:hAnsi="Consolas"/>
          <w:color w:val="A31515"/>
          <w:sz w:val="18"/>
          <w:szCs w:val="18"/>
        </w:rPr>
        <w:t>,validation==</w:t>
      </w:r>
      <w:r>
        <w:rPr>
          <w:rFonts w:ascii="Consolas" w:hAnsi="Consolas"/>
          <w:sz w:val="18"/>
          <w:szCs w:val="18"/>
        </w:rPr>
        <w:t>{validationStr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5572D8C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C7B247B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B336D9B" w14:textId="77777777" w:rsidR="0019390F" w:rsidRDefault="0019390F" w:rsidP="00B3391F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D0F6C1B" w14:textId="60BED863" w:rsidR="00101DD9" w:rsidRPr="00DC61BF" w:rsidRDefault="00DC61BF" w:rsidP="00B3391F">
      <w:pPr>
        <w:spacing w:after="0"/>
      </w:pPr>
      <w:r>
        <w:br/>
      </w:r>
      <w:r>
        <w:br/>
      </w:r>
      <w:r>
        <w:br/>
      </w:r>
      <w:r>
        <w:br/>
      </w:r>
      <w:r>
        <w:br/>
      </w:r>
      <w:r>
        <w:br/>
      </w:r>
    </w:p>
    <w:sectPr w:rsidR="00101DD9" w:rsidRPr="00DC61BF" w:rsidSect="00B3391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E9B99" w14:textId="77777777" w:rsidR="00A8276F" w:rsidRDefault="00A8276F" w:rsidP="000435DB">
      <w:pPr>
        <w:spacing w:after="0" w:line="240" w:lineRule="auto"/>
      </w:pPr>
      <w:r>
        <w:separator/>
      </w:r>
    </w:p>
  </w:endnote>
  <w:endnote w:type="continuationSeparator" w:id="0">
    <w:p w14:paraId="31E62733" w14:textId="77777777" w:rsidR="00A8276F" w:rsidRDefault="00A8276F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9AEE2" w14:textId="77777777" w:rsidR="00A8276F" w:rsidRDefault="00A8276F" w:rsidP="000435DB">
      <w:pPr>
        <w:spacing w:after="0" w:line="240" w:lineRule="auto"/>
      </w:pPr>
      <w:r>
        <w:separator/>
      </w:r>
    </w:p>
  </w:footnote>
  <w:footnote w:type="continuationSeparator" w:id="0">
    <w:p w14:paraId="70BD4A61" w14:textId="77777777" w:rsidR="00A8276F" w:rsidRDefault="00A8276F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tDA1NDY0MTc2MbVQ0lEKTi0uzszPAykwrAUAtr1RmCwAAAA="/>
  </w:docVars>
  <w:rsids>
    <w:rsidRoot w:val="00BF1C8A"/>
    <w:rsid w:val="0000022B"/>
    <w:rsid w:val="000033FA"/>
    <w:rsid w:val="00005E7B"/>
    <w:rsid w:val="000435DB"/>
    <w:rsid w:val="000929E0"/>
    <w:rsid w:val="00101DD9"/>
    <w:rsid w:val="00114F53"/>
    <w:rsid w:val="00121182"/>
    <w:rsid w:val="00147C60"/>
    <w:rsid w:val="00152A7F"/>
    <w:rsid w:val="0015719F"/>
    <w:rsid w:val="00163BD7"/>
    <w:rsid w:val="00167207"/>
    <w:rsid w:val="00173998"/>
    <w:rsid w:val="0018231F"/>
    <w:rsid w:val="001856E1"/>
    <w:rsid w:val="001910F5"/>
    <w:rsid w:val="001912EB"/>
    <w:rsid w:val="0019390F"/>
    <w:rsid w:val="001C28AC"/>
    <w:rsid w:val="001D53AB"/>
    <w:rsid w:val="00202803"/>
    <w:rsid w:val="00205434"/>
    <w:rsid w:val="00211812"/>
    <w:rsid w:val="00262292"/>
    <w:rsid w:val="00266967"/>
    <w:rsid w:val="00274BB2"/>
    <w:rsid w:val="002A06FA"/>
    <w:rsid w:val="002A5CF4"/>
    <w:rsid w:val="002D0E1C"/>
    <w:rsid w:val="002F1FE5"/>
    <w:rsid w:val="00332EB3"/>
    <w:rsid w:val="0033552F"/>
    <w:rsid w:val="00381B6A"/>
    <w:rsid w:val="003827C5"/>
    <w:rsid w:val="003A43F1"/>
    <w:rsid w:val="003B4036"/>
    <w:rsid w:val="003B40D6"/>
    <w:rsid w:val="003D6630"/>
    <w:rsid w:val="004077B6"/>
    <w:rsid w:val="004358AC"/>
    <w:rsid w:val="00476F73"/>
    <w:rsid w:val="00476F94"/>
    <w:rsid w:val="00480A10"/>
    <w:rsid w:val="004977CA"/>
    <w:rsid w:val="005326C4"/>
    <w:rsid w:val="005500E8"/>
    <w:rsid w:val="00554B5D"/>
    <w:rsid w:val="00566FBE"/>
    <w:rsid w:val="005B1F55"/>
    <w:rsid w:val="005C4DA5"/>
    <w:rsid w:val="005D7DC6"/>
    <w:rsid w:val="00625059"/>
    <w:rsid w:val="0064768A"/>
    <w:rsid w:val="006707D0"/>
    <w:rsid w:val="006E0D66"/>
    <w:rsid w:val="006E47A2"/>
    <w:rsid w:val="00701353"/>
    <w:rsid w:val="00720C60"/>
    <w:rsid w:val="00723087"/>
    <w:rsid w:val="00762395"/>
    <w:rsid w:val="00773135"/>
    <w:rsid w:val="00793247"/>
    <w:rsid w:val="007B4FE5"/>
    <w:rsid w:val="00812969"/>
    <w:rsid w:val="00826FC6"/>
    <w:rsid w:val="008D1244"/>
    <w:rsid w:val="008E654E"/>
    <w:rsid w:val="00925D04"/>
    <w:rsid w:val="009350E4"/>
    <w:rsid w:val="0095375D"/>
    <w:rsid w:val="00972AC2"/>
    <w:rsid w:val="0098737A"/>
    <w:rsid w:val="00997D26"/>
    <w:rsid w:val="009C0016"/>
    <w:rsid w:val="009F0312"/>
    <w:rsid w:val="00A4184C"/>
    <w:rsid w:val="00A67CFC"/>
    <w:rsid w:val="00A8276F"/>
    <w:rsid w:val="00A92E6F"/>
    <w:rsid w:val="00AC0C87"/>
    <w:rsid w:val="00AD4613"/>
    <w:rsid w:val="00B16A34"/>
    <w:rsid w:val="00B3391F"/>
    <w:rsid w:val="00B4726A"/>
    <w:rsid w:val="00B614EA"/>
    <w:rsid w:val="00BA4168"/>
    <w:rsid w:val="00BA5F9B"/>
    <w:rsid w:val="00BC579A"/>
    <w:rsid w:val="00BD6EC8"/>
    <w:rsid w:val="00BF1C8A"/>
    <w:rsid w:val="00C12C30"/>
    <w:rsid w:val="00C22A17"/>
    <w:rsid w:val="00C22EA2"/>
    <w:rsid w:val="00C37F31"/>
    <w:rsid w:val="00C93522"/>
    <w:rsid w:val="00CA357A"/>
    <w:rsid w:val="00CB2FC2"/>
    <w:rsid w:val="00CB64EC"/>
    <w:rsid w:val="00CE6D0D"/>
    <w:rsid w:val="00D0154B"/>
    <w:rsid w:val="00D1086D"/>
    <w:rsid w:val="00D43DBD"/>
    <w:rsid w:val="00D51059"/>
    <w:rsid w:val="00D86E96"/>
    <w:rsid w:val="00D975F5"/>
    <w:rsid w:val="00DA2B82"/>
    <w:rsid w:val="00DB1AD6"/>
    <w:rsid w:val="00DC509C"/>
    <w:rsid w:val="00DC61BF"/>
    <w:rsid w:val="00DD5F1B"/>
    <w:rsid w:val="00DD61BB"/>
    <w:rsid w:val="00DE123E"/>
    <w:rsid w:val="00DE4FF7"/>
    <w:rsid w:val="00E11A14"/>
    <w:rsid w:val="00E127BE"/>
    <w:rsid w:val="00E256D5"/>
    <w:rsid w:val="00E4047A"/>
    <w:rsid w:val="00E54543"/>
    <w:rsid w:val="00E57626"/>
    <w:rsid w:val="00E73F97"/>
    <w:rsid w:val="00E80ED3"/>
    <w:rsid w:val="00E82E6D"/>
    <w:rsid w:val="00E96BA9"/>
    <w:rsid w:val="00EE6381"/>
    <w:rsid w:val="00F05EDF"/>
    <w:rsid w:val="00F44075"/>
    <w:rsid w:val="00F86A44"/>
    <w:rsid w:val="00FA56C8"/>
    <w:rsid w:val="00FC1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3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46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16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5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1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5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21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1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11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9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5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6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8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0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2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3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1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6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2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8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0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3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2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2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4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2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3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4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4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1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3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9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84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6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5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9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3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3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5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0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5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7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2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7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0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7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13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7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0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4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1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5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0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8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3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7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1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4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8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2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1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3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8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4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5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2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4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1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7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2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2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2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5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7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7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9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5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3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8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3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3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0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2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2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0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8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0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8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3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0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0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5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2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4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9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5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7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8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4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5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1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5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22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4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4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9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0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5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8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9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9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0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2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1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2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8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4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3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9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8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5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9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7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0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8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9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5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2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56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7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0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1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6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3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9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3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7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2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5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6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0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7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4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6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2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0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3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0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9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2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9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26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8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7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6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6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2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5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6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59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6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2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9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9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0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56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77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4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6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2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2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8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9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0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7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5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8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4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2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1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8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8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8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0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6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1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6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7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1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6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7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2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6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4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5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0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8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5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7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4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3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4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6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8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5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3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0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9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4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0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8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2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1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65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2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4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8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5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6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2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4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3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1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1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0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0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0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0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9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9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7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8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4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6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1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4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9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4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4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1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4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9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4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3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2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3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8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1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46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3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4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3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5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9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7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0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1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2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1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8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6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9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9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0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5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0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7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4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3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5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8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6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5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6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5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2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8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3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4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6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7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7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0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0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3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3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5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6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0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4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1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6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9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4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2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9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0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4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1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7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2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1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6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2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73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3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1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0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7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1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2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8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1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4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9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7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8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5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0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2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3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2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0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4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7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8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1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5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4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6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84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2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56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6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7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8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2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52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1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2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2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8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0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0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9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0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7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3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6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8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1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8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3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9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9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3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9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0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3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6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53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7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6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0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2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0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6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1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9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9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2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8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8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1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6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1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5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8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2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2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2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3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0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8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7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35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5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0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0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9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2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3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5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9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6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53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8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7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46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3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6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9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5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7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8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1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4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2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5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8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5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6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3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3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6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6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8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5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8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2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0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3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2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9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7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4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4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04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6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0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0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8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1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8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0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0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2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5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7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2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3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6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1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9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3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6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0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9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1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4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0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1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8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1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7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25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9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5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0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4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6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3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6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8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0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0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4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1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6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6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8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7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9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6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64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9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9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7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6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3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4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3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1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3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0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5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7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3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1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3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66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4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3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1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9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0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4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4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9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7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1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4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5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75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9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4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1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7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3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8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3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6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7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2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72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8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4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3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74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6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1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0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6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0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3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6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7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4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3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5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5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56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8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2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4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8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3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5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0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7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0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3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4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2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1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3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0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9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0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1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2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46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6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9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0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7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3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3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3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4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3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9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4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8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6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4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84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0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29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766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32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35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3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4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1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8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1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6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9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70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3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6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5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7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6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0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9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3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7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1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9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6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1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8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1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7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6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5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5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7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4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0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3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8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0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8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3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7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0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5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7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2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7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3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86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2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1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1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8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0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5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1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2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2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9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3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5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5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1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6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7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9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9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8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43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08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7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92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9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35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7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5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7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17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1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4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6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9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70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1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4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07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1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5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67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8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4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9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7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4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5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5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8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9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60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6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43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6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5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5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2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4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3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6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9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1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6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7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2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2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62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5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9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9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9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8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3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3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3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9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7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1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0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1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2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1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4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9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4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6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4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9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6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5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5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1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56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74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4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1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5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7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3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1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9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0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6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1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9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7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6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0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5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9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2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9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92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5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8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2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8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3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3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4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5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0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5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8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8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2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1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4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7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64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5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2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0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6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4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5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7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7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7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6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5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9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1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0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8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95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9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1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6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0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6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6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8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8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4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3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8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0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1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7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6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0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4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2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1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3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5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1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4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75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9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2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1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9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3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75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0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7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5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1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2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3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8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1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8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5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5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0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0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3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1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9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6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0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9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3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0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5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2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5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8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2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6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1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2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6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8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2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3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9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6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5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9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3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8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0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4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0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43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47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66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2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5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4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1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57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3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4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0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3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0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63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9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0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7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7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9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5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26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2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9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4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6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1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2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8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2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3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8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3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6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9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0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2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6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4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6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6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14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90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0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5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2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7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2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1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0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0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5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4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2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8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6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8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4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7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9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2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46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7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56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7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0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3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9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1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8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0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5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0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8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8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0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3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7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8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2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8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6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0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7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1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9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8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4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4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6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96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2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1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0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8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852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7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24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2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5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5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9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7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5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3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9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36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5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7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4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5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5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7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7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7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7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9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9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8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6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2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9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0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6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4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4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1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2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5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2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8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2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3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2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5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6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5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2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8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8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4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1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2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8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1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6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2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2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2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1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8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0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msdn.microsoft.com/en-us/library/system.xml.schema.xmlschemaset%28v=vs.110%29.aspx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openxmlformats.org/officeDocument/2006/relationships/hyperlink" Target="https://www.w3schools.com/xml/schema_simple_attributes.asp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yperlink" Target="https://www.w3schools.com/xml/schema_simple_attributes.asp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w3schools.com/xml/schema_complex.asp" TargetMode="External"/><Relationship Id="rId24" Type="http://schemas.openxmlformats.org/officeDocument/2006/relationships/hyperlink" Target="https://msdn.microsoft.com/en-us/library/system.xml.schema.xmlschemaset%28v=vs.110%29.aspx" TargetMode="External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hyperlink" Target="https://www.w3schools.com/xml/schema_complex.asp" TargetMode="External"/><Relationship Id="rId28" Type="http://schemas.openxmlformats.org/officeDocument/2006/relationships/hyperlink" Target="https://www.w3schools.com/xml/schema_complex.asp" TargetMode="External"/><Relationship Id="rId10" Type="http://schemas.openxmlformats.org/officeDocument/2006/relationships/hyperlink" Target="https://msdn.microsoft.com/en-us/library/system.xml.schema.xmlschemaset%28v=vs.110%29.aspx" TargetMode="External"/><Relationship Id="rId19" Type="http://schemas.openxmlformats.org/officeDocument/2006/relationships/image" Target="media/image6.png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www.w3schools.com/xml/schema_complex.asp" TargetMode="External"/><Relationship Id="rId14" Type="http://schemas.openxmlformats.org/officeDocument/2006/relationships/image" Target="media/image1.png"/><Relationship Id="rId22" Type="http://schemas.openxmlformats.org/officeDocument/2006/relationships/hyperlink" Target="http://www.w3.org/2001/XMLSchema" TargetMode="External"/><Relationship Id="rId27" Type="http://schemas.openxmlformats.org/officeDocument/2006/relationships/hyperlink" Target="http://www.w3.org/2001/XMLSchema" TargetMode="External"/><Relationship Id="rId30" Type="http://schemas.openxmlformats.org/officeDocument/2006/relationships/hyperlink" Target="https://msdn.microsoft.com/en-us/library/system.xml.schema.xmlschemaset%28v=vs.110%29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9</Pages>
  <Words>3962</Words>
  <Characters>22587</Characters>
  <Application>Microsoft Office Word</Application>
  <DocSecurity>0</DocSecurity>
  <Lines>188</Lines>
  <Paragraphs>52</Paragraphs>
  <ScaleCrop>false</ScaleCrop>
  <Company/>
  <LinksUpToDate>false</LinksUpToDate>
  <CharactersWithSpaces>26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05</cp:revision>
  <dcterms:created xsi:type="dcterms:W3CDTF">2022-10-19T17:36:00Z</dcterms:created>
  <dcterms:modified xsi:type="dcterms:W3CDTF">2022-11-14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